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B6BBE" w14:textId="7CA8D98B" w:rsidR="00D242AB" w:rsidRPr="00491672" w:rsidRDefault="00D242AB" w:rsidP="00D242AB">
      <w:pPr>
        <w:jc w:val="center"/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>Supplementary Appendix</w:t>
      </w:r>
    </w:p>
    <w:p w14:paraId="2DC9BA45" w14:textId="145C0E40" w:rsidR="00205A18" w:rsidRPr="00491672" w:rsidRDefault="00AC0143" w:rsidP="00205A18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 xml:space="preserve">Appendix </w:t>
      </w:r>
      <w:r w:rsidR="00D242AB" w:rsidRPr="00491672">
        <w:rPr>
          <w:rFonts w:ascii="Times New Roman" w:hAnsi="Times New Roman" w:cs="Times New Roman"/>
          <w:b/>
        </w:rPr>
        <w:t>S</w:t>
      </w:r>
      <w:r w:rsidRPr="00491672">
        <w:rPr>
          <w:rFonts w:ascii="Times New Roman" w:hAnsi="Times New Roman" w:cs="Times New Roman"/>
          <w:b/>
        </w:rPr>
        <w:t xml:space="preserve">1: Details of measures </w:t>
      </w:r>
    </w:p>
    <w:tbl>
      <w:tblPr>
        <w:tblStyle w:val="TableGrid"/>
        <w:tblW w:w="139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410"/>
        <w:gridCol w:w="5245"/>
        <w:gridCol w:w="6249"/>
      </w:tblGrid>
      <w:tr w:rsidR="00491672" w:rsidRPr="00491672" w14:paraId="5FD58A09" w14:textId="77777777" w:rsidTr="000011E1">
        <w:trPr>
          <w:trHeight w:val="266"/>
        </w:trPr>
        <w:tc>
          <w:tcPr>
            <w:tcW w:w="241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2EFBA54F" w14:textId="77777777" w:rsidR="00205A18" w:rsidRPr="00491672" w:rsidRDefault="00205A18" w:rsidP="0096323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bottom"/>
          </w:tcPr>
          <w:p w14:paraId="0701A30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uestion/scale</w:t>
            </w:r>
          </w:p>
        </w:tc>
        <w:tc>
          <w:tcPr>
            <w:tcW w:w="624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64D87A37" w14:textId="77777777" w:rsidR="00205A18" w:rsidRPr="00491672" w:rsidRDefault="00205A18" w:rsidP="0096323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esponse(s)</w:t>
            </w:r>
          </w:p>
        </w:tc>
      </w:tr>
      <w:tr w:rsidR="00491672" w:rsidRPr="00491672" w14:paraId="308CF1F6" w14:textId="77777777" w:rsidTr="000011E1">
        <w:trPr>
          <w:trHeight w:val="284"/>
        </w:trPr>
        <w:tc>
          <w:tcPr>
            <w:tcW w:w="2410" w:type="dxa"/>
            <w:tcBorders>
              <w:top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1E1D775A" w14:textId="514A957B" w:rsidR="00205A18" w:rsidRPr="00491672" w:rsidRDefault="00F507EE" w:rsidP="0096323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mographic</w:t>
            </w:r>
            <w:r w:rsidR="00205A18"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factors</w:t>
            </w:r>
          </w:p>
        </w:tc>
        <w:tc>
          <w:tcPr>
            <w:tcW w:w="5245" w:type="dxa"/>
            <w:tcBorders>
              <w:top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6B7889BD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tcBorders>
              <w:top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0A4913E5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91672" w:rsidRPr="00491672" w14:paraId="75D92D4C" w14:textId="77777777" w:rsidTr="000011E1">
        <w:trPr>
          <w:trHeight w:val="284"/>
        </w:trPr>
        <w:tc>
          <w:tcPr>
            <w:tcW w:w="2410" w:type="dxa"/>
            <w:vMerge w:val="restart"/>
            <w:shd w:val="clear" w:color="auto" w:fill="FFFFFF" w:themeFill="background1"/>
            <w:noWrap/>
            <w:hideMark/>
          </w:tcPr>
          <w:p w14:paraId="2A2B45EE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Gender*</w:t>
            </w:r>
          </w:p>
        </w:tc>
        <w:tc>
          <w:tcPr>
            <w:tcW w:w="5245" w:type="dxa"/>
            <w:vMerge w:val="restart"/>
            <w:shd w:val="clear" w:color="auto" w:fill="FFFFFF" w:themeFill="background1"/>
            <w:noWrap/>
            <w:hideMark/>
          </w:tcPr>
          <w:p w14:paraId="592693F3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What was your gender at birth?</w:t>
            </w: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3806BEF9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</w:tc>
      </w:tr>
      <w:tr w:rsidR="00491672" w:rsidRPr="00491672" w14:paraId="5BFE7DEA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27ABAA75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7FB7091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2BE3C4B7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emale</w:t>
            </w:r>
          </w:p>
        </w:tc>
      </w:tr>
      <w:tr w:rsidR="00491672" w:rsidRPr="00491672" w14:paraId="7FB58B5A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4D31674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7B52FC0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399AB8EF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Other</w:t>
            </w:r>
          </w:p>
        </w:tc>
      </w:tr>
      <w:tr w:rsidR="00491672" w:rsidRPr="00491672" w14:paraId="62C7ABF1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72AFF66D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38DA1D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4B85B042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Prefer not to say</w:t>
            </w:r>
          </w:p>
        </w:tc>
      </w:tr>
      <w:tr w:rsidR="00491672" w:rsidRPr="00491672" w14:paraId="3133451A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  <w:hideMark/>
          </w:tcPr>
          <w:p w14:paraId="211C1FD5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</w:p>
        </w:tc>
        <w:tc>
          <w:tcPr>
            <w:tcW w:w="5245" w:type="dxa"/>
            <w:shd w:val="clear" w:color="auto" w:fill="FFFFFF" w:themeFill="background1"/>
            <w:noWrap/>
            <w:hideMark/>
          </w:tcPr>
          <w:p w14:paraId="4EFDFBB4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How old are you?</w:t>
            </w: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00AE139E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..</w:t>
            </w:r>
          </w:p>
        </w:tc>
      </w:tr>
      <w:tr w:rsidR="00491672" w:rsidRPr="00491672" w14:paraId="03167A2E" w14:textId="77777777" w:rsidTr="000011E1">
        <w:trPr>
          <w:trHeight w:val="284"/>
        </w:trPr>
        <w:tc>
          <w:tcPr>
            <w:tcW w:w="2410" w:type="dxa"/>
            <w:vMerge w:val="restart"/>
            <w:shd w:val="clear" w:color="auto" w:fill="FFFFFF" w:themeFill="background1"/>
            <w:noWrap/>
            <w:hideMark/>
          </w:tcPr>
          <w:p w14:paraId="16EED2D6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Ethnicity*</w:t>
            </w:r>
          </w:p>
        </w:tc>
        <w:tc>
          <w:tcPr>
            <w:tcW w:w="5245" w:type="dxa"/>
            <w:vMerge w:val="restart"/>
            <w:shd w:val="clear" w:color="auto" w:fill="FFFFFF" w:themeFill="background1"/>
            <w:noWrap/>
            <w:hideMark/>
          </w:tcPr>
          <w:p w14:paraId="631B194B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What is your ethnicity</w:t>
            </w: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21A647A0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White – British, Irish, other</w:t>
            </w:r>
          </w:p>
        </w:tc>
      </w:tr>
      <w:tr w:rsidR="00491672" w:rsidRPr="00491672" w14:paraId="0F16DD79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1059DAE8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22F9F7E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580691DE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Asian/Asian British – Indian, Pakistani, Bangladeshi, other</w:t>
            </w:r>
          </w:p>
        </w:tc>
      </w:tr>
      <w:tr w:rsidR="00491672" w:rsidRPr="00491672" w14:paraId="3ABC832E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7B3B2D0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283BE0C8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1C2B0DC8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Black/Black British – Caribbean, African, other</w:t>
            </w:r>
          </w:p>
        </w:tc>
      </w:tr>
      <w:tr w:rsidR="00491672" w:rsidRPr="00491672" w14:paraId="280AA82B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6D014729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513ECB9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486D66B9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Chinese/Chinese British</w:t>
            </w:r>
          </w:p>
        </w:tc>
        <w:bookmarkStart w:id="0" w:name="_GoBack"/>
        <w:bookmarkEnd w:id="0"/>
      </w:tr>
      <w:tr w:rsidR="00491672" w:rsidRPr="00491672" w14:paraId="54FD89A0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3BE22EBF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F2826E8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72698418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Mixed race – White and Black/Black British</w:t>
            </w:r>
          </w:p>
        </w:tc>
      </w:tr>
      <w:tr w:rsidR="00491672" w:rsidRPr="00491672" w14:paraId="1A2E9B57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1D95912D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0DEF1ADB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28E5FD2E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Middle Eastern/Middle Eastern British – Arab, Turkish, other</w:t>
            </w:r>
          </w:p>
        </w:tc>
      </w:tr>
      <w:tr w:rsidR="00491672" w:rsidRPr="00491672" w14:paraId="7D8BB2A9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090A12F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286C767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679C984D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Mixed race – other</w:t>
            </w:r>
          </w:p>
        </w:tc>
      </w:tr>
      <w:tr w:rsidR="00491672" w:rsidRPr="00491672" w14:paraId="00E914D2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735204C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2C8E9BE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76003473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Other ethnic group</w:t>
            </w:r>
          </w:p>
        </w:tc>
      </w:tr>
      <w:tr w:rsidR="00491672" w:rsidRPr="00491672" w14:paraId="5C19EA3A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08D06547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3DCA15FB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0CBA2494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Prefer not to say</w:t>
            </w:r>
          </w:p>
        </w:tc>
      </w:tr>
      <w:tr w:rsidR="00491672" w:rsidRPr="00491672" w14:paraId="0B95CD13" w14:textId="77777777" w:rsidTr="000011E1">
        <w:trPr>
          <w:trHeight w:val="284"/>
        </w:trPr>
        <w:tc>
          <w:tcPr>
            <w:tcW w:w="2410" w:type="dxa"/>
            <w:vMerge w:val="restart"/>
            <w:shd w:val="clear" w:color="auto" w:fill="FFFFFF" w:themeFill="background1"/>
            <w:noWrap/>
            <w:hideMark/>
          </w:tcPr>
          <w:p w14:paraId="693B9034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Key-worker status</w:t>
            </w:r>
          </w:p>
        </w:tc>
        <w:tc>
          <w:tcPr>
            <w:tcW w:w="5245" w:type="dxa"/>
            <w:vMerge w:val="restart"/>
            <w:shd w:val="clear" w:color="auto" w:fill="FFFFFF" w:themeFill="background1"/>
            <w:noWrap/>
            <w:hideMark/>
          </w:tcPr>
          <w:p w14:paraId="2D1812A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Are you currently fulfilling any of the government’s identified ‘key worker’ roles?</w:t>
            </w: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0F8F6802" w14:textId="0439D5F5" w:rsidR="00205A18" w:rsidRPr="00491672" w:rsidRDefault="00D735EF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Health, social care or</w:t>
            </w:r>
            <w:r w:rsidR="00205A18"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relevant related support worker</w:t>
            </w:r>
          </w:p>
        </w:tc>
      </w:tr>
      <w:tr w:rsidR="00491672" w:rsidRPr="00491672" w14:paraId="08805C24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0CE91C29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5EA0498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5DBF21CB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eacher or childcare worker still travelling in to work</w:t>
            </w:r>
          </w:p>
        </w:tc>
      </w:tr>
      <w:tr w:rsidR="00491672" w:rsidRPr="00491672" w14:paraId="2DD3E5FD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3F5B7A10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33669F5D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02FC8DAD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ransport worker still travelling in to work</w:t>
            </w:r>
          </w:p>
        </w:tc>
      </w:tr>
      <w:tr w:rsidR="00491672" w:rsidRPr="00491672" w14:paraId="01384A42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352AE0F9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4905749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7155BCC8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ood chain worker (e.g. production, sale, delivery)</w:t>
            </w:r>
          </w:p>
        </w:tc>
      </w:tr>
      <w:tr w:rsidR="00491672" w:rsidRPr="00491672" w14:paraId="4EB9B94A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6785745B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05CDB19D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3F2377DA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Key public services worker (e.g. justice staff, religious staff, public service journalist or mortuary worker)</w:t>
            </w:r>
          </w:p>
        </w:tc>
      </w:tr>
      <w:tr w:rsidR="00491672" w:rsidRPr="00491672" w14:paraId="2B51FDFD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46063695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7768BEC7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086BD188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cal or national government worker delivering essential public services</w:t>
            </w:r>
          </w:p>
        </w:tc>
      </w:tr>
      <w:tr w:rsidR="00491672" w:rsidRPr="00491672" w14:paraId="019E0706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0389938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4FEC5F01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3A058A79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Utility worker (e.g. energy, sewerage, postal service)</w:t>
            </w:r>
          </w:p>
        </w:tc>
      </w:tr>
      <w:tr w:rsidR="00491672" w:rsidRPr="00491672" w14:paraId="72A13237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26801419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1A8FCF4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1A0FFE73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Public safety or national security worker</w:t>
            </w:r>
          </w:p>
        </w:tc>
      </w:tr>
      <w:tr w:rsidR="00491672" w:rsidRPr="00491672" w14:paraId="1DAF1245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2D106586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6913995F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2FEFCD98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Worker involved in medicines or protective equipment production or distribution</w:t>
            </w:r>
          </w:p>
        </w:tc>
      </w:tr>
      <w:tr w:rsidR="00491672" w:rsidRPr="00491672" w14:paraId="4FCD1F91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605C9092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5A231105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0E50E0CF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Other ‘key worker’ role not listed</w:t>
            </w:r>
          </w:p>
        </w:tc>
      </w:tr>
      <w:tr w:rsidR="00491672" w:rsidRPr="00491672" w14:paraId="51A074E2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0B40EAA0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hideMark/>
          </w:tcPr>
          <w:p w14:paraId="5475B3A5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4279B1A2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None of these</w:t>
            </w:r>
          </w:p>
        </w:tc>
      </w:tr>
      <w:tr w:rsidR="00491672" w:rsidRPr="00491672" w14:paraId="7360D69F" w14:textId="77777777" w:rsidTr="000011E1">
        <w:trPr>
          <w:trHeight w:val="284"/>
        </w:trPr>
        <w:tc>
          <w:tcPr>
            <w:tcW w:w="2410" w:type="dxa"/>
            <w:vMerge w:val="restart"/>
            <w:shd w:val="clear" w:color="auto" w:fill="FFFFFF" w:themeFill="background1"/>
            <w:noWrap/>
            <w:hideMark/>
          </w:tcPr>
          <w:p w14:paraId="13B0E48F" w14:textId="18BAD61E" w:rsidR="006C6A30" w:rsidRPr="00491672" w:rsidRDefault="006C6A30" w:rsidP="006C6A30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COVID-19 risk status</w:t>
            </w:r>
          </w:p>
        </w:tc>
        <w:tc>
          <w:tcPr>
            <w:tcW w:w="5245" w:type="dxa"/>
            <w:vMerge w:val="restart"/>
            <w:shd w:val="clear" w:color="auto" w:fill="FFFFFF" w:themeFill="background1"/>
            <w:noWrap/>
          </w:tcPr>
          <w:p w14:paraId="043D0F5B" w14:textId="4B73757A" w:rsidR="006C6A30" w:rsidRPr="00491672" w:rsidRDefault="006C6A30" w:rsidP="006C6A30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Which of these 3 COVID-19 risk groups do you think you are </w:t>
            </w:r>
            <w:proofErr w:type="gramStart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n</w:t>
            </w:r>
            <w:proofErr w:type="gramEnd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?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3582BB86" w14:textId="37952F92" w:rsidR="006C6A30" w:rsidRPr="00491672" w:rsidRDefault="006C6A30" w:rsidP="006C6A3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am most at risk (e.g. suffering from advanced cancer, severe asthma/COPD, etc.)</w:t>
            </w:r>
          </w:p>
        </w:tc>
      </w:tr>
      <w:tr w:rsidR="00491672" w:rsidRPr="00491672" w14:paraId="3169191D" w14:textId="77777777" w:rsidTr="000011E1">
        <w:trPr>
          <w:trHeight w:val="266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651694E2" w14:textId="77777777" w:rsidR="006C6A30" w:rsidRPr="00491672" w:rsidRDefault="006C6A30" w:rsidP="006C6A30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</w:tcPr>
          <w:p w14:paraId="2E5A9D83" w14:textId="77777777" w:rsidR="006C6A30" w:rsidRPr="00491672" w:rsidRDefault="006C6A30" w:rsidP="006C6A30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65596448" w14:textId="714EC722" w:rsidR="006C6A30" w:rsidRPr="00491672" w:rsidRDefault="006C6A30" w:rsidP="006C6A3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am at increased risk (e.g. being pregnant, aged over 70, etc.)</w:t>
            </w:r>
          </w:p>
        </w:tc>
      </w:tr>
      <w:tr w:rsidR="00491672" w:rsidRPr="00491672" w14:paraId="7FD9952A" w14:textId="77777777" w:rsidTr="000011E1">
        <w:trPr>
          <w:trHeight w:val="266"/>
        </w:trPr>
        <w:tc>
          <w:tcPr>
            <w:tcW w:w="2410" w:type="dxa"/>
            <w:shd w:val="clear" w:color="auto" w:fill="FFFFFF" w:themeFill="background1"/>
            <w:noWrap/>
          </w:tcPr>
          <w:p w14:paraId="67C9D59F" w14:textId="77777777" w:rsidR="006C6A30" w:rsidRPr="00491672" w:rsidRDefault="006C6A30" w:rsidP="006C6A30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</w:tcPr>
          <w:p w14:paraId="451519FD" w14:textId="77777777" w:rsidR="006C6A30" w:rsidRPr="00491672" w:rsidRDefault="006C6A30" w:rsidP="006C6A30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592E7F5" w14:textId="763A4E0C" w:rsidR="006C6A30" w:rsidRPr="00491672" w:rsidRDefault="006C6A30" w:rsidP="006C6A3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am in neither risk category</w:t>
            </w:r>
          </w:p>
        </w:tc>
      </w:tr>
      <w:tr w:rsidR="00491672" w:rsidRPr="00491672" w14:paraId="0BE237FB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27F54A26" w14:textId="6E14AF14" w:rsidR="00205A18" w:rsidRPr="00491672" w:rsidRDefault="00F507EE" w:rsidP="0096323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sychological</w:t>
            </w:r>
            <w:r w:rsidR="00205A18"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factors</w:t>
            </w:r>
          </w:p>
        </w:tc>
        <w:tc>
          <w:tcPr>
            <w:tcW w:w="5245" w:type="dxa"/>
            <w:shd w:val="clear" w:color="auto" w:fill="FFFFFF" w:themeFill="background1"/>
            <w:noWrap/>
          </w:tcPr>
          <w:p w14:paraId="082A5AC4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BE8C534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91672" w:rsidRPr="00491672" w14:paraId="3B59B1E6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  <w:hideMark/>
          </w:tcPr>
          <w:p w14:paraId="008A54BB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Perceived loneliness</w:t>
            </w:r>
            <w:r w:rsidRPr="00491672">
              <w:rPr>
                <w:rFonts w:ascii="Times New Roman" w:hAnsi="Times New Roman" w:cs="Times New Roman"/>
                <w:i/>
                <w:iCs/>
                <w:sz w:val="16"/>
                <w:szCs w:val="16"/>
                <w:vertAlign w:val="superscript"/>
              </w:rPr>
              <w:t>†</w:t>
            </w:r>
          </w:p>
        </w:tc>
        <w:tc>
          <w:tcPr>
            <w:tcW w:w="5245" w:type="dxa"/>
            <w:shd w:val="clear" w:color="auto" w:fill="FFFFFF" w:themeFill="background1"/>
            <w:noWrap/>
            <w:hideMark/>
          </w:tcPr>
          <w:p w14:paraId="55E1346B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On a scale of 1-10, how lonely have you felt over the past 2 weeks?</w:t>
            </w: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3BA4C656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1 (Not at all lonely) - 10 (Extremely lonely)</w:t>
            </w:r>
          </w:p>
        </w:tc>
      </w:tr>
      <w:tr w:rsidR="00491672" w:rsidRPr="00491672" w14:paraId="684F6D5D" w14:textId="77777777" w:rsidTr="000011E1">
        <w:trPr>
          <w:trHeight w:val="284"/>
        </w:trPr>
        <w:tc>
          <w:tcPr>
            <w:tcW w:w="2410" w:type="dxa"/>
            <w:vMerge w:val="restart"/>
            <w:shd w:val="clear" w:color="auto" w:fill="FFFFFF" w:themeFill="background1"/>
            <w:noWrap/>
            <w:hideMark/>
          </w:tcPr>
          <w:p w14:paraId="35433FC2" w14:textId="30EA2ED5" w:rsidR="00205A18" w:rsidRPr="00491672" w:rsidRDefault="00205A18" w:rsidP="000011E1">
            <w:pPr>
              <w:jc w:val="right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Worry about contracting COVID-</w:t>
            </w:r>
            <w:r w:rsidR="000011E1" w:rsidRPr="00491672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19</w:t>
            </w:r>
          </w:p>
        </w:tc>
        <w:tc>
          <w:tcPr>
            <w:tcW w:w="5245" w:type="dxa"/>
            <w:vMerge w:val="restart"/>
            <w:shd w:val="clear" w:color="auto" w:fill="FFFFFF" w:themeFill="background1"/>
            <w:noWrap/>
            <w:hideMark/>
          </w:tcPr>
          <w:p w14:paraId="6FF1B34A" w14:textId="77777777" w:rsidR="00205A18" w:rsidRPr="00491672" w:rsidRDefault="00205A18" w:rsidP="00963236">
            <w:pPr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Please read the following statements carefully and then select the </w:t>
            </w:r>
            <w:proofErr w:type="gramStart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one which</w:t>
            </w:r>
            <w:proofErr w:type="gramEnd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best describe how you have felt over the past 2 weeks.</w:t>
            </w: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26781878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do not worry about getting COVID-19.</w:t>
            </w:r>
          </w:p>
        </w:tc>
      </w:tr>
      <w:tr w:rsidR="00491672" w:rsidRPr="00491672" w14:paraId="03A65D65" w14:textId="77777777" w:rsidTr="000011E1">
        <w:trPr>
          <w:trHeight w:val="284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4A236459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vAlign w:val="center"/>
            <w:hideMark/>
          </w:tcPr>
          <w:p w14:paraId="4ACD82D2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49209FFC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occasionally worry about getting COVID-19.</w:t>
            </w:r>
          </w:p>
        </w:tc>
      </w:tr>
      <w:tr w:rsidR="00491672" w:rsidRPr="00491672" w14:paraId="08AF2DC4" w14:textId="77777777" w:rsidTr="000011E1">
        <w:trPr>
          <w:trHeight w:val="284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20598CD0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vAlign w:val="center"/>
            <w:hideMark/>
          </w:tcPr>
          <w:p w14:paraId="267BC5FB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7566ED6C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spend much of my time worrying about getting COVID-19.</w:t>
            </w:r>
          </w:p>
        </w:tc>
      </w:tr>
      <w:tr w:rsidR="00491672" w:rsidRPr="00491672" w14:paraId="4F34530D" w14:textId="77777777" w:rsidTr="000011E1">
        <w:trPr>
          <w:trHeight w:val="284"/>
        </w:trPr>
        <w:tc>
          <w:tcPr>
            <w:tcW w:w="2410" w:type="dxa"/>
            <w:vMerge/>
            <w:shd w:val="clear" w:color="auto" w:fill="FFFFFF" w:themeFill="background1"/>
            <w:noWrap/>
            <w:hideMark/>
          </w:tcPr>
          <w:p w14:paraId="437B7079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vMerge/>
            <w:shd w:val="clear" w:color="auto" w:fill="FFFFFF" w:themeFill="background1"/>
            <w:noWrap/>
            <w:vAlign w:val="center"/>
            <w:hideMark/>
          </w:tcPr>
          <w:p w14:paraId="7196BB9A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  <w:hideMark/>
          </w:tcPr>
          <w:p w14:paraId="3EA8077E" w14:textId="77777777" w:rsidR="00205A18" w:rsidRPr="00491672" w:rsidRDefault="00205A18" w:rsidP="0096323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I spend most of my time worrying about getting COVID-19.</w:t>
            </w:r>
          </w:p>
        </w:tc>
      </w:tr>
      <w:tr w:rsidR="00491672" w:rsidRPr="00491672" w14:paraId="0EC11746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399ED025" w14:textId="180DF6E8" w:rsidR="00CF1729" w:rsidRPr="00491672" w:rsidRDefault="00CF1729" w:rsidP="001E08D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OVID-19 </w:t>
            </w:r>
            <w:r w:rsidR="004971E6" w:rsidRPr="0049167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utcomes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1CA3E180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60EBEF8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91672" w:rsidRPr="00491672" w14:paraId="113CFB54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10225381" w14:textId="10273574" w:rsidR="00CF1729" w:rsidRPr="00491672" w:rsidRDefault="00DC13C3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COVID-19 Test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0FEA309E" w14:textId="012CB015" w:rsidR="00CF1729" w:rsidRPr="00491672" w:rsidRDefault="00DC13C3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Since the beginning of the pandemic, have you had a COVID-19 test at any </w:t>
            </w:r>
            <w:proofErr w:type="gramStart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point?</w:t>
            </w:r>
            <w:proofErr w:type="gramEnd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By </w:t>
            </w:r>
            <w:proofErr w:type="gramStart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his</w:t>
            </w:r>
            <w:proofErr w:type="gramEnd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we mean the test for whether you have COVID-19 at the time, not an antibody test. 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2657CC15" w14:textId="14E6AB40" w:rsidR="00CF1729" w:rsidRPr="00491672" w:rsidRDefault="00DC13C3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</w:tr>
      <w:tr w:rsidR="00491672" w:rsidRPr="00491672" w14:paraId="4A28AE3E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18BC1A5F" w14:textId="31DAD865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034C643D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24AE34B4" w14:textId="0C385F11" w:rsidR="00CF1729" w:rsidRPr="00491672" w:rsidRDefault="00DC13C3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</w:tr>
      <w:tr w:rsidR="00491672" w:rsidRPr="00491672" w14:paraId="7ADEAAD5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7349DCD5" w14:textId="5B4AF136" w:rsidR="00CF1729" w:rsidRPr="00491672" w:rsidRDefault="00DE70AB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ested positive for COVID-19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73A9D422" w14:textId="458BCA3D" w:rsidR="00CF1729" w:rsidRPr="00491672" w:rsidRDefault="005C5552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(If answered </w:t>
            </w:r>
            <w:r w:rsidR="0045483E"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yes </w:t>
            </w: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o the</w:t>
            </w:r>
            <w:r w:rsidR="0045483E"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COVID-19 test</w:t>
            </w: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) </w:t>
            </w:r>
            <w:r w:rsidR="000D748D"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Thinking about the test result(s), have you tested </w:t>
            </w:r>
            <w:r w:rsidR="00DE70AB" w:rsidRPr="00491672">
              <w:rPr>
                <w:rFonts w:ascii="Times New Roman" w:hAnsi="Times New Roman" w:cs="Times New Roman"/>
                <w:sz w:val="16"/>
                <w:szCs w:val="16"/>
              </w:rPr>
              <w:t>positive for COVID-19 at any point?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553C06D3" w14:textId="680BD838" w:rsidR="00CF1729" w:rsidRPr="00491672" w:rsidRDefault="00DE70AB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</w:tr>
      <w:tr w:rsidR="00491672" w:rsidRPr="00491672" w14:paraId="1221E549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6447B8F7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2E8FC83A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D013382" w14:textId="341F7414" w:rsidR="00CF1729" w:rsidRPr="00491672" w:rsidRDefault="00DE70AB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</w:tr>
      <w:tr w:rsidR="00491672" w:rsidRPr="00491672" w14:paraId="1BA88F58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5F6B49F6" w14:textId="2B753FCE" w:rsidR="00CF1729" w:rsidRPr="00491672" w:rsidRDefault="009B4447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COVID-19 symptoms 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3201523C" w14:textId="07CECEDD" w:rsidR="00CF1729" w:rsidRPr="00491672" w:rsidRDefault="0045483E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(If answered yes to the COVID-19 </w:t>
            </w:r>
            <w:r w:rsidR="00592E48"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positive </w:t>
            </w: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test) </w:t>
            </w:r>
            <w:r w:rsidR="009B4447" w:rsidRPr="00491672">
              <w:rPr>
                <w:rFonts w:ascii="Times New Roman" w:hAnsi="Times New Roman" w:cs="Times New Roman"/>
                <w:sz w:val="16"/>
                <w:szCs w:val="16"/>
              </w:rPr>
              <w:t>Thinking about your most recent positive test, did you have any of these COVID-19 related symptoms</w:t>
            </w: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? (Please select all that apply)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77BCA8E7" w14:textId="66473F8B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Persistent cough</w:t>
            </w:r>
          </w:p>
        </w:tc>
      </w:tr>
      <w:tr w:rsidR="00491672" w:rsidRPr="00491672" w14:paraId="0903A65B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6F86F708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27BFE784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0821854E" w14:textId="675DD407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atigue</w:t>
            </w:r>
          </w:p>
        </w:tc>
      </w:tr>
      <w:tr w:rsidR="00491672" w:rsidRPr="00491672" w14:paraId="608AE440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7CD83E5E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0EDD8880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63CA3CC9" w14:textId="1023C8BD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Shortness of breath</w:t>
            </w:r>
          </w:p>
        </w:tc>
      </w:tr>
      <w:tr w:rsidR="00491672" w:rsidRPr="00491672" w14:paraId="1CBA3E3C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499409EB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4F4D4679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62958272" w14:textId="2CC28A37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ss of smell</w:t>
            </w:r>
          </w:p>
        </w:tc>
      </w:tr>
      <w:tr w:rsidR="00491672" w:rsidRPr="00491672" w14:paraId="38DC2B19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1B74B316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6707100F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14FFEAB7" w14:textId="2EB3657A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ss of taste</w:t>
            </w:r>
          </w:p>
        </w:tc>
      </w:tr>
      <w:tr w:rsidR="00491672" w:rsidRPr="00491672" w14:paraId="52A28524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777F1D9A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629F9D72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20680C09" w14:textId="065A8BF4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Sore throat</w:t>
            </w:r>
          </w:p>
        </w:tc>
      </w:tr>
      <w:tr w:rsidR="00491672" w:rsidRPr="00491672" w14:paraId="5803F414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1E8F847C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02DA3F60" w14:textId="77777777" w:rsidR="00CF1729" w:rsidRPr="00491672" w:rsidRDefault="00CF1729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09BDF8F1" w14:textId="3DFB80B0" w:rsidR="00CF1729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ightness in chest</w:t>
            </w:r>
          </w:p>
        </w:tc>
      </w:tr>
      <w:tr w:rsidR="00491672" w:rsidRPr="00491672" w14:paraId="0B0A123C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7680A82C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40C084EA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34B7D243" w14:textId="3F992DFF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Diarrhoea</w:t>
            </w:r>
          </w:p>
        </w:tc>
      </w:tr>
      <w:tr w:rsidR="00491672" w:rsidRPr="00491672" w14:paraId="59BC08A4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409EB79E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23F701A4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606B0DE" w14:textId="2618594E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ss of appetite</w:t>
            </w:r>
          </w:p>
        </w:tc>
      </w:tr>
      <w:tr w:rsidR="00491672" w:rsidRPr="00491672" w14:paraId="238F40A9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4DCECEF7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11E6C807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D947667" w14:textId="71A3F2F8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eeling confused</w:t>
            </w:r>
          </w:p>
        </w:tc>
      </w:tr>
      <w:tr w:rsidR="00491672" w:rsidRPr="00491672" w14:paraId="0A8DC0C1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413C1BAC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39FE5E64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6E77F20D" w14:textId="118E8615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ever</w:t>
            </w:r>
          </w:p>
        </w:tc>
      </w:tr>
      <w:tr w:rsidR="00491672" w:rsidRPr="00491672" w14:paraId="3390E3A7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653EC463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3400EEBF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22D3D4A1" w14:textId="579AC3E8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None of the above</w:t>
            </w:r>
          </w:p>
        </w:tc>
      </w:tr>
      <w:tr w:rsidR="00491672" w:rsidRPr="00491672" w14:paraId="0F847DAD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2CDC3DEA" w14:textId="2B434E55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COVID-19 symptom severity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18400E15" w14:textId="184DFD5D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(If answered yes to COVID-19 positive test) Thinking about your most recent positive test, how severe were your symptoms </w:t>
            </w:r>
            <w:proofErr w:type="gramStart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( on</w:t>
            </w:r>
            <w:proofErr w:type="gramEnd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a scale of 1-10)?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6C68E776" w14:textId="6077DC52" w:rsidR="00592E48" w:rsidRPr="00491672" w:rsidRDefault="00FD38AD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1 (I didn’t have any symptoms) – 10 (very severe)</w:t>
            </w:r>
          </w:p>
        </w:tc>
      </w:tr>
      <w:tr w:rsidR="00491672" w:rsidRPr="00491672" w14:paraId="5973AD3A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50B47C9E" w14:textId="535F0064" w:rsidR="00592E48" w:rsidRPr="00491672" w:rsidRDefault="00133422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Belief of having COVID-19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371DA200" w14:textId="719934B2" w:rsidR="00592E48" w:rsidRPr="00491672" w:rsidRDefault="00133422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Regardless of your previous test(s), do you believe that you have had COVID-19 previously?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06DCA35C" w14:textId="634EA798" w:rsidR="00592E48" w:rsidRPr="00491672" w:rsidRDefault="00133422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</w:tr>
      <w:tr w:rsidR="00491672" w:rsidRPr="00491672" w14:paraId="157ECB1F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6700D7A1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265D2643" w14:textId="77777777" w:rsidR="00592E48" w:rsidRPr="00491672" w:rsidRDefault="00592E48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E91ABF5" w14:textId="28F23428" w:rsidR="00592E48" w:rsidRPr="00491672" w:rsidRDefault="00133422" w:rsidP="001E08D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</w:tr>
      <w:tr w:rsidR="00491672" w:rsidRPr="00491672" w14:paraId="62288C06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3934005B" w14:textId="347E3670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Belief of COVID-19 symptoms </w:t>
            </w: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1AFE81FF" w14:textId="5B9D1639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(If answered yes to belief of having COVID-19) Thinking about your most recent positive test, did you have any of these COVID-19 related symptoms? (Please select all that apply)</w:t>
            </w:r>
          </w:p>
        </w:tc>
        <w:tc>
          <w:tcPr>
            <w:tcW w:w="6249" w:type="dxa"/>
            <w:shd w:val="clear" w:color="auto" w:fill="FFFFFF" w:themeFill="background1"/>
            <w:noWrap/>
          </w:tcPr>
          <w:p w14:paraId="30CDCC6F" w14:textId="542F4B12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Persistent cough</w:t>
            </w:r>
          </w:p>
        </w:tc>
      </w:tr>
      <w:tr w:rsidR="00491672" w:rsidRPr="00491672" w14:paraId="43EC9175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7129255B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528B14C9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3CA93F42" w14:textId="355FC636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atigue</w:t>
            </w:r>
          </w:p>
        </w:tc>
      </w:tr>
      <w:tr w:rsidR="00491672" w:rsidRPr="00491672" w14:paraId="37EC6451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150B39B0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6AB0BEAC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198FACFF" w14:textId="3643C2D6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Shortness of breath</w:t>
            </w:r>
          </w:p>
        </w:tc>
      </w:tr>
      <w:tr w:rsidR="00491672" w:rsidRPr="00491672" w14:paraId="026378E2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50753D85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3CC5FC65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127089CF" w14:textId="60964E94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ss of smell</w:t>
            </w:r>
          </w:p>
        </w:tc>
      </w:tr>
      <w:tr w:rsidR="00491672" w:rsidRPr="00491672" w14:paraId="56E5BE95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3A7B249E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21389CBD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13E1C240" w14:textId="01515E82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ss of taste</w:t>
            </w:r>
          </w:p>
        </w:tc>
      </w:tr>
      <w:tr w:rsidR="00491672" w:rsidRPr="00491672" w14:paraId="7E7952F7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48CBC44B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4C363EDF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816D1BE" w14:textId="29A3536E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Sore throat</w:t>
            </w:r>
          </w:p>
        </w:tc>
      </w:tr>
      <w:tr w:rsidR="00491672" w:rsidRPr="00491672" w14:paraId="051B1FD6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54A04E1B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24E155F3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73AB1395" w14:textId="79C47142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Tightness in chest</w:t>
            </w:r>
          </w:p>
        </w:tc>
      </w:tr>
      <w:tr w:rsidR="00491672" w:rsidRPr="00491672" w14:paraId="02E2A3E3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482BA273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4D03F263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2B76AD49" w14:textId="0039F591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Diarrhoea</w:t>
            </w:r>
          </w:p>
        </w:tc>
      </w:tr>
      <w:tr w:rsidR="00491672" w:rsidRPr="00491672" w14:paraId="736827E5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166E0CB1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16E991F6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199139EE" w14:textId="4A8E6BDB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Loss of appetite</w:t>
            </w:r>
          </w:p>
        </w:tc>
      </w:tr>
      <w:tr w:rsidR="00491672" w:rsidRPr="00491672" w14:paraId="566D6A6D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27C22875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5E96D835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BF162F0" w14:textId="54CC8288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eeling confused</w:t>
            </w:r>
          </w:p>
        </w:tc>
      </w:tr>
      <w:tr w:rsidR="00491672" w:rsidRPr="00491672" w14:paraId="6D3A20A2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0D11C577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7DD1174E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59780A90" w14:textId="44B878B1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Fever</w:t>
            </w:r>
          </w:p>
        </w:tc>
      </w:tr>
      <w:tr w:rsidR="00491672" w:rsidRPr="00491672" w14:paraId="1F74AA81" w14:textId="77777777" w:rsidTr="000011E1">
        <w:trPr>
          <w:trHeight w:val="284"/>
        </w:trPr>
        <w:tc>
          <w:tcPr>
            <w:tcW w:w="2410" w:type="dxa"/>
            <w:shd w:val="clear" w:color="auto" w:fill="FFFFFF" w:themeFill="background1"/>
            <w:noWrap/>
          </w:tcPr>
          <w:p w14:paraId="7861187F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45" w:type="dxa"/>
            <w:shd w:val="clear" w:color="auto" w:fill="FFFFFF" w:themeFill="background1"/>
            <w:noWrap/>
            <w:vAlign w:val="center"/>
          </w:tcPr>
          <w:p w14:paraId="3FF5ACEF" w14:textId="77777777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49" w:type="dxa"/>
            <w:shd w:val="clear" w:color="auto" w:fill="FFFFFF" w:themeFill="background1"/>
            <w:noWrap/>
          </w:tcPr>
          <w:p w14:paraId="4EF81CC6" w14:textId="73FAFD9B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None of the above</w:t>
            </w:r>
          </w:p>
        </w:tc>
      </w:tr>
      <w:tr w:rsidR="00491672" w:rsidRPr="00491672" w14:paraId="6FEE0806" w14:textId="77777777" w:rsidTr="000011E1">
        <w:trPr>
          <w:trHeight w:val="284"/>
        </w:trPr>
        <w:tc>
          <w:tcPr>
            <w:tcW w:w="2410" w:type="dxa"/>
            <w:tcBorders>
              <w:bottom w:val="single" w:sz="4" w:space="0" w:color="000000"/>
            </w:tcBorders>
            <w:shd w:val="clear" w:color="auto" w:fill="FFFFFF" w:themeFill="background1"/>
            <w:noWrap/>
          </w:tcPr>
          <w:p w14:paraId="524E18BD" w14:textId="2E17877B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Belief of COVID-19 symptom severity</w:t>
            </w:r>
          </w:p>
        </w:tc>
        <w:tc>
          <w:tcPr>
            <w:tcW w:w="5245" w:type="dxa"/>
            <w:tcBorders>
              <w:bottom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1917DA76" w14:textId="5B899AD6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(If answered yes to belief of having COVID-19) Thinking about your most recent positive test, how severe were your symptoms </w:t>
            </w:r>
            <w:proofErr w:type="gramStart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( on</w:t>
            </w:r>
            <w:proofErr w:type="gramEnd"/>
            <w:r w:rsidRPr="00491672">
              <w:rPr>
                <w:rFonts w:ascii="Times New Roman" w:hAnsi="Times New Roman" w:cs="Times New Roman"/>
                <w:sz w:val="16"/>
                <w:szCs w:val="16"/>
              </w:rPr>
              <w:t xml:space="preserve"> a scale of 1-10)?</w:t>
            </w:r>
          </w:p>
        </w:tc>
        <w:tc>
          <w:tcPr>
            <w:tcW w:w="6249" w:type="dxa"/>
            <w:tcBorders>
              <w:bottom w:val="single" w:sz="4" w:space="0" w:color="000000"/>
            </w:tcBorders>
            <w:shd w:val="clear" w:color="auto" w:fill="FFFFFF" w:themeFill="background1"/>
            <w:noWrap/>
          </w:tcPr>
          <w:p w14:paraId="4324A580" w14:textId="495ECB05" w:rsidR="003E45A2" w:rsidRPr="00491672" w:rsidRDefault="003E45A2" w:rsidP="003E45A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1672">
              <w:rPr>
                <w:rFonts w:ascii="Times New Roman" w:hAnsi="Times New Roman" w:cs="Times New Roman"/>
                <w:sz w:val="16"/>
                <w:szCs w:val="16"/>
              </w:rPr>
              <w:t>1 (I didn’t have any symptoms) – 10 (very severe)</w:t>
            </w:r>
          </w:p>
        </w:tc>
      </w:tr>
    </w:tbl>
    <w:p w14:paraId="2562F13E" w14:textId="77777777" w:rsidR="00205A18" w:rsidRPr="00491672" w:rsidRDefault="00205A18" w:rsidP="00205A1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491672">
        <w:rPr>
          <w:rFonts w:ascii="Times New Roman" w:hAnsi="Times New Roman" w:cs="Times New Roman"/>
          <w:sz w:val="16"/>
          <w:szCs w:val="16"/>
        </w:rPr>
        <w:t xml:space="preserve">*Gender and ethnicity </w:t>
      </w:r>
      <w:proofErr w:type="gramStart"/>
      <w:r w:rsidRPr="00491672">
        <w:rPr>
          <w:rFonts w:ascii="Times New Roman" w:hAnsi="Times New Roman" w:cs="Times New Roman"/>
          <w:sz w:val="16"/>
          <w:szCs w:val="16"/>
        </w:rPr>
        <w:t>were treated</w:t>
      </w:r>
      <w:proofErr w:type="gramEnd"/>
      <w:r w:rsidRPr="00491672">
        <w:rPr>
          <w:rFonts w:ascii="Times New Roman" w:hAnsi="Times New Roman" w:cs="Times New Roman"/>
          <w:sz w:val="16"/>
          <w:szCs w:val="16"/>
        </w:rPr>
        <w:t xml:space="preserve"> as binary variables in all analyses: gender (male, female), ethnicity (white British, non-white British).  </w:t>
      </w:r>
    </w:p>
    <w:p w14:paraId="5FCD90FE" w14:textId="77777777" w:rsidR="00205A18" w:rsidRPr="00491672" w:rsidRDefault="00205A18" w:rsidP="00205A1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491672">
        <w:rPr>
          <w:rFonts w:ascii="Times New Roman" w:hAnsi="Times New Roman" w:cs="Times New Roman"/>
          <w:sz w:val="16"/>
          <w:szCs w:val="16"/>
          <w:vertAlign w:val="superscript"/>
        </w:rPr>
        <w:t>†</w:t>
      </w:r>
      <w:r w:rsidRPr="00491672">
        <w:rPr>
          <w:rFonts w:ascii="Times New Roman" w:hAnsi="Times New Roman" w:cs="Times New Roman"/>
          <w:sz w:val="16"/>
          <w:szCs w:val="16"/>
        </w:rPr>
        <w:t xml:space="preserve"> The factors in </w:t>
      </w:r>
      <w:r w:rsidRPr="00491672">
        <w:rPr>
          <w:rFonts w:ascii="Times New Roman" w:hAnsi="Times New Roman" w:cs="Times New Roman"/>
          <w:i/>
          <w:iCs/>
          <w:sz w:val="16"/>
          <w:szCs w:val="16"/>
        </w:rPr>
        <w:t xml:space="preserve">Italic </w:t>
      </w:r>
      <w:proofErr w:type="gramStart"/>
      <w:r w:rsidRPr="00491672">
        <w:rPr>
          <w:rFonts w:ascii="Times New Roman" w:hAnsi="Times New Roman" w:cs="Times New Roman"/>
          <w:sz w:val="16"/>
          <w:szCs w:val="16"/>
        </w:rPr>
        <w:t>were hypothesised</w:t>
      </w:r>
      <w:proofErr w:type="gramEnd"/>
      <w:r w:rsidRPr="00491672">
        <w:rPr>
          <w:rFonts w:ascii="Times New Roman" w:hAnsi="Times New Roman" w:cs="Times New Roman"/>
          <w:sz w:val="16"/>
          <w:szCs w:val="16"/>
        </w:rPr>
        <w:t xml:space="preserve"> to be associated with an increased risk of adverse mental health outcomes, apart from key-worker status where evidence exists that some key-worker roles are also associated with an increased risk of adverse COVID-19 outcomes. All other factors </w:t>
      </w:r>
      <w:proofErr w:type="gramStart"/>
      <w:r w:rsidRPr="00491672">
        <w:rPr>
          <w:rFonts w:ascii="Times New Roman" w:hAnsi="Times New Roman" w:cs="Times New Roman"/>
          <w:sz w:val="16"/>
          <w:szCs w:val="16"/>
        </w:rPr>
        <w:t>were hypothesised</w:t>
      </w:r>
      <w:proofErr w:type="gramEnd"/>
      <w:r w:rsidRPr="00491672">
        <w:rPr>
          <w:rFonts w:ascii="Times New Roman" w:hAnsi="Times New Roman" w:cs="Times New Roman"/>
          <w:sz w:val="16"/>
          <w:szCs w:val="16"/>
        </w:rPr>
        <w:t xml:space="preserve"> to be associated with an increased risk of contracting COVID-19 and/or poorer disease outcomes.</w:t>
      </w:r>
    </w:p>
    <w:p w14:paraId="6C404653" w14:textId="35557DE7" w:rsidR="00205A18" w:rsidRPr="00491672" w:rsidRDefault="00205A18" w:rsidP="00205A18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491672">
        <w:rPr>
          <w:rFonts w:ascii="Times New Roman" w:hAnsi="Times New Roman" w:cs="Times New Roman"/>
          <w:sz w:val="16"/>
          <w:szCs w:val="16"/>
          <w:vertAlign w:val="superscript"/>
        </w:rPr>
        <w:t>‡</w:t>
      </w:r>
      <w:r w:rsidRPr="00491672">
        <w:rPr>
          <w:rFonts w:ascii="Times New Roman" w:hAnsi="Times New Roman" w:cs="Times New Roman"/>
          <w:sz w:val="16"/>
          <w:szCs w:val="16"/>
        </w:rPr>
        <w:t xml:space="preserve">Positive mood </w:t>
      </w:r>
      <w:proofErr w:type="gramStart"/>
      <w:r w:rsidRPr="00491672">
        <w:rPr>
          <w:rFonts w:ascii="Times New Roman" w:hAnsi="Times New Roman" w:cs="Times New Roman"/>
          <w:sz w:val="16"/>
          <w:szCs w:val="16"/>
        </w:rPr>
        <w:t>was measured</w:t>
      </w:r>
      <w:proofErr w:type="gramEnd"/>
      <w:r w:rsidRPr="00491672">
        <w:rPr>
          <w:rFonts w:ascii="Times New Roman" w:hAnsi="Times New Roman" w:cs="Times New Roman"/>
          <w:sz w:val="16"/>
          <w:szCs w:val="16"/>
        </w:rPr>
        <w:t xml:space="preserve"> using the positive items from SPANE: Scale of Positive and Negative Experience (α=0</w:t>
      </w:r>
      <w:r w:rsidRPr="00491672">
        <w:rPr>
          <w:rFonts w:ascii="Times New Roman" w:hAnsi="Times New Roman" w:cs="Times New Roman"/>
          <w:iCs/>
          <w:sz w:val="16"/>
          <w:szCs w:val="16"/>
        </w:rPr>
        <w:t>.94</w:t>
      </w:r>
      <w:r w:rsidRPr="00491672">
        <w:rPr>
          <w:rFonts w:ascii="Times New Roman" w:hAnsi="Times New Roman" w:cs="Times New Roman"/>
          <w:iCs/>
          <w:szCs w:val="20"/>
        </w:rPr>
        <w:t>).</w:t>
      </w:r>
    </w:p>
    <w:p w14:paraId="5D381AC9" w14:textId="74AEB2B0" w:rsidR="00C20669" w:rsidRPr="00491672" w:rsidRDefault="00C20669" w:rsidP="00AC0143">
      <w:pPr>
        <w:rPr>
          <w:rFonts w:ascii="Times New Roman" w:hAnsi="Times New Roman" w:cs="Times New Roman"/>
          <w:b/>
        </w:rPr>
      </w:pPr>
    </w:p>
    <w:p w14:paraId="6D09FA41" w14:textId="0E0E6D15" w:rsidR="00D242AB" w:rsidRPr="00491672" w:rsidRDefault="00D242AB" w:rsidP="00AC0143">
      <w:pPr>
        <w:rPr>
          <w:rFonts w:ascii="Times New Roman" w:hAnsi="Times New Roman" w:cs="Times New Roman"/>
          <w:b/>
        </w:rPr>
      </w:pPr>
    </w:p>
    <w:p w14:paraId="28A784C7" w14:textId="77777777" w:rsidR="00D242AB" w:rsidRPr="00491672" w:rsidRDefault="00D242AB" w:rsidP="00AC0143">
      <w:pPr>
        <w:rPr>
          <w:rFonts w:ascii="Times New Roman" w:hAnsi="Times New Roman" w:cs="Times New Roman"/>
          <w:b/>
        </w:rPr>
        <w:sectPr w:rsidR="00D242AB" w:rsidRPr="00491672" w:rsidSect="00205A1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93D2088" w14:textId="189CDD6E" w:rsidR="00D242AB" w:rsidRPr="00491672" w:rsidRDefault="00D242AB" w:rsidP="00D242AB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lastRenderedPageBreak/>
        <w:t>Appendix S2</w:t>
      </w:r>
      <w:r w:rsidR="00843015" w:rsidRPr="00491672">
        <w:rPr>
          <w:rFonts w:ascii="Times New Roman" w:hAnsi="Times New Roman" w:cs="Times New Roman"/>
          <w:b/>
        </w:rPr>
        <w:t xml:space="preserve"> – PCA loadings</w:t>
      </w:r>
    </w:p>
    <w:p w14:paraId="653606E6" w14:textId="1039E035" w:rsidR="00D242AB" w:rsidRPr="00491672" w:rsidRDefault="009C2E4B" w:rsidP="00D242AB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 xml:space="preserve">Supplementary </w:t>
      </w:r>
      <w:proofErr w:type="gramStart"/>
      <w:r w:rsidR="00D242AB" w:rsidRPr="00491672">
        <w:rPr>
          <w:rFonts w:ascii="Times New Roman" w:hAnsi="Times New Roman" w:cs="Times New Roman"/>
          <w:b/>
        </w:rPr>
        <w:t>Table :</w:t>
      </w:r>
      <w:proofErr w:type="gramEnd"/>
      <w:r w:rsidR="00D242AB" w:rsidRPr="00491672">
        <w:rPr>
          <w:rFonts w:ascii="Times New Roman" w:hAnsi="Times New Roman" w:cs="Times New Roman"/>
          <w:b/>
        </w:rPr>
        <w:t xml:space="preserve"> PCA Eigenvalues &amp; Proportions</w:t>
      </w:r>
    </w:p>
    <w:p w14:paraId="64B37F9E" w14:textId="77777777" w:rsidR="00D242AB" w:rsidRPr="00491672" w:rsidRDefault="00D242AB" w:rsidP="00D242AB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</w:tblGrid>
      <w:tr w:rsidR="00491672" w:rsidRPr="00491672" w14:paraId="7DEFDA39" w14:textId="77777777" w:rsidTr="00A346AD">
        <w:tc>
          <w:tcPr>
            <w:tcW w:w="1803" w:type="dxa"/>
          </w:tcPr>
          <w:p w14:paraId="5533B6F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3" w:type="dxa"/>
          </w:tcPr>
          <w:p w14:paraId="3BFF61D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Eigen Value</w:t>
            </w:r>
          </w:p>
        </w:tc>
        <w:tc>
          <w:tcPr>
            <w:tcW w:w="1803" w:type="dxa"/>
          </w:tcPr>
          <w:p w14:paraId="4F59912E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Proportion</w:t>
            </w:r>
          </w:p>
        </w:tc>
        <w:tc>
          <w:tcPr>
            <w:tcW w:w="1803" w:type="dxa"/>
          </w:tcPr>
          <w:p w14:paraId="3A237943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umulative</w:t>
            </w:r>
          </w:p>
        </w:tc>
      </w:tr>
      <w:tr w:rsidR="00491672" w:rsidRPr="00491672" w14:paraId="4707DF2C" w14:textId="77777777" w:rsidTr="00A346AD">
        <w:tc>
          <w:tcPr>
            <w:tcW w:w="1803" w:type="dxa"/>
          </w:tcPr>
          <w:p w14:paraId="7593C99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omponent 1</w:t>
            </w:r>
          </w:p>
        </w:tc>
        <w:tc>
          <w:tcPr>
            <w:tcW w:w="1803" w:type="dxa"/>
          </w:tcPr>
          <w:p w14:paraId="41A8D276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3.63578</w:t>
            </w:r>
          </w:p>
        </w:tc>
        <w:tc>
          <w:tcPr>
            <w:tcW w:w="1803" w:type="dxa"/>
          </w:tcPr>
          <w:p w14:paraId="049ECC6B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6060</w:t>
            </w:r>
            <w:r w:rsidRPr="0049167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803" w:type="dxa"/>
          </w:tcPr>
          <w:p w14:paraId="5B14C64A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6060</w:t>
            </w:r>
          </w:p>
        </w:tc>
      </w:tr>
      <w:tr w:rsidR="00491672" w:rsidRPr="00491672" w14:paraId="745893B6" w14:textId="77777777" w:rsidTr="00A346AD">
        <w:tc>
          <w:tcPr>
            <w:tcW w:w="1803" w:type="dxa"/>
          </w:tcPr>
          <w:p w14:paraId="1409701B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omponent 2</w:t>
            </w:r>
          </w:p>
        </w:tc>
        <w:tc>
          <w:tcPr>
            <w:tcW w:w="1803" w:type="dxa"/>
          </w:tcPr>
          <w:p w14:paraId="491E7C7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.892977</w:t>
            </w:r>
          </w:p>
        </w:tc>
        <w:tc>
          <w:tcPr>
            <w:tcW w:w="1803" w:type="dxa"/>
          </w:tcPr>
          <w:p w14:paraId="3199FE6E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1488</w:t>
            </w:r>
            <w:r w:rsidRPr="0049167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803" w:type="dxa"/>
          </w:tcPr>
          <w:p w14:paraId="7BC29EF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7548</w:t>
            </w:r>
          </w:p>
        </w:tc>
      </w:tr>
      <w:tr w:rsidR="00491672" w:rsidRPr="00491672" w14:paraId="629FA5F4" w14:textId="77777777" w:rsidTr="00A346AD">
        <w:tc>
          <w:tcPr>
            <w:tcW w:w="1803" w:type="dxa"/>
          </w:tcPr>
          <w:p w14:paraId="0527993E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omponent 3</w:t>
            </w:r>
          </w:p>
        </w:tc>
        <w:tc>
          <w:tcPr>
            <w:tcW w:w="1803" w:type="dxa"/>
          </w:tcPr>
          <w:p w14:paraId="5B2E973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.572457</w:t>
            </w:r>
          </w:p>
        </w:tc>
        <w:tc>
          <w:tcPr>
            <w:tcW w:w="1803" w:type="dxa"/>
          </w:tcPr>
          <w:p w14:paraId="256B316E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954</w:t>
            </w:r>
          </w:p>
        </w:tc>
        <w:tc>
          <w:tcPr>
            <w:tcW w:w="1803" w:type="dxa"/>
          </w:tcPr>
          <w:p w14:paraId="1C5421C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8502</w:t>
            </w:r>
          </w:p>
        </w:tc>
      </w:tr>
      <w:tr w:rsidR="00491672" w:rsidRPr="00491672" w14:paraId="01AF7C1B" w14:textId="77777777" w:rsidTr="00A346AD">
        <w:tc>
          <w:tcPr>
            <w:tcW w:w="1803" w:type="dxa"/>
          </w:tcPr>
          <w:p w14:paraId="21AE6E5D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omponent 4</w:t>
            </w:r>
          </w:p>
        </w:tc>
        <w:tc>
          <w:tcPr>
            <w:tcW w:w="1803" w:type="dxa"/>
          </w:tcPr>
          <w:p w14:paraId="3BCCAEC4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.414721</w:t>
            </w:r>
          </w:p>
        </w:tc>
        <w:tc>
          <w:tcPr>
            <w:tcW w:w="1803" w:type="dxa"/>
          </w:tcPr>
          <w:p w14:paraId="36596BE5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691</w:t>
            </w:r>
          </w:p>
        </w:tc>
        <w:tc>
          <w:tcPr>
            <w:tcW w:w="1803" w:type="dxa"/>
          </w:tcPr>
          <w:p w14:paraId="1F8D101A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9193</w:t>
            </w:r>
          </w:p>
        </w:tc>
      </w:tr>
      <w:tr w:rsidR="00491672" w:rsidRPr="00491672" w14:paraId="1EE94BF9" w14:textId="77777777" w:rsidTr="00A346AD">
        <w:tc>
          <w:tcPr>
            <w:tcW w:w="1803" w:type="dxa"/>
          </w:tcPr>
          <w:p w14:paraId="4438D64D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omponent 5</w:t>
            </w:r>
          </w:p>
        </w:tc>
        <w:tc>
          <w:tcPr>
            <w:tcW w:w="1803" w:type="dxa"/>
          </w:tcPr>
          <w:p w14:paraId="53820E2F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.282184</w:t>
            </w:r>
          </w:p>
        </w:tc>
        <w:tc>
          <w:tcPr>
            <w:tcW w:w="1803" w:type="dxa"/>
          </w:tcPr>
          <w:p w14:paraId="3F66F31F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470</w:t>
            </w:r>
            <w:r w:rsidRPr="0049167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803" w:type="dxa"/>
          </w:tcPr>
          <w:p w14:paraId="6B89C22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9664</w:t>
            </w:r>
          </w:p>
        </w:tc>
      </w:tr>
      <w:tr w:rsidR="00D242AB" w:rsidRPr="00491672" w14:paraId="4C138FF8" w14:textId="77777777" w:rsidTr="00A346AD">
        <w:tc>
          <w:tcPr>
            <w:tcW w:w="1803" w:type="dxa"/>
          </w:tcPr>
          <w:p w14:paraId="77145D28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Component 6</w:t>
            </w:r>
          </w:p>
        </w:tc>
        <w:tc>
          <w:tcPr>
            <w:tcW w:w="1803" w:type="dxa"/>
          </w:tcPr>
          <w:p w14:paraId="6346AF3B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201883</w:t>
            </w:r>
          </w:p>
        </w:tc>
        <w:tc>
          <w:tcPr>
            <w:tcW w:w="1803" w:type="dxa"/>
          </w:tcPr>
          <w:p w14:paraId="29BD5343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336</w:t>
            </w:r>
          </w:p>
        </w:tc>
        <w:tc>
          <w:tcPr>
            <w:tcW w:w="1803" w:type="dxa"/>
          </w:tcPr>
          <w:p w14:paraId="5F2FE93C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1.0000</w:t>
            </w:r>
          </w:p>
        </w:tc>
      </w:tr>
    </w:tbl>
    <w:p w14:paraId="2586E986" w14:textId="77777777" w:rsidR="00D242AB" w:rsidRPr="00491672" w:rsidRDefault="00D242AB" w:rsidP="00D242AB">
      <w:pPr>
        <w:rPr>
          <w:rFonts w:ascii="Times New Roman" w:hAnsi="Times New Roman" w:cs="Times New Roman"/>
          <w:b/>
        </w:rPr>
      </w:pPr>
    </w:p>
    <w:p w14:paraId="43B977A5" w14:textId="01414508" w:rsidR="00D242AB" w:rsidRPr="00491672" w:rsidRDefault="009C2E4B" w:rsidP="00D242AB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>Supplementary Table</w:t>
      </w:r>
      <w:r w:rsidR="00D242AB" w:rsidRPr="00491672">
        <w:rPr>
          <w:rFonts w:ascii="Times New Roman" w:hAnsi="Times New Roman" w:cs="Times New Roman"/>
          <w:b/>
        </w:rPr>
        <w:t>: PCA Factor Loading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25"/>
        <w:gridCol w:w="1215"/>
        <w:gridCol w:w="1215"/>
        <w:gridCol w:w="1510"/>
        <w:gridCol w:w="1134"/>
        <w:gridCol w:w="1134"/>
        <w:gridCol w:w="1083"/>
      </w:tblGrid>
      <w:tr w:rsidR="00491672" w:rsidRPr="00491672" w14:paraId="1777D648" w14:textId="77777777" w:rsidTr="00A346AD">
        <w:tc>
          <w:tcPr>
            <w:tcW w:w="1725" w:type="dxa"/>
          </w:tcPr>
          <w:p w14:paraId="3D2FD71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Variable</w:t>
            </w:r>
          </w:p>
        </w:tc>
        <w:tc>
          <w:tcPr>
            <w:tcW w:w="1215" w:type="dxa"/>
          </w:tcPr>
          <w:p w14:paraId="6F5BB1F8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Factor 1 (Distress)</w:t>
            </w:r>
          </w:p>
        </w:tc>
        <w:tc>
          <w:tcPr>
            <w:tcW w:w="1215" w:type="dxa"/>
          </w:tcPr>
          <w:p w14:paraId="2BC779C5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Factor 2 (Worry)</w:t>
            </w:r>
          </w:p>
        </w:tc>
        <w:tc>
          <w:tcPr>
            <w:tcW w:w="1510" w:type="dxa"/>
          </w:tcPr>
          <w:p w14:paraId="1E974C04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Factor 3 (Loneliness)</w:t>
            </w:r>
          </w:p>
        </w:tc>
        <w:tc>
          <w:tcPr>
            <w:tcW w:w="1134" w:type="dxa"/>
          </w:tcPr>
          <w:p w14:paraId="2D4BF9F0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Factor 4</w:t>
            </w:r>
          </w:p>
        </w:tc>
        <w:tc>
          <w:tcPr>
            <w:tcW w:w="1134" w:type="dxa"/>
          </w:tcPr>
          <w:p w14:paraId="56C046C6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Factor 5</w:t>
            </w:r>
          </w:p>
        </w:tc>
        <w:tc>
          <w:tcPr>
            <w:tcW w:w="1083" w:type="dxa"/>
          </w:tcPr>
          <w:p w14:paraId="29680AEC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Factor 6</w:t>
            </w:r>
          </w:p>
        </w:tc>
      </w:tr>
      <w:tr w:rsidR="00491672" w:rsidRPr="00491672" w14:paraId="60293D0B" w14:textId="77777777" w:rsidTr="00A346AD">
        <w:tc>
          <w:tcPr>
            <w:tcW w:w="1725" w:type="dxa"/>
          </w:tcPr>
          <w:p w14:paraId="6B6433C3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Depression</w:t>
            </w:r>
          </w:p>
        </w:tc>
        <w:tc>
          <w:tcPr>
            <w:tcW w:w="1215" w:type="dxa"/>
          </w:tcPr>
          <w:p w14:paraId="7E22B51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4587</w:t>
            </w:r>
          </w:p>
        </w:tc>
        <w:tc>
          <w:tcPr>
            <w:tcW w:w="1215" w:type="dxa"/>
          </w:tcPr>
          <w:p w14:paraId="148A8AA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1186</w:t>
            </w:r>
          </w:p>
        </w:tc>
        <w:tc>
          <w:tcPr>
            <w:tcW w:w="1510" w:type="dxa"/>
            <w:vAlign w:val="center"/>
          </w:tcPr>
          <w:p w14:paraId="21F4F06C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1924</w:t>
            </w:r>
          </w:p>
        </w:tc>
        <w:tc>
          <w:tcPr>
            <w:tcW w:w="1134" w:type="dxa"/>
            <w:vAlign w:val="center"/>
          </w:tcPr>
          <w:p w14:paraId="4CB81FF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4712</w:t>
            </w:r>
          </w:p>
        </w:tc>
        <w:tc>
          <w:tcPr>
            <w:tcW w:w="1134" w:type="dxa"/>
            <w:vAlign w:val="center"/>
          </w:tcPr>
          <w:p w14:paraId="4EAF6AE6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2455</w:t>
            </w:r>
          </w:p>
        </w:tc>
        <w:tc>
          <w:tcPr>
            <w:tcW w:w="1083" w:type="dxa"/>
            <w:vAlign w:val="center"/>
          </w:tcPr>
          <w:p w14:paraId="3AA4D26C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6754</w:t>
            </w:r>
          </w:p>
        </w:tc>
      </w:tr>
      <w:tr w:rsidR="00491672" w:rsidRPr="00491672" w14:paraId="7A0B22CF" w14:textId="77777777" w:rsidTr="00A346AD">
        <w:tc>
          <w:tcPr>
            <w:tcW w:w="1725" w:type="dxa"/>
          </w:tcPr>
          <w:p w14:paraId="2917B79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Anxiety</w:t>
            </w:r>
          </w:p>
        </w:tc>
        <w:tc>
          <w:tcPr>
            <w:tcW w:w="1215" w:type="dxa"/>
            <w:vAlign w:val="center"/>
          </w:tcPr>
          <w:p w14:paraId="0DEB31F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4536</w:t>
            </w:r>
          </w:p>
        </w:tc>
        <w:tc>
          <w:tcPr>
            <w:tcW w:w="1215" w:type="dxa"/>
            <w:vAlign w:val="center"/>
          </w:tcPr>
          <w:p w14:paraId="12E7975C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859</w:t>
            </w:r>
          </w:p>
        </w:tc>
        <w:tc>
          <w:tcPr>
            <w:tcW w:w="1510" w:type="dxa"/>
            <w:vAlign w:val="center"/>
          </w:tcPr>
          <w:p w14:paraId="59A66FB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3367</w:t>
            </w:r>
          </w:p>
        </w:tc>
        <w:tc>
          <w:tcPr>
            <w:tcW w:w="1134" w:type="dxa"/>
            <w:vAlign w:val="center"/>
          </w:tcPr>
          <w:p w14:paraId="6118FB19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4548</w:t>
            </w:r>
          </w:p>
        </w:tc>
        <w:tc>
          <w:tcPr>
            <w:tcW w:w="1134" w:type="dxa"/>
            <w:vAlign w:val="center"/>
          </w:tcPr>
          <w:p w14:paraId="1665E7B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746</w:t>
            </w:r>
          </w:p>
        </w:tc>
        <w:tc>
          <w:tcPr>
            <w:tcW w:w="1083" w:type="dxa"/>
            <w:vAlign w:val="center"/>
          </w:tcPr>
          <w:p w14:paraId="5E76439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-0.6791</w:t>
            </w:r>
          </w:p>
        </w:tc>
      </w:tr>
      <w:tr w:rsidR="00491672" w:rsidRPr="00491672" w14:paraId="7E52B93C" w14:textId="77777777" w:rsidTr="00A346AD">
        <w:tc>
          <w:tcPr>
            <w:tcW w:w="1725" w:type="dxa"/>
          </w:tcPr>
          <w:p w14:paraId="1843592F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Stress</w:t>
            </w:r>
          </w:p>
        </w:tc>
        <w:tc>
          <w:tcPr>
            <w:tcW w:w="1215" w:type="dxa"/>
            <w:vAlign w:val="center"/>
          </w:tcPr>
          <w:p w14:paraId="6AC12ED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4490</w:t>
            </w:r>
          </w:p>
        </w:tc>
        <w:tc>
          <w:tcPr>
            <w:tcW w:w="1215" w:type="dxa"/>
            <w:vAlign w:val="center"/>
          </w:tcPr>
          <w:p w14:paraId="102E2AD3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1243</w:t>
            </w:r>
          </w:p>
        </w:tc>
        <w:tc>
          <w:tcPr>
            <w:tcW w:w="1510" w:type="dxa"/>
            <w:vAlign w:val="center"/>
          </w:tcPr>
          <w:p w14:paraId="562D8FC8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1952</w:t>
            </w:r>
          </w:p>
        </w:tc>
        <w:tc>
          <w:tcPr>
            <w:tcW w:w="1134" w:type="dxa"/>
            <w:vAlign w:val="center"/>
          </w:tcPr>
          <w:p w14:paraId="2CF1CF2A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-0.4228</w:t>
            </w:r>
          </w:p>
        </w:tc>
        <w:tc>
          <w:tcPr>
            <w:tcW w:w="1134" w:type="dxa"/>
            <w:vAlign w:val="center"/>
          </w:tcPr>
          <w:p w14:paraId="53A53A20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7310</w:t>
            </w:r>
          </w:p>
        </w:tc>
        <w:tc>
          <w:tcPr>
            <w:tcW w:w="1083" w:type="dxa"/>
            <w:vAlign w:val="center"/>
          </w:tcPr>
          <w:p w14:paraId="04B3BC7D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1781</w:t>
            </w:r>
          </w:p>
        </w:tc>
      </w:tr>
      <w:tr w:rsidR="00491672" w:rsidRPr="00491672" w14:paraId="18F2DB74" w14:textId="77777777" w:rsidTr="00A346AD">
        <w:tc>
          <w:tcPr>
            <w:tcW w:w="1725" w:type="dxa"/>
          </w:tcPr>
          <w:p w14:paraId="46992AFB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Loneliness</w:t>
            </w:r>
          </w:p>
        </w:tc>
        <w:tc>
          <w:tcPr>
            <w:tcW w:w="1215" w:type="dxa"/>
            <w:vAlign w:val="center"/>
          </w:tcPr>
          <w:p w14:paraId="7D12C68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3667</w:t>
            </w:r>
          </w:p>
        </w:tc>
        <w:tc>
          <w:tcPr>
            <w:tcW w:w="1215" w:type="dxa"/>
            <w:vAlign w:val="center"/>
          </w:tcPr>
          <w:p w14:paraId="5456559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2802</w:t>
            </w:r>
          </w:p>
        </w:tc>
        <w:tc>
          <w:tcPr>
            <w:tcW w:w="1510" w:type="dxa"/>
            <w:vAlign w:val="center"/>
          </w:tcPr>
          <w:p w14:paraId="0F1DB50F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8657</w:t>
            </w:r>
          </w:p>
        </w:tc>
        <w:tc>
          <w:tcPr>
            <w:tcW w:w="1134" w:type="dxa"/>
            <w:vAlign w:val="center"/>
          </w:tcPr>
          <w:p w14:paraId="01B7ACF6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1352</w:t>
            </w:r>
          </w:p>
        </w:tc>
        <w:tc>
          <w:tcPr>
            <w:tcW w:w="1134" w:type="dxa"/>
            <w:vAlign w:val="center"/>
          </w:tcPr>
          <w:p w14:paraId="7E7308CB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662</w:t>
            </w:r>
          </w:p>
        </w:tc>
        <w:tc>
          <w:tcPr>
            <w:tcW w:w="1083" w:type="dxa"/>
            <w:vAlign w:val="center"/>
          </w:tcPr>
          <w:p w14:paraId="1E25532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1219</w:t>
            </w:r>
          </w:p>
        </w:tc>
      </w:tr>
      <w:tr w:rsidR="00491672" w:rsidRPr="00491672" w14:paraId="02344AD5" w14:textId="77777777" w:rsidTr="00A346AD">
        <w:tc>
          <w:tcPr>
            <w:tcW w:w="1725" w:type="dxa"/>
          </w:tcPr>
          <w:p w14:paraId="37D9A90A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Positive Mood</w:t>
            </w:r>
          </w:p>
        </w:tc>
        <w:tc>
          <w:tcPr>
            <w:tcW w:w="1215" w:type="dxa"/>
            <w:vAlign w:val="center"/>
          </w:tcPr>
          <w:p w14:paraId="3436AB7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-0.4450</w:t>
            </w:r>
          </w:p>
        </w:tc>
        <w:tc>
          <w:tcPr>
            <w:tcW w:w="1215" w:type="dxa"/>
            <w:vAlign w:val="center"/>
          </w:tcPr>
          <w:p w14:paraId="305BDA7B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782</w:t>
            </w:r>
          </w:p>
        </w:tc>
        <w:tc>
          <w:tcPr>
            <w:tcW w:w="1510" w:type="dxa"/>
            <w:vAlign w:val="center"/>
          </w:tcPr>
          <w:p w14:paraId="4ED95EA6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910</w:t>
            </w:r>
          </w:p>
        </w:tc>
        <w:tc>
          <w:tcPr>
            <w:tcW w:w="1134" w:type="dxa"/>
            <w:vAlign w:val="center"/>
          </w:tcPr>
          <w:p w14:paraId="0410E877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6098</w:t>
            </w:r>
          </w:p>
        </w:tc>
        <w:tc>
          <w:tcPr>
            <w:tcW w:w="1134" w:type="dxa"/>
            <w:vAlign w:val="center"/>
          </w:tcPr>
          <w:p w14:paraId="17B2CEC3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6283</w:t>
            </w:r>
          </w:p>
        </w:tc>
        <w:tc>
          <w:tcPr>
            <w:tcW w:w="1083" w:type="dxa"/>
            <w:vAlign w:val="center"/>
          </w:tcPr>
          <w:p w14:paraId="41B2C4CA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1449</w:t>
            </w:r>
          </w:p>
        </w:tc>
      </w:tr>
      <w:tr w:rsidR="00491672" w:rsidRPr="00491672" w14:paraId="65432FF4" w14:textId="77777777" w:rsidTr="00A346AD">
        <w:tc>
          <w:tcPr>
            <w:tcW w:w="1725" w:type="dxa"/>
          </w:tcPr>
          <w:p w14:paraId="2B2791DD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Worry about COVID-19</w:t>
            </w:r>
          </w:p>
        </w:tc>
        <w:tc>
          <w:tcPr>
            <w:tcW w:w="1215" w:type="dxa"/>
            <w:vAlign w:val="center"/>
          </w:tcPr>
          <w:p w14:paraId="2813A5E1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2229</w:t>
            </w:r>
          </w:p>
        </w:tc>
        <w:tc>
          <w:tcPr>
            <w:tcW w:w="1215" w:type="dxa"/>
            <w:vAlign w:val="center"/>
          </w:tcPr>
          <w:p w14:paraId="14CF6402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</w:rPr>
            </w:pPr>
            <w:r w:rsidRPr="00491672">
              <w:rPr>
                <w:rFonts w:ascii="Times New Roman" w:hAnsi="Times New Roman" w:cs="Times New Roman"/>
                <w:b/>
                <w:bCs/>
              </w:rPr>
              <w:t>0.9373</w:t>
            </w:r>
          </w:p>
        </w:tc>
        <w:tc>
          <w:tcPr>
            <w:tcW w:w="1510" w:type="dxa"/>
            <w:vAlign w:val="center"/>
          </w:tcPr>
          <w:p w14:paraId="733C6E33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2318</w:t>
            </w:r>
          </w:p>
        </w:tc>
        <w:tc>
          <w:tcPr>
            <w:tcW w:w="1134" w:type="dxa"/>
            <w:vAlign w:val="center"/>
          </w:tcPr>
          <w:p w14:paraId="705C93AF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-0.0486</w:t>
            </w:r>
          </w:p>
        </w:tc>
        <w:tc>
          <w:tcPr>
            <w:tcW w:w="1134" w:type="dxa"/>
            <w:vAlign w:val="center"/>
          </w:tcPr>
          <w:p w14:paraId="2A9A95D7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0264</w:t>
            </w:r>
          </w:p>
        </w:tc>
        <w:tc>
          <w:tcPr>
            <w:tcW w:w="1083" w:type="dxa"/>
            <w:vAlign w:val="center"/>
          </w:tcPr>
          <w:p w14:paraId="077316ED" w14:textId="77777777" w:rsidR="00D242AB" w:rsidRPr="00491672" w:rsidRDefault="00D242AB" w:rsidP="00D242AB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491672">
              <w:rPr>
                <w:rFonts w:ascii="Times New Roman" w:hAnsi="Times New Roman" w:cs="Times New Roman"/>
              </w:rPr>
              <w:t>0.1228</w:t>
            </w:r>
          </w:p>
        </w:tc>
      </w:tr>
    </w:tbl>
    <w:p w14:paraId="5D9383C6" w14:textId="55DAC7A2" w:rsidR="00D242AB" w:rsidRPr="00491672" w:rsidRDefault="009C2E4B" w:rsidP="00D242AB">
      <w:pPr>
        <w:rPr>
          <w:rFonts w:ascii="Times New Roman" w:hAnsi="Times New Roman" w:cs="Times New Roman"/>
          <w:bCs/>
          <w:sz w:val="16"/>
          <w:szCs w:val="20"/>
        </w:rPr>
      </w:pPr>
      <w:r w:rsidRPr="00491672">
        <w:rPr>
          <w:rFonts w:ascii="Times New Roman" w:hAnsi="Times New Roman" w:cs="Times New Roman"/>
          <w:bCs/>
          <w:sz w:val="16"/>
          <w:szCs w:val="20"/>
        </w:rPr>
        <w:t>Loadings with an absolute value &gt;.4 are highlighted</w:t>
      </w:r>
    </w:p>
    <w:p w14:paraId="63D85728" w14:textId="77777777" w:rsidR="009C2E4B" w:rsidRPr="00491672" w:rsidRDefault="009C2E4B" w:rsidP="00D242AB">
      <w:pPr>
        <w:rPr>
          <w:rFonts w:ascii="Times New Roman" w:hAnsi="Times New Roman" w:cs="Times New Roman"/>
          <w:b/>
        </w:rPr>
      </w:pPr>
    </w:p>
    <w:p w14:paraId="7F331E7D" w14:textId="4002058B" w:rsidR="00D242AB" w:rsidRPr="00491672" w:rsidRDefault="00D242AB" w:rsidP="00D242AB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 xml:space="preserve">Supplementary </w:t>
      </w:r>
      <w:proofErr w:type="gramStart"/>
      <w:r w:rsidRPr="00491672">
        <w:rPr>
          <w:rFonts w:ascii="Times New Roman" w:hAnsi="Times New Roman" w:cs="Times New Roman"/>
          <w:b/>
        </w:rPr>
        <w:t>Figure :</w:t>
      </w:r>
      <w:proofErr w:type="gramEnd"/>
      <w:r w:rsidRPr="00491672">
        <w:rPr>
          <w:rFonts w:ascii="Times New Roman" w:hAnsi="Times New Roman" w:cs="Times New Roman"/>
          <w:b/>
        </w:rPr>
        <w:t xml:space="preserve"> PCA Scree Plot</w:t>
      </w:r>
    </w:p>
    <w:p w14:paraId="5A7B71F4" w14:textId="04FB7781" w:rsidR="00843015" w:rsidRPr="00491672" w:rsidRDefault="00D242AB" w:rsidP="00AC0143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  <w:noProof/>
          <w:lang w:eastAsia="en-GB"/>
        </w:rPr>
        <w:drawing>
          <wp:inline distT="0" distB="0" distL="0" distR="0" wp14:anchorId="2982181D" wp14:editId="7EE3C7FB">
            <wp:extent cx="3707674" cy="2693876"/>
            <wp:effectExtent l="0" t="0" r="127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049" cy="270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CF02C" w14:textId="04BD0213" w:rsidR="00843015" w:rsidRPr="00491672" w:rsidRDefault="00843015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lastRenderedPageBreak/>
        <w:t>Appendix S3 – Individual Psychological Variable Regression Models</w:t>
      </w:r>
    </w:p>
    <w:p w14:paraId="6205434E" w14:textId="7EF3EE35" w:rsidR="00843015" w:rsidRPr="00491672" w:rsidRDefault="00843015">
      <w:pPr>
        <w:rPr>
          <w:rFonts w:ascii="Times New Roman" w:hAnsi="Times New Roman" w:cs="Times New Roman"/>
          <w:b/>
          <w:u w:val="single"/>
        </w:rPr>
      </w:pPr>
    </w:p>
    <w:p w14:paraId="6F067684" w14:textId="0A5AC3E0" w:rsidR="00843015" w:rsidRPr="00491672" w:rsidRDefault="00F934AD">
      <w:pPr>
        <w:rPr>
          <w:rFonts w:ascii="Times New Roman" w:hAnsi="Times New Roman" w:cs="Times New Roman"/>
          <w:b/>
          <w:u w:val="single"/>
        </w:rPr>
      </w:pPr>
      <w:r w:rsidRPr="00491672">
        <w:rPr>
          <w:rFonts w:ascii="Times New Roman" w:hAnsi="Times New Roman" w:cs="Times New Roman"/>
          <w:b/>
          <w:u w:val="single"/>
        </w:rPr>
        <w:t xml:space="preserve">Wave 1 Scores </w:t>
      </w:r>
    </w:p>
    <w:p w14:paraId="6040AA70" w14:textId="77777777" w:rsidR="00B43FD1" w:rsidRPr="00491672" w:rsidRDefault="00B43FD1">
      <w:pPr>
        <w:rPr>
          <w:rFonts w:ascii="Times New Roman" w:hAnsi="Times New Roman" w:cs="Times New Roman"/>
          <w:bCs/>
        </w:rPr>
      </w:pPr>
    </w:p>
    <w:p w14:paraId="453A1B87" w14:textId="77DC79FC" w:rsidR="00B43FD1" w:rsidRPr="00491672" w:rsidRDefault="00B43FD1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4C2916A8" w14:textId="05EBB9BF" w:rsidTr="002851DE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D4B63" w14:textId="77777777" w:rsidR="002851DE" w:rsidRPr="00491672" w:rsidRDefault="002851DE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C1E3A3" w14:textId="67356167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46D9C6" w14:textId="2D2996FE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1D80FB" w14:textId="4280C00C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EA075C" w14:textId="4BB80366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A37A7" w14:textId="3E449532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339B0D" w14:textId="76937221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4198DF" w14:textId="29A1F797" w:rsidR="002851DE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0BB58C23" w14:textId="52927D99" w:rsidTr="002851DE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571ABF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AA0AEC" w14:textId="41749C5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71CB0A" w14:textId="319E9EA8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870729" w14:textId="2D395FD6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2AA980" w14:textId="0D1E4F31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A40AF" w14:textId="5ED0B1FD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4729CB" w14:textId="074910AE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E94793" w14:textId="1911878E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66115F82" w14:textId="34B05C5E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F641E3F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E938E5" w14:textId="508A09BC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387325" w14:textId="5AA43F25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A636FF" w14:textId="6A17641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98A57B" w14:textId="1E6733DA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260340" w14:textId="783CEAD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402C3C" w14:textId="540A203B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CD43FE3" w14:textId="2383677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7</w:t>
            </w:r>
          </w:p>
        </w:tc>
      </w:tr>
      <w:tr w:rsidR="00491672" w:rsidRPr="00491672" w14:paraId="1C9BC864" w14:textId="36F11360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E97D3B9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A26363" w14:textId="032495D3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CBB0B1" w14:textId="2D947A79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466D6F" w14:textId="342B3DFD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E1342F" w14:textId="79F5EF12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237136" w14:textId="6AE16F69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59238E" w14:textId="657C024F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8121C4" w14:textId="6171719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6</w:t>
            </w:r>
          </w:p>
        </w:tc>
      </w:tr>
      <w:tr w:rsidR="00491672" w:rsidRPr="00491672" w14:paraId="13AC8A31" w14:textId="27AEC0E7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74D0403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9FB0E5" w14:textId="581F35A6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1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5217D0" w14:textId="4059F6F3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3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683923" w14:textId="5663935B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7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64E4DC" w14:textId="4518E40C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AF38F8" w14:textId="66F17FF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CA3F0B" w14:textId="59C71E3D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2B38A7" w14:textId="46DFFF7F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99</w:t>
            </w:r>
          </w:p>
        </w:tc>
      </w:tr>
      <w:tr w:rsidR="00491672" w:rsidRPr="00491672" w14:paraId="541B677B" w14:textId="1D1464A4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4386B50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79C27E" w14:textId="14A9C6A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271AF0" w14:textId="63B0E76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4147BF" w14:textId="4471FAD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6A4D11" w14:textId="36AA75B2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5EA945" w14:textId="3C08BF9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4416B9" w14:textId="059EE6CB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65AE29" w14:textId="5D865605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0EF612B" w14:textId="01D738C9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A5DBF83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88D8A9" w14:textId="61860824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EC9D97" w14:textId="6DF33E5E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8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668DA8" w14:textId="27AC8E91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556422" w14:textId="21E6123D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9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944E4B" w14:textId="12568588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3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0CD0AB" w14:textId="1C4D5DF1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AA1AFC" w14:textId="5F19AE7B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77</w:t>
            </w:r>
          </w:p>
        </w:tc>
      </w:tr>
      <w:tr w:rsidR="00491672" w:rsidRPr="00491672" w14:paraId="5F0881AD" w14:textId="361DE67B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72A80CF" w14:textId="77777777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9C54D9" w14:textId="77478CE8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6FE5E5" w14:textId="0EF59386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D34C99" w14:textId="7E293D3D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2E4B38" w14:textId="0F1F4AE5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0CEFB8" w14:textId="3E88DEE0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58FF57" w14:textId="23DB0D3F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1FD061" w14:textId="2597E382" w:rsidR="002851DE" w:rsidRPr="00491672" w:rsidRDefault="002851DE" w:rsidP="002851D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7</w:t>
            </w:r>
          </w:p>
        </w:tc>
      </w:tr>
      <w:tr w:rsidR="00491672" w:rsidRPr="00491672" w14:paraId="3C067713" w14:textId="44656B97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8B6E489" w14:textId="57BC720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6A530E" w14:textId="52015D7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9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012085" w14:textId="43DA05D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495F63" w14:textId="1A9E3EC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DD4755" w14:textId="117041F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8DF00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B6D93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DD5FD8" w14:textId="196B3084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10D06921" w14:textId="24B288BC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F12DCA8" w14:textId="152DE70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A8012E" w14:textId="5C2ED5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422DFB" w14:textId="4030F7B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EAE227" w14:textId="2FDE1994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F2E88E" w14:textId="03E629C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BB4D2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86BEC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344EAA" w14:textId="319C176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1</w:t>
            </w:r>
          </w:p>
        </w:tc>
      </w:tr>
      <w:tr w:rsidR="00491672" w:rsidRPr="00491672" w14:paraId="5B26C324" w14:textId="21BAD3B5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65DCCCA" w14:textId="5D218C1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8624E4" w14:textId="663F4E3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4231EA" w14:textId="072309E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81DE36" w14:textId="4C3B724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368F5E" w14:textId="0BC022A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BC263D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949AC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589BA7" w14:textId="1F9D260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5</w:t>
            </w:r>
          </w:p>
        </w:tc>
      </w:tr>
      <w:tr w:rsidR="00491672" w:rsidRPr="00491672" w14:paraId="5F10810C" w14:textId="3D58016D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9192C8B" w14:textId="5EF1803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CEC2FC" w14:textId="37D691E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1B2C5D" w14:textId="4C17604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81DE6D" w14:textId="6B44DE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3ED224" w14:textId="6AC7BE04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3497B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98482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3B8F6E" w14:textId="0BD18E8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9</w:t>
            </w:r>
          </w:p>
        </w:tc>
      </w:tr>
      <w:tr w:rsidR="00491672" w:rsidRPr="00491672" w14:paraId="4E4386FA" w14:textId="2BFA7130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7339EA0" w14:textId="4F4FD2F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591DDE" w14:textId="4836FA0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DB9AE7" w14:textId="636581F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D24DCF" w14:textId="5FEB5D4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FFD964" w14:textId="3DA78D7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3EDC4D" w14:textId="3B0B60C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8D36B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D50C97" w14:textId="57999C3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6598FFEC" w14:textId="77777777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47F54BF" w14:textId="46E89B9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E2E22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0BBA6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FBDEE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A26489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F7ACD8" w14:textId="55BAFF6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AEA27B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9BEB26" w14:textId="01E54B6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61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63B8C67E" w14:textId="77777777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90F2027" w14:textId="252B23A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513588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7F998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323C2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3A185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C433E5" w14:textId="375D34D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07A8E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E6FE5C" w14:textId="0DBFD06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4</w:t>
            </w:r>
          </w:p>
        </w:tc>
      </w:tr>
      <w:tr w:rsidR="00491672" w:rsidRPr="00491672" w14:paraId="127BD59B" w14:textId="77777777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53F0635" w14:textId="60A855A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DDEC3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BB75A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9CB38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9FF63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B49FD3" w14:textId="12A9D14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643C5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6AC106" w14:textId="17CEB244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17</w:t>
            </w:r>
          </w:p>
        </w:tc>
      </w:tr>
      <w:tr w:rsidR="00491672" w:rsidRPr="00491672" w14:paraId="44B224D8" w14:textId="2550C1A4" w:rsidTr="002851DE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F9E00C3" w14:textId="4DC46DC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8FE772" w14:textId="427251F6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AAED982" w14:textId="4B3EC75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DB0294" w14:textId="2C5EC88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FEC401" w14:textId="0021D11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9FA0C6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0FDC70" w14:textId="6F999EE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2180AE" w14:textId="73714F8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9</w:t>
            </w:r>
          </w:p>
        </w:tc>
      </w:tr>
      <w:tr w:rsidR="00491672" w:rsidRPr="00491672" w14:paraId="6FAC9EB6" w14:textId="6E524D5A" w:rsidTr="002851DE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3C3B1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B3221D" w14:textId="08C2C6E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30A70D" w14:textId="3356176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856E20" w14:textId="08CD028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DE7148" w14:textId="3BE666F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4E4514" w14:textId="1108992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032FD1" w14:textId="11E81FF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6E7419" w14:textId="111F4CC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</w:tr>
      <w:tr w:rsidR="00B43FD1" w:rsidRPr="00491672" w14:paraId="2601DDFB" w14:textId="3668CD68" w:rsidTr="002851DE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197DD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3BDAEA" w14:textId="78D1466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4A36D9" w14:textId="0F86F50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26F5C7" w14:textId="4771C62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AFB00E" w14:textId="72CBDF7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A833A" w14:textId="1248F0D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8B4E5D" w14:textId="134D01E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9CDEF4" w14:textId="0C4F274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</w:tr>
    </w:tbl>
    <w:p w14:paraId="3E243F71" w14:textId="5E407413" w:rsidR="00843015" w:rsidRPr="00491672" w:rsidRDefault="00843015">
      <w:pPr>
        <w:rPr>
          <w:rFonts w:ascii="Times New Roman" w:hAnsi="Times New Roman" w:cs="Times New Roman"/>
          <w:b/>
        </w:rPr>
      </w:pPr>
    </w:p>
    <w:p w14:paraId="215363B6" w14:textId="77777777" w:rsidR="00B43FD1" w:rsidRPr="00491672" w:rsidRDefault="00B43FD1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1E535A1D" w14:textId="62FC56F8" w:rsidR="00B43FD1" w:rsidRPr="00491672" w:rsidRDefault="00B43FD1" w:rsidP="00B43FD1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positive COVID-19 test resul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1767CD42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B4BB16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7A2FCD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8D291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02F1B2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FF1E85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29A86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2EE816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8A72ED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27C72A9F" w14:textId="77777777" w:rsidTr="0057085B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3A2AA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84168C" w14:textId="15BA3FF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9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61E1AF" w14:textId="2533D1AE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1BD4D5" w14:textId="4FFFD70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C0DC8D" w14:textId="24E9439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D9D9A7" w14:textId="23D3EBF4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7F99A3" w14:textId="140FA42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35BE03" w14:textId="3719C5C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1</w:t>
            </w:r>
          </w:p>
        </w:tc>
      </w:tr>
      <w:tr w:rsidR="00491672" w:rsidRPr="00491672" w14:paraId="27BDCD4F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EBACBB6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25D690" w14:textId="72C48FE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A53D28" w14:textId="79D13E06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2828A3" w14:textId="6B45538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ABA76B" w14:textId="5DA1684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42822C" w14:textId="142A8C1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88BBB4" w14:textId="3F4C2FF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95F3FC" w14:textId="68D8A44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9</w:t>
            </w:r>
          </w:p>
        </w:tc>
      </w:tr>
      <w:tr w:rsidR="00491672" w:rsidRPr="00491672" w14:paraId="56809EAA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77A2378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AF8F47" w14:textId="5A23A65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3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188B14" w14:textId="24B224D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9C7AE0" w14:textId="613B100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229979" w14:textId="31E3064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669657" w14:textId="6D73D56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A26A35" w14:textId="0FCF094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D174F5" w14:textId="14A353BE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33</w:t>
            </w:r>
          </w:p>
        </w:tc>
      </w:tr>
      <w:tr w:rsidR="00491672" w:rsidRPr="00491672" w14:paraId="661E2CA9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F53BA6C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2392D4" w14:textId="58D051E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5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C4C7CC" w14:textId="4AE3C9E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31D5D2" w14:textId="1FC4ECA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E4A4BF" w14:textId="60B848D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6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90E37D" w14:textId="18CF4F74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4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7423C7" w14:textId="6427C57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4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8D5C63" w14:textId="64CF6C8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16</w:t>
            </w:r>
          </w:p>
        </w:tc>
      </w:tr>
      <w:tr w:rsidR="00491672" w:rsidRPr="00491672" w14:paraId="22433223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EA44269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94890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59343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362DFB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8EA889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E46C0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10533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54E0DD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2ACBAA40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6E736D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30A76E" w14:textId="066E18B3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941D6C" w14:textId="48B650A3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3998D2" w14:textId="15404D3E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A868F0" w14:textId="5EDFF6B3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CE7EF4" w14:textId="51080D30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E92038" w14:textId="3CEED450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85EC6C" w14:textId="3153CDCA" w:rsidR="00B43FD1" w:rsidRPr="00491672" w:rsidRDefault="00F81D95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6C51E4C1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24F29DF" w14:textId="77777777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063AF0" w14:textId="0A280698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6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0FC462" w14:textId="3AC2492F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EDAA1C" w14:textId="6AF7B29D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A3CB17" w14:textId="0A4A19EE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B2FFCE" w14:textId="1ADF7F98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3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0C627E" w14:textId="164AA881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2B61C1" w14:textId="2D508E41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51</w:t>
            </w:r>
          </w:p>
        </w:tc>
      </w:tr>
      <w:tr w:rsidR="00491672" w:rsidRPr="00491672" w14:paraId="47736F26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CC1B06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9A5097" w14:textId="6A7FB6C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128886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0C4416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9CDDCD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F5EB3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4CC25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C77F81" w14:textId="4093E5EE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0</w:t>
            </w:r>
          </w:p>
        </w:tc>
      </w:tr>
      <w:tr w:rsidR="00491672" w:rsidRPr="00491672" w14:paraId="7765509A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27BE53D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16263B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C593CE" w14:textId="04E8BC0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C40EA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737EE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D73F9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AFC3D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F83711" w14:textId="6F82D101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6</w:t>
            </w:r>
          </w:p>
        </w:tc>
      </w:tr>
      <w:tr w:rsidR="00491672" w:rsidRPr="00491672" w14:paraId="1C6CD471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4D2247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CD170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F9842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4F4B0C" w14:textId="0898F97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FEC966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81372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2EB37C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A8525E" w14:textId="6FA8206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8</w:t>
            </w:r>
          </w:p>
        </w:tc>
      </w:tr>
      <w:tr w:rsidR="00491672" w:rsidRPr="00491672" w14:paraId="63C9C953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61EA2E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5D60EC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5C1D1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D5EA8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923234" w14:textId="1FF0E4A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9CB87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5DF40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672A2C" w14:textId="778048E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4</w:t>
            </w:r>
          </w:p>
        </w:tc>
      </w:tr>
      <w:tr w:rsidR="00491672" w:rsidRPr="00491672" w14:paraId="21D572BE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F3D725B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58FAE8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9E54B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24164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77143B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4FF9F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3667F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3EDDF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34082EBE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49FB719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3FE5E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6425D1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0B744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79A2B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63F9CE" w14:textId="7EC4C5DE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9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E733E0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1EBB67" w14:textId="5DE7CB0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69</w:t>
            </w:r>
          </w:p>
        </w:tc>
      </w:tr>
      <w:tr w:rsidR="00491672" w:rsidRPr="00491672" w14:paraId="7F20DCB9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8F5FE1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20EA9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D41B2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21F2B7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6950FD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54D327" w14:textId="027C4A2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69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353F75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D03F7F" w14:textId="7534A3D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01</w:t>
            </w:r>
          </w:p>
        </w:tc>
      </w:tr>
      <w:tr w:rsidR="00491672" w:rsidRPr="00491672" w14:paraId="448CD260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AC0B37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B2E694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4494A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06CEA9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3311F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462CFE" w14:textId="7F7F20E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.63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38DF7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E0E3B7" w14:textId="4B1D9FD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.91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5D29185D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96F801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92F788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2F072E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334369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ADC280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0B7A8B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A692E3B" w14:textId="19EFBF3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1F55BD" w14:textId="1D86BC5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5</w:t>
            </w:r>
          </w:p>
        </w:tc>
      </w:tr>
      <w:tr w:rsidR="00491672" w:rsidRPr="00491672" w14:paraId="6BB9910A" w14:textId="77777777" w:rsidTr="0057085B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98866C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69A085" w14:textId="71C59AB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3FEC81" w14:textId="44CD9AC6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60D0B3" w14:textId="1EB7899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3359F0" w14:textId="0226B376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0E3024" w14:textId="21BF798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59BAE7" w14:textId="49A60AB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642A5A" w14:textId="01F5AA5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</w:tr>
      <w:tr w:rsidR="00B43FD1" w:rsidRPr="00491672" w14:paraId="0435A1E1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FE1E60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E01886" w14:textId="48952E6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19A9BE" w14:textId="1E226BA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91A86E" w14:textId="2989D48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7459A" w14:textId="27AAB1C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5DCEA" w14:textId="5A7319B9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68F125" w14:textId="0CAEC6C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F8071C" w14:textId="280C310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9</w:t>
            </w:r>
          </w:p>
        </w:tc>
      </w:tr>
    </w:tbl>
    <w:p w14:paraId="6D2D7C03" w14:textId="190FEEE7" w:rsidR="00D242AB" w:rsidRPr="00491672" w:rsidRDefault="00D242AB" w:rsidP="00AC0143">
      <w:pPr>
        <w:rPr>
          <w:rFonts w:ascii="Times New Roman" w:hAnsi="Times New Roman" w:cs="Times New Roman"/>
          <w:b/>
        </w:rPr>
      </w:pPr>
    </w:p>
    <w:p w14:paraId="09B7998F" w14:textId="6241182B" w:rsidR="002C7B67" w:rsidRPr="00491672" w:rsidRDefault="00B43FD1" w:rsidP="00B43FD1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02792BA7" w14:textId="29E47E73" w:rsidR="00B43FD1" w:rsidRPr="00491672" w:rsidRDefault="00B43FD1" w:rsidP="00B43FD1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 xml:space="preserve">Supplementary Table: Models predicting number of COVID-19 symptoms when asked at wave 3 </w:t>
      </w:r>
      <w:r w:rsidR="00FE769F" w:rsidRPr="00491672">
        <w:rPr>
          <w:rFonts w:ascii="Times New Roman" w:hAnsi="Times New Roman" w:cs="Times New Roman"/>
          <w:bCs/>
        </w:rPr>
        <w:t>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507EAA4D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C608F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14551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CE61A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045DB1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8B3EDF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F7B653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1A424D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6E6DFF" w14:textId="77777777" w:rsidR="00B43FD1" w:rsidRPr="00491672" w:rsidRDefault="00B43FD1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4C13AD0E" w14:textId="77777777" w:rsidTr="0057085B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581D9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733C76" w14:textId="6275477D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E34D36" w14:textId="48446B6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16025B" w14:textId="03D995A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6552EC" w14:textId="4D4F00D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2AF6F0" w14:textId="6ADFCB0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9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500871" w14:textId="267DFCEE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6093D2" w14:textId="4A5D015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</w:tr>
      <w:tr w:rsidR="00491672" w:rsidRPr="00491672" w14:paraId="2252929F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9E2D18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8C3B18" w14:textId="6D08458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C403E1" w14:textId="715F783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D58178" w14:textId="76930C9F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D48AF1" w14:textId="025836B6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E34226" w14:textId="0D379CD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6D9CBA" w14:textId="2988AAD8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2234DC" w14:textId="7B0ED68E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5</w:t>
            </w:r>
          </w:p>
        </w:tc>
      </w:tr>
      <w:tr w:rsidR="00491672" w:rsidRPr="00491672" w14:paraId="676041EC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4CFA82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733B42" w14:textId="0349FC1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B53151" w14:textId="4858A8D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3197D7" w14:textId="0C52199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9ADB69" w14:textId="44ABE23C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E02FDA" w14:textId="1112FCBA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987677" w14:textId="207638C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059CE0" w14:textId="726BD4A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</w:tr>
      <w:tr w:rsidR="00491672" w:rsidRPr="00491672" w14:paraId="4D317F51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2CDE102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3E079B" w14:textId="2DCAA9CB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B6A524" w14:textId="52E0AC62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EA3C22" w14:textId="10420B1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11A6F7" w14:textId="50AF2806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3F1791" w14:textId="6A9F4565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77D43F" w14:textId="7B361E03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161BB3" w14:textId="662A4FA0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0</w:t>
            </w:r>
          </w:p>
        </w:tc>
      </w:tr>
      <w:tr w:rsidR="00491672" w:rsidRPr="00491672" w14:paraId="0A39C264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EEE165F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DD3373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0B7CD8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C161E7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D5C94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97E4CA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30E91C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6B94D7" w14:textId="77777777" w:rsidR="00B43FD1" w:rsidRPr="00491672" w:rsidRDefault="00B43FD1" w:rsidP="00B43FD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59846AA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4E33857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F53C6A" w14:textId="1BEE4FDF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1BB469" w14:textId="207AEC9D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E4C409" w14:textId="26D40B45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416755" w14:textId="2FC10D71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A260E75" w14:textId="1C2D6472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056B88" w14:textId="14732C54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FB0FC2" w14:textId="21784DDC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</w:tr>
      <w:tr w:rsidR="00491672" w:rsidRPr="00491672" w14:paraId="75505222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DDBC2A4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C71A71" w14:textId="1F4FC55E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4E4D78" w14:textId="525375D3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FEEE80" w14:textId="66DBEED9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1092A6" w14:textId="1E66FAD0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D69E3C" w14:textId="6FB0BA54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81128E" w14:textId="69E90E44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CB19FE7" w14:textId="2CD53A52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7A51FC86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56BCDE0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C5D707" w14:textId="33937F0F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D6FA6A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D518A4E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3384FC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81AFA8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3CA063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E1E66F" w14:textId="3C7E335F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9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</w:tr>
      <w:tr w:rsidR="00491672" w:rsidRPr="00491672" w14:paraId="0853CC5E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6519678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0641BF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153984" w14:textId="5085A3F2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4C63FC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A464A7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B65E04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41A954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09C83D" w14:textId="31EF4BFD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27</w:t>
            </w:r>
          </w:p>
        </w:tc>
      </w:tr>
      <w:tr w:rsidR="00491672" w:rsidRPr="00491672" w14:paraId="5B7C3BE2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1D3DD8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E68AC5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664B4F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63E1D4" w14:textId="4442F0EB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DB4A7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C4D03C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756430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916FD5" w14:textId="57213033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1</w:t>
            </w:r>
          </w:p>
        </w:tc>
      </w:tr>
      <w:tr w:rsidR="00491672" w:rsidRPr="00491672" w14:paraId="41F2C305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8123088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DCACAA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D8FF1A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BF6055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DF9F8F" w14:textId="2F4303A6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F8DC0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1E09C1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690BB3" w14:textId="38EFB918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3</w:t>
            </w:r>
          </w:p>
        </w:tc>
      </w:tr>
      <w:tr w:rsidR="00491672" w:rsidRPr="00491672" w14:paraId="3F6BE1A0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9306D5C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E03464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46D597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7CE60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91BB7D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D28A8A" w14:textId="64AE791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19D20F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9C6217" w14:textId="623D4C8C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56C1B217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8BB85BA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05F8CD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26AE36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F60A02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EAD800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6D59B5" w14:textId="6705043D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7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174934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5FF834" w14:textId="46808B06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22</w:t>
            </w:r>
          </w:p>
        </w:tc>
      </w:tr>
      <w:tr w:rsidR="00491672" w:rsidRPr="00491672" w14:paraId="7A24188C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FD9F5F8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BE0E3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348675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1729F8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B1E56A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BAD093" w14:textId="74E3DB4A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E072AA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9BC6BD" w14:textId="6460935A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</w:tr>
      <w:tr w:rsidR="00491672" w:rsidRPr="00491672" w14:paraId="3815DDFF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5CEB58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171A37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559AD3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2191C1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E171C2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D5CE63" w14:textId="6801CC11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5B5434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BA1720" w14:textId="27FEA95B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4</w:t>
            </w:r>
          </w:p>
        </w:tc>
      </w:tr>
      <w:tr w:rsidR="00491672" w:rsidRPr="00491672" w14:paraId="13592BA3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9F26265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B5969C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5F90F3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488F8D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B7BC75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C5C319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DA73D0" w14:textId="6FB3C13A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99FBAF" w14:textId="5E08BE9C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7</w:t>
            </w:r>
          </w:p>
        </w:tc>
      </w:tr>
      <w:tr w:rsidR="00491672" w:rsidRPr="00491672" w14:paraId="4F2DE1E9" w14:textId="77777777" w:rsidTr="0057085B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EBD57E" w14:textId="7777777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6A3557" w14:textId="49CB025E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8D1A08" w14:textId="0C26AC1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2C6D0F" w14:textId="42A49CF6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0D594" w14:textId="40266275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EE75A4" w14:textId="1B9BFB39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23FD7B" w14:textId="4A016F95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C0168C" w14:textId="3422719C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</w:tr>
      <w:tr w:rsidR="00491672" w:rsidRPr="00491672" w14:paraId="39D385E6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407473" w14:textId="56A90AFB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C01A38" w14:textId="286D364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BACA42" w14:textId="00C81C03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EE1FD0" w14:textId="17E746E1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76699" w14:textId="1E96EA8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37D51F" w14:textId="1EAFF248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7E26D" w14:textId="5EEE7CF3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B6331D" w14:textId="7E3C4EBA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</w:p>
        </w:tc>
      </w:tr>
      <w:tr w:rsidR="00FE769F" w:rsidRPr="00491672" w14:paraId="30A5186A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8C947" w14:textId="30CAF1DF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AE645D" w14:textId="48A67AF1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4D06C6" w14:textId="35C740A0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099C3F" w14:textId="38070222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BBC6DA" w14:textId="7FE99B2E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C84D62" w14:textId="3FF322D4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D6BEC" w14:textId="6D8C073D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323196" w14:textId="2FFEA267" w:rsidR="00FE769F" w:rsidRPr="00491672" w:rsidRDefault="00FE769F" w:rsidP="00FE769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4</w:t>
            </w:r>
          </w:p>
        </w:tc>
      </w:tr>
    </w:tbl>
    <w:p w14:paraId="134CC047" w14:textId="207E520A" w:rsidR="00B82ED3" w:rsidRPr="00491672" w:rsidRDefault="00B82ED3" w:rsidP="00AC0143">
      <w:pPr>
        <w:rPr>
          <w:rFonts w:ascii="Times New Roman" w:hAnsi="Times New Roman" w:cs="Times New Roman"/>
          <w:b/>
        </w:rPr>
      </w:pPr>
    </w:p>
    <w:p w14:paraId="291E09C6" w14:textId="77777777" w:rsidR="00B82ED3" w:rsidRPr="00491672" w:rsidRDefault="00B82ED3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0069B6FE" w14:textId="4A57EB23" w:rsidR="00B82ED3" w:rsidRPr="00491672" w:rsidRDefault="00B82ED3" w:rsidP="00B82ED3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COVID-19 symptom severity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295C4F2C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9DDB61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F5FF6B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547260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B4CA27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BC2EFB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333D8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C8A516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71F8A3" w14:textId="77777777" w:rsidR="00B82ED3" w:rsidRPr="00491672" w:rsidRDefault="00B82ED3" w:rsidP="0057085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04BDB9BB" w14:textId="77777777" w:rsidTr="0057085B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56092D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AAD40B" w14:textId="215F230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959BE4" w14:textId="59CEC091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8A30E6" w14:textId="6BBE676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82D4CD" w14:textId="02917D0A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2A8FDE" w14:textId="2276991D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DE17DB" w14:textId="3ADCB50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460F16" w14:textId="4019563C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8</w:t>
            </w:r>
          </w:p>
        </w:tc>
      </w:tr>
      <w:tr w:rsidR="00491672" w:rsidRPr="00491672" w14:paraId="54293D29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D8ADC6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3722DB" w14:textId="270E1856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40FCB6" w14:textId="62C85B3B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2B7ABB" w14:textId="3B60C4EB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101CA6" w14:textId="0A6F4716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27AF11" w14:textId="6A06D70E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742A2C" w14:textId="2375198A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828B5D" w14:textId="5E619AB9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</w:tr>
      <w:tr w:rsidR="00491672" w:rsidRPr="00491672" w14:paraId="4955E9BD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D1C3E96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99E186" w14:textId="6179920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6DB422" w14:textId="0FE338A9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A4701D" w14:textId="1B016E6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6DFABA" w14:textId="20F467EA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388483" w14:textId="5B434C54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4098B7" w14:textId="3FD427EE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2F7986" w14:textId="490CA123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</w:tr>
      <w:tr w:rsidR="00491672" w:rsidRPr="00491672" w14:paraId="6C45F2FB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FF4CC40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4CB639" w14:textId="048EA71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F79607" w14:textId="6FACDBFE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4364FB" w14:textId="558099C8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85D43D" w14:textId="419866E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2C06F2" w14:textId="0EB045D9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8134323" w14:textId="1B7443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036BA9" w14:textId="564CF77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4</w:t>
            </w:r>
          </w:p>
        </w:tc>
      </w:tr>
      <w:tr w:rsidR="00491672" w:rsidRPr="00491672" w14:paraId="49E16EAF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287770D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EF0EE8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1BA450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E7B5639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A79549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16DD6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39522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115473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6FCD7A69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85FFE2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A6CC94" w14:textId="3DD5ADA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032781" w14:textId="4973C4AC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0F3C42" w14:textId="794CCEA0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8772E3" w14:textId="129FCFA8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4F502B" w14:textId="17EE1981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C37C6E" w14:textId="2455298E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8956A3" w14:textId="7227EF3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08A73102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8DE0E1F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D09E64" w14:textId="01103D5D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594815" w14:textId="670ED759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2F1ABA" w14:textId="3F6864DF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1214E41" w14:textId="22F2A7C3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C3D0AF" w14:textId="521ABB21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297E7A" w14:textId="6689D24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E5CAF1" w14:textId="5054E03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3</w:t>
            </w:r>
          </w:p>
        </w:tc>
      </w:tr>
      <w:tr w:rsidR="00491672" w:rsidRPr="00491672" w14:paraId="47FC89E9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10FC8B6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939D53" w14:textId="66B41CD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073D44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C61173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984802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0F6FC1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3F4934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E84719" w14:textId="26C287B9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7</w:t>
            </w:r>
          </w:p>
        </w:tc>
      </w:tr>
      <w:tr w:rsidR="00491672" w:rsidRPr="00491672" w14:paraId="2CDAFF8A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E4384FD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51B37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5F39CB" w14:textId="0FDD791C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38FED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195F6C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299E6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AF2C1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3B3131" w14:textId="3E7BE3CA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0</w:t>
            </w:r>
          </w:p>
        </w:tc>
      </w:tr>
      <w:tr w:rsidR="00491672" w:rsidRPr="00491672" w14:paraId="3A97A076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88A29B2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6E8655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24173E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9C4705" w14:textId="31DE9433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5D45B6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48281D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37C7F0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FE0F23" w14:textId="42E83DDF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2</w:t>
            </w:r>
          </w:p>
        </w:tc>
      </w:tr>
      <w:tr w:rsidR="00491672" w:rsidRPr="00491672" w14:paraId="465D9B7F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5F39453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8E1C9A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EC21B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D6B7F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5D091A" w14:textId="629A6994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7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331105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20E035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46209A" w14:textId="58D13D3D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4</w:t>
            </w:r>
          </w:p>
        </w:tc>
      </w:tr>
      <w:tr w:rsidR="00491672" w:rsidRPr="00491672" w14:paraId="74BFC18E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023320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42F6AF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FE5DA1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5AE352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CFA81D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714CE1" w14:textId="215B1C0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9F469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646D3E" w14:textId="259A0914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528127E9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B716336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F80DE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3AE19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ED22F0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623D28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D11DFE" w14:textId="27F0E48F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7879C8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E4C5B3" w14:textId="5BF95910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9</w:t>
            </w:r>
          </w:p>
        </w:tc>
      </w:tr>
      <w:tr w:rsidR="00491672" w:rsidRPr="00491672" w14:paraId="266E52C8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FE5053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05D43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AB158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65A3D3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4AAFF1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4C85AB" w14:textId="1715637F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B0D82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60FA47" w14:textId="2A96AFEB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</w:tr>
      <w:tr w:rsidR="00491672" w:rsidRPr="00491672" w14:paraId="092A031B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16A861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A70C7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96825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13B552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2009F2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2A45D5" w14:textId="71E7875C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C5C9B5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D7E99D" w14:textId="5A40CF14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1</w:t>
            </w:r>
          </w:p>
        </w:tc>
      </w:tr>
      <w:tr w:rsidR="00491672" w:rsidRPr="00491672" w14:paraId="74FE8554" w14:textId="77777777" w:rsidTr="0057085B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BC5D8D5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1C3BCB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2EC179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C119EC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D0C39D8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13D567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EECAA1" w14:textId="0355197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E03FDB" w14:textId="72BDE27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</w:tr>
      <w:tr w:rsidR="00491672" w:rsidRPr="00491672" w14:paraId="729D1448" w14:textId="77777777" w:rsidTr="0057085B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4DE060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A59C44" w14:textId="79A59D9C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68AAEE" w14:textId="619C6B39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723836" w14:textId="48CA45CB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E361F6" w14:textId="12E45FA8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31D50A" w14:textId="5E365A84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C69CB9" w14:textId="663B536A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7758F8" w14:textId="0CFC0511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</w:tr>
      <w:tr w:rsidR="00491672" w:rsidRPr="00491672" w14:paraId="28FA83CF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200778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CB3D11" w14:textId="3B5B24CF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F2910A" w14:textId="329FE58D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B2FAA3" w14:textId="3B362F95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45F611" w14:textId="28CC4D68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FD9C28" w14:textId="40C2664C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5C63EE" w14:textId="7CDB5170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725A2E" w14:textId="04D0421B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6</w:t>
            </w:r>
          </w:p>
        </w:tc>
      </w:tr>
      <w:tr w:rsidR="00A30DD5" w:rsidRPr="00491672" w14:paraId="07B247B5" w14:textId="77777777" w:rsidTr="0057085B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9F61A9" w14:textId="77777777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72527B" w14:textId="4484C89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D31A76" w14:textId="350F5CCF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AB22A5" w14:textId="29684DE3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5CDE7F" w14:textId="2180CB64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D07DB7" w14:textId="6507919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738536" w14:textId="6E686A80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CA3725" w14:textId="36CA8FE2" w:rsidR="00B82ED3" w:rsidRPr="00491672" w:rsidRDefault="00B82ED3" w:rsidP="00B82ED3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</w:tr>
    </w:tbl>
    <w:p w14:paraId="33D8D55E" w14:textId="7A9B1CB1" w:rsidR="00B43FD1" w:rsidRPr="00491672" w:rsidRDefault="00B43FD1" w:rsidP="00AC0143">
      <w:pPr>
        <w:rPr>
          <w:rFonts w:ascii="Times New Roman" w:hAnsi="Times New Roman" w:cs="Times New Roman"/>
          <w:b/>
        </w:rPr>
      </w:pPr>
    </w:p>
    <w:p w14:paraId="1417E058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53339421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66EA9C4F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07404D4A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15F9CA27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1297A6B0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2C10C494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605AF441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289AC82C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32628EA3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42C3061F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6B380014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54D7C653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5B4C205D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318AE03F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</w:p>
    <w:p w14:paraId="764924A6" w14:textId="5399A029" w:rsidR="002C7B67" w:rsidRPr="00491672" w:rsidRDefault="002C7B67" w:rsidP="002C7B67">
      <w:pPr>
        <w:rPr>
          <w:rFonts w:ascii="Times New Roman" w:hAnsi="Times New Roman" w:cs="Times New Roman"/>
          <w:b/>
          <w:u w:val="single"/>
        </w:rPr>
      </w:pPr>
      <w:r w:rsidRPr="00491672">
        <w:rPr>
          <w:rFonts w:ascii="Times New Roman" w:hAnsi="Times New Roman" w:cs="Times New Roman"/>
          <w:b/>
          <w:u w:val="single"/>
        </w:rPr>
        <w:lastRenderedPageBreak/>
        <w:t xml:space="preserve">Wave 2 Scores </w:t>
      </w:r>
    </w:p>
    <w:p w14:paraId="7E345A4E" w14:textId="12827338" w:rsidR="002C7B67" w:rsidRPr="00491672" w:rsidRDefault="002C7B67" w:rsidP="002C7B6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51A05ECA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79567A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F74EC6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95F491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D45B95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A352D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66D538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E7EF7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29975B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3A8DA3CE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61585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866C68" w14:textId="1D2FF2C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F975C0" w14:textId="544048A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27016C" w14:textId="1B2567A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6E53D4" w14:textId="416AEFD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92C811" w14:textId="68B3793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120073" w14:textId="075AA3B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A83888" w14:textId="4B5E68B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1361278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6D1ECF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7D162D" w14:textId="4F58904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C890A4" w14:textId="649A2F4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61CAAF" w14:textId="2E5F82B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A94CA8" w14:textId="0986DB9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EE7B88" w14:textId="29A3CFC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05FA94" w14:textId="3B07689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6AE85E" w14:textId="430D8FC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1</w:t>
            </w:r>
          </w:p>
        </w:tc>
      </w:tr>
      <w:tr w:rsidR="00491672" w:rsidRPr="00491672" w14:paraId="47902AB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135530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BF4B93" w14:textId="256D0E6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C30EEF" w14:textId="6C3512F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20BA13" w14:textId="5FD5D1B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8F16CF" w14:textId="5E37DCE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6AEDF8" w14:textId="0387FCF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383D13" w14:textId="3790859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8BF704" w14:textId="22B7142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2</w:t>
            </w:r>
          </w:p>
        </w:tc>
      </w:tr>
      <w:tr w:rsidR="00491672" w:rsidRPr="00491672" w14:paraId="0BF1D0D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0C2CB2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F76A02" w14:textId="7A7C461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AAB155" w14:textId="011B7B6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3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861F0AE" w14:textId="029BBCB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5B2524" w14:textId="27C04C6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ACBF6D" w14:textId="15FF645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38A16C" w14:textId="16BAC35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958A92" w14:textId="64B87AB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0</w:t>
            </w:r>
          </w:p>
        </w:tc>
      </w:tr>
      <w:tr w:rsidR="00491672" w:rsidRPr="00491672" w14:paraId="508F0DD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6E4AA3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D637E24" w14:textId="2B7522D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EAE35A" w14:textId="1102975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20B6FC" w14:textId="7B80A33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18995E" w14:textId="507A364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C09159" w14:textId="557A50C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94FA3E" w14:textId="7E1DBA2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51008E" w14:textId="122A5C2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3731E6D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B13E60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6C4EFE" w14:textId="5F52E26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1F45D0" w14:textId="09C5604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C5E061" w14:textId="740BD7E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3DBC56" w14:textId="05670E7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6EF394" w14:textId="5DA2B8C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83416B" w14:textId="4697AA6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7178BE" w14:textId="4371BBF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3</w:t>
            </w:r>
          </w:p>
        </w:tc>
      </w:tr>
      <w:tr w:rsidR="00491672" w:rsidRPr="00491672" w14:paraId="26D318E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070B8F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73C74C" w14:textId="2BB777E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B18EF8" w14:textId="71E8AD8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C68A32" w14:textId="40BAFE2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B092A8" w14:textId="3FEDDD0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8F6FF7D" w14:textId="1586E7A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B42AB0" w14:textId="19BD068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D67855" w14:textId="2C506DF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6</w:t>
            </w:r>
          </w:p>
        </w:tc>
      </w:tr>
      <w:tr w:rsidR="00491672" w:rsidRPr="00491672" w14:paraId="4807F62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B6FA02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5FB529" w14:textId="32DC040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B5BA3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B4AA8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FF479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69AB4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DC39E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A52EF9" w14:textId="2DE123E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347E44F7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47BEF8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A08C9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3F785F" w14:textId="46BD84E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9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F9885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F125F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492D0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51FC6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4DBDFD" w14:textId="67D700F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3</w:t>
            </w:r>
          </w:p>
        </w:tc>
      </w:tr>
      <w:tr w:rsidR="00491672" w:rsidRPr="00491672" w14:paraId="7F2D7D07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B28781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940BA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C90FFD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B35E41" w14:textId="57CEBC7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33AF5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DB752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292D8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C3A8BF" w14:textId="600F255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5</w:t>
            </w:r>
          </w:p>
        </w:tc>
      </w:tr>
      <w:tr w:rsidR="00491672" w:rsidRPr="00491672" w14:paraId="6D197D3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F2266F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D5ABB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28461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16DC2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092D58" w14:textId="1942CD0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1D6D0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EB5F4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B33588" w14:textId="09FAF25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6</w:t>
            </w:r>
          </w:p>
        </w:tc>
      </w:tr>
      <w:tr w:rsidR="00491672" w:rsidRPr="00491672" w14:paraId="3F83769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5E5ACE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25FDF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8DD35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F170D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81F55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ACF3C7" w14:textId="7B4A147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10DA7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9A7B93" w14:textId="00814BE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1687687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16A586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CF1CF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96577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A64B1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9CA46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5BC97A" w14:textId="1F16E89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0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4D20C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EFCC8E" w14:textId="480629C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8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01821853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3BE461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948D9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07D50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8385B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ACBAB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847332" w14:textId="1A75AE5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44282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C4EB42" w14:textId="669FF9A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97</w:t>
            </w:r>
          </w:p>
        </w:tc>
      </w:tr>
      <w:tr w:rsidR="00491672" w:rsidRPr="00491672" w14:paraId="2C89EA4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6EBD75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B1A88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9B532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D0FE2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B28D2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DE2ED1" w14:textId="2239A2A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B6E85B" w14:textId="1822E8B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FCE27F" w14:textId="234A27F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9</w:t>
            </w:r>
          </w:p>
        </w:tc>
      </w:tr>
      <w:tr w:rsidR="00491672" w:rsidRPr="00491672" w14:paraId="33FEB77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1EE160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CF57F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6E87A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5610B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CC258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C89F3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909522" w14:textId="1308C7F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B6343C" w14:textId="6E190DD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5</w:t>
            </w:r>
          </w:p>
        </w:tc>
      </w:tr>
      <w:tr w:rsidR="00491672" w:rsidRPr="00491672" w14:paraId="14B5D804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D0352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930CFA" w14:textId="46221ED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65B26D" w14:textId="425E16D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7AF71C" w14:textId="1308F0D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66BC39" w14:textId="5CD0EF2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4FA263" w14:textId="31620C1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1574FA" w14:textId="63EF005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355976" w14:textId="5820480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</w:tr>
      <w:tr w:rsidR="00262C6B" w:rsidRPr="00491672" w14:paraId="3CD559ED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2CC44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71D14D" w14:textId="197C798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7728BA" w14:textId="797AE3C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62326C" w14:textId="38D4066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3544AF" w14:textId="227C61E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98B32E" w14:textId="3B3D989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1EE219" w14:textId="4E994C8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4B29F" w14:textId="7A24776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</w:tr>
    </w:tbl>
    <w:p w14:paraId="5FE79C9B" w14:textId="77777777" w:rsidR="002C7B67" w:rsidRPr="00491672" w:rsidRDefault="002C7B67" w:rsidP="002C7B67">
      <w:pPr>
        <w:rPr>
          <w:rFonts w:ascii="Times New Roman" w:hAnsi="Times New Roman" w:cs="Times New Roman"/>
          <w:b/>
        </w:rPr>
      </w:pPr>
    </w:p>
    <w:p w14:paraId="536FD966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04F3F7E6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positive COVID-19 test resul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0405577F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9DDDE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4140AD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5AFB13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5ED3A8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EAA002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094D9C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32E31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FE371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606C7FC6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FA56C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DF5673" w14:textId="181EB0B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044AEC" w14:textId="31B4F6C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BB3512" w14:textId="1F14DEA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9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EFDEC3" w14:textId="15EA1F7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41B5FC" w14:textId="1A21FFD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EF4189" w14:textId="2E3818E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B21F6E" w14:textId="1C5D41A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3</w:t>
            </w:r>
          </w:p>
        </w:tc>
      </w:tr>
      <w:tr w:rsidR="00491672" w:rsidRPr="00491672" w14:paraId="44AEA1B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D6EAD5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FCB759" w14:textId="224F459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12BBE1" w14:textId="3500197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BE8BD2" w14:textId="080BE29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06AC0A" w14:textId="117AC49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02D0AC" w14:textId="300E09A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9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0C5CE9" w14:textId="5847D99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550506" w14:textId="16A1530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8</w:t>
            </w:r>
          </w:p>
        </w:tc>
      </w:tr>
      <w:tr w:rsidR="00491672" w:rsidRPr="00491672" w14:paraId="7E4A7D0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A7F41A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06586A" w14:textId="2F647B0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7AD5EA" w14:textId="030617A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2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6D5224" w14:textId="208F28C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F50AA5" w14:textId="4F40CB7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5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A60E12" w14:textId="6B9360C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768FE0" w14:textId="184261F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2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7A34DB" w14:textId="523328E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18</w:t>
            </w:r>
          </w:p>
        </w:tc>
      </w:tr>
      <w:tr w:rsidR="00491672" w:rsidRPr="00491672" w14:paraId="227A642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AABCD6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F41AD2" w14:textId="32E62C0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B5D6C9" w14:textId="54A6F70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FDB776" w14:textId="2A28A3D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73E690" w14:textId="70B1B82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3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60DABD" w14:textId="55934B9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B43B06" w14:textId="3DA5145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491369" w14:textId="05E7326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10</w:t>
            </w:r>
          </w:p>
        </w:tc>
      </w:tr>
      <w:tr w:rsidR="00491672" w:rsidRPr="00491672" w14:paraId="7DD1824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C60BC1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1C9BF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98B14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D569A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43E1E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3D188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E3D2A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1647E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3B13891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980708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6AD46B" w14:textId="08CA3A02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640F19" w14:textId="51201AAB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A4003B" w14:textId="57ABF7F3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A9C296" w14:textId="7B53F958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9A9E3B" w14:textId="5F919D87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B4F795" w14:textId="705527EB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8AC0CE" w14:textId="0DE96772" w:rsidR="002C7B67" w:rsidRPr="00491672" w:rsidRDefault="00F81D95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61932E9C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77EDA32" w14:textId="77777777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859BC3" w14:textId="3DA0CCBE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B55B63" w14:textId="679DD873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7FACC0" w14:textId="799940EB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12F5AD" w14:textId="000283FC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9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67C2F8" w14:textId="14E4E089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AF7038" w14:textId="67A23EAD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71032A" w14:textId="238A3970" w:rsidR="00F81D95" w:rsidRPr="00491672" w:rsidRDefault="00F81D95" w:rsidP="00F81D9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6</w:t>
            </w:r>
          </w:p>
        </w:tc>
      </w:tr>
      <w:tr w:rsidR="00491672" w:rsidRPr="00491672" w14:paraId="40F8BF4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66FF40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F1BD2E" w14:textId="706CDDF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F38B9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3EFFB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E3E8F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6E1AE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0A3C4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B81489" w14:textId="76A5D6F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19</w:t>
            </w:r>
          </w:p>
        </w:tc>
      </w:tr>
      <w:tr w:rsidR="00491672" w:rsidRPr="00491672" w14:paraId="240EC8E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1D016F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0EA0D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3DCD33" w14:textId="38DBB48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F5D6A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377B5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83697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7197D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DA7031" w14:textId="21A40D5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629</w:t>
            </w:r>
          </w:p>
        </w:tc>
      </w:tr>
      <w:tr w:rsidR="00491672" w:rsidRPr="00491672" w14:paraId="57124CD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63E8CE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B14AB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8C60E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6DE1D1" w14:textId="58CE773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7D0AB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109E4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95633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0CD349" w14:textId="13C9009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5</w:t>
            </w:r>
          </w:p>
        </w:tc>
      </w:tr>
      <w:tr w:rsidR="00491672" w:rsidRPr="00491672" w14:paraId="47B6239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41BC71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B1095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C0BFC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8AE9D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3A0386" w14:textId="232F72F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A5EF7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E1770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9F7771" w14:textId="720358A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0F0243B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17FFCF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17A66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56C89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5AB55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EB3B3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4CB0A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2215E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AEA52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1BA72B6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4EBF9E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DEDE8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0B78B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2313F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C1E4D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75CEFA" w14:textId="63B5757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91F46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5929D8" w14:textId="36CE6A2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42</w:t>
            </w:r>
          </w:p>
        </w:tc>
      </w:tr>
      <w:tr w:rsidR="00491672" w:rsidRPr="00491672" w14:paraId="20B41BBC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738992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57863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C4D64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5E3E8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90E8B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3C1550" w14:textId="2577EA2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0A625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6ACFD6" w14:textId="7C66CAD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32C0615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898D0B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8BD90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1154C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EF415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A9C28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978EEE" w14:textId="2A82FD1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152FF8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229BD1" w14:textId="312473D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405DC11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9640EB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E956BD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568CB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60329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82F32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B7D10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DABE8D" w14:textId="2E2A122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CD0C4C" w14:textId="01150EF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4</w:t>
            </w:r>
          </w:p>
        </w:tc>
      </w:tr>
      <w:tr w:rsidR="00491672" w:rsidRPr="00491672" w14:paraId="11511153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C53E0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E9BF55" w14:textId="22298B5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5DCE1C" w14:textId="245B5C8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B8E4C9" w14:textId="1DE8BC4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2DB9FA" w14:textId="6F33934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44862F" w14:textId="1F32DC9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4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DC9529" w14:textId="6CA693A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5328CE" w14:textId="736C03B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45</w:t>
            </w:r>
          </w:p>
        </w:tc>
      </w:tr>
      <w:tr w:rsidR="00262C6B" w:rsidRPr="00491672" w14:paraId="2082CABC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12504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9DB12C" w14:textId="42E1650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A2D60C" w14:textId="360BA69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FA8E3B" w14:textId="2643257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2F61A6" w14:textId="4405BED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1EC94" w14:textId="74D24AA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9DCA59" w14:textId="54F564C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689758" w14:textId="6A01E04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</w:tr>
    </w:tbl>
    <w:p w14:paraId="54A857E0" w14:textId="77777777" w:rsidR="002C7B67" w:rsidRPr="00491672" w:rsidRDefault="002C7B67" w:rsidP="002C7B67">
      <w:pPr>
        <w:rPr>
          <w:rFonts w:ascii="Times New Roman" w:hAnsi="Times New Roman" w:cs="Times New Roman"/>
          <w:b/>
        </w:rPr>
      </w:pPr>
    </w:p>
    <w:p w14:paraId="59401473" w14:textId="77777777" w:rsidR="002C7B67" w:rsidRPr="00491672" w:rsidRDefault="002C7B67" w:rsidP="002C7B6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0A5D6516" w14:textId="5CD8CEBF" w:rsidR="002C7B67" w:rsidRPr="00491672" w:rsidRDefault="002C7B67" w:rsidP="002C7B6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COVID-19 symptoms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5ADC6BD7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BA049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40D933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D95AB6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79C225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19F0F6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3E0063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A18278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1731BF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58BCEB73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21EFE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FD0766" w14:textId="48431A7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119A6A" w14:textId="395C962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5D9D7D" w14:textId="637458D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6F9B1A" w14:textId="51FF313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9E145A" w14:textId="5751C9A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7FADB7" w14:textId="2184CD6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382A55" w14:textId="50536AF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</w:tr>
      <w:tr w:rsidR="00491672" w:rsidRPr="00491672" w14:paraId="78D133F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2A17C4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28D5E0" w14:textId="32665F8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A1F3C8" w14:textId="03FCF93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11E75E" w14:textId="5A3F743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E5E553" w14:textId="70B3AB0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9BA732" w14:textId="4B73625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6A27B9" w14:textId="383CC8B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828FBE" w14:textId="5687D27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0</w:t>
            </w:r>
          </w:p>
        </w:tc>
      </w:tr>
      <w:tr w:rsidR="00491672" w:rsidRPr="00491672" w14:paraId="4829DAC7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CC2FFD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DEB49A" w14:textId="582D4DE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C34054" w14:textId="05517DB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879BD4" w14:textId="6369A65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71C82A" w14:textId="608B844E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18DD49" w14:textId="64EACE5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EDEDE5" w14:textId="713908B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CC42C2" w14:textId="7FA50D1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</w:tr>
      <w:tr w:rsidR="00491672" w:rsidRPr="00491672" w14:paraId="48CDC15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8BAD70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D77C50" w14:textId="248E9D6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C8C3F5" w14:textId="63C040F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125F00" w14:textId="08795A8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D38167" w14:textId="23F58D9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1836BD" w14:textId="5EE6AD58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F8E745" w14:textId="38D8C25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CD3096" w14:textId="0C352AA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1</w:t>
            </w:r>
          </w:p>
        </w:tc>
      </w:tr>
      <w:tr w:rsidR="00491672" w:rsidRPr="00491672" w14:paraId="6FD7174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87EC7BA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C0E8F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B6F126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4E245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D4AF71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5B3E8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7A3E3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B0E1E6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6FF42F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9A61B2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6B63FA" w14:textId="50B0097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E7675C" w14:textId="7BDCD70E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74D95C" w14:textId="62B17DE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C38D50" w14:textId="3947320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112FAD" w14:textId="79A0583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5EABD4" w14:textId="1C58EED0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F2D5C1" w14:textId="7AA97AE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2</w:t>
            </w:r>
          </w:p>
        </w:tc>
      </w:tr>
      <w:tr w:rsidR="00491672" w:rsidRPr="00491672" w14:paraId="626DF39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9B93FF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D6F990" w14:textId="72D769A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30CA33" w14:textId="187A294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C9EBE7" w14:textId="53FF02D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6BF3E8" w14:textId="4E1C8BA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78CFD8" w14:textId="36CE25F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CA4CAA" w14:textId="66462AD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EBDC44" w14:textId="14CE860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0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04EF1803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F27E93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2A9D47" w14:textId="77F2EC0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E06C6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ABB3C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1D165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EEC5C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26F3C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6417B9" w14:textId="2B4BCBA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2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61540EC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378CBA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2AD2F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EB1D47" w14:textId="7D81870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CEE956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DA591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98B7D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D0E5C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0BF21D" w14:textId="01A7D4F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8</w:t>
            </w:r>
          </w:p>
        </w:tc>
      </w:tr>
      <w:tr w:rsidR="00491672" w:rsidRPr="00491672" w14:paraId="6F101FA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0C917F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A8D60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2814C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B1D35B" w14:textId="6E0E03C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064BB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92671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89DA7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8FADED" w14:textId="2E97B30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</w:tr>
      <w:tr w:rsidR="00491672" w:rsidRPr="00491672" w14:paraId="334B36C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89A6F1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A43B6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873F1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8C7EC6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E8197D" w14:textId="2D52E73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26CD03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93EEF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444657" w14:textId="4D03A50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8</w:t>
            </w:r>
          </w:p>
        </w:tc>
      </w:tr>
      <w:tr w:rsidR="00491672" w:rsidRPr="00491672" w14:paraId="0B6EFFD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781022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3B73C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D696D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65198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9254E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AD0B0A3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151AF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B7F641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CF78FA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C5AC2F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F7278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B306D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19EF1A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F66FA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255802" w14:textId="0F0858D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AE15C3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85B182" w14:textId="5A399B2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1927E96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04E17A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EE981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4E9C0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C580C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EB2FD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96E5C9" w14:textId="6F12746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F9F69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76870D" w14:textId="21EB481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</w:tr>
      <w:tr w:rsidR="00491672" w:rsidRPr="00491672" w14:paraId="0C77F4C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B31A24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2B6EC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45EB8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6AC54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1F506B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5CFCF9" w14:textId="4403BFC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61D01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7826DF" w14:textId="77E0E19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1</w:t>
            </w:r>
          </w:p>
        </w:tc>
      </w:tr>
      <w:tr w:rsidR="00491672" w:rsidRPr="00491672" w14:paraId="7211AD6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0F75AB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606DE1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64488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400DB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5AB37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A4C16A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9CD4C8" w14:textId="700E6E0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9BA4E4" w14:textId="3970CCE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8</w:t>
            </w:r>
          </w:p>
        </w:tc>
      </w:tr>
      <w:tr w:rsidR="00491672" w:rsidRPr="00491672" w14:paraId="0CEB447E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36E5F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13DEC" w14:textId="088F225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5176FA" w14:textId="17B15CF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4E328E" w14:textId="312D534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F65457" w14:textId="7FF62A4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0E76E1" w14:textId="7873936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F37785" w14:textId="2E9A4E7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3D04BB" w14:textId="6551EA58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2E377BC7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AF3EF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01FA4" w14:textId="71F7E89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9AA51B" w14:textId="6E51D5A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BCBE11" w14:textId="3C92CAF0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D49A66" w14:textId="5D2A1C9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33F739" w14:textId="0C5BFE0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A01A13" w14:textId="2CF9086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1538F9" w14:textId="629E42E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</w:p>
        </w:tc>
      </w:tr>
      <w:tr w:rsidR="00AE63A7" w:rsidRPr="00491672" w14:paraId="4673E6A1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945A8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61FA0F" w14:textId="0428D50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C2E571" w14:textId="6CD469CE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E911A3" w14:textId="16C5D80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56A881" w14:textId="74886C7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8B344E" w14:textId="6FBA3F1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626D34" w14:textId="2ACF139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0427B3" w14:textId="79F6F2A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</w:tr>
    </w:tbl>
    <w:p w14:paraId="676377D7" w14:textId="77777777" w:rsidR="002C7B67" w:rsidRPr="00491672" w:rsidRDefault="002C7B67" w:rsidP="002C7B67">
      <w:pPr>
        <w:rPr>
          <w:rFonts w:ascii="Times New Roman" w:hAnsi="Times New Roman" w:cs="Times New Roman"/>
          <w:b/>
        </w:rPr>
      </w:pPr>
    </w:p>
    <w:p w14:paraId="6DF96CA3" w14:textId="77777777" w:rsidR="002C7B67" w:rsidRPr="00491672" w:rsidRDefault="002C7B67" w:rsidP="002C7B67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14C99AE2" w14:textId="3ED06C55" w:rsidR="002C7B67" w:rsidRPr="00491672" w:rsidRDefault="002C7B67" w:rsidP="002C7B6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COVID-19 symptom severity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7038CA65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798B6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BA31F7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1BC53E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6AC6BF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76474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B59287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C31D75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4DF83B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46CCD3E9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B9722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5D7745" w14:textId="0ED8BC8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B56CE1" w14:textId="4A0C3ED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1ED346" w14:textId="267CA63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9BEE9C" w14:textId="20717C4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1DA9C4" w14:textId="42BCFDE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06AEE7" w14:textId="67B415F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70A092" w14:textId="013DDA8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</w:p>
        </w:tc>
      </w:tr>
      <w:tr w:rsidR="00491672" w:rsidRPr="00491672" w14:paraId="04AC845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AEA677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8F0CB4" w14:textId="2B3117C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E72724" w14:textId="43389B0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D54A12" w14:textId="66D1120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878501" w14:textId="0B2BC4A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0669DA" w14:textId="558FE79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17BF04" w14:textId="7035218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07C8BB" w14:textId="6E1490B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</w:tr>
      <w:tr w:rsidR="00491672" w:rsidRPr="00491672" w14:paraId="23C3F36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95D4E8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9B4E5D" w14:textId="23DB17C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1A2924" w14:textId="43EB4E1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A91E60" w14:textId="47EF745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FF099C" w14:textId="4260CAF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20A37B" w14:textId="4E81EA5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2C5843" w14:textId="0F2B455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42CD1F" w14:textId="7331FC2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</w:tr>
      <w:tr w:rsidR="00491672" w:rsidRPr="00491672" w14:paraId="33A4976C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F5CB74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EF7C2E" w14:textId="1CE6647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7BA756" w14:textId="5F7E9C1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CF51AE" w14:textId="1E6FB31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7D45F8" w14:textId="361F43B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F2190E" w14:textId="2EE30C7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B7FF63" w14:textId="7AA8446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CD2F84" w14:textId="4E33505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4255B94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C51DF9D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FC7644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520A56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6353FE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9A0D70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027D8B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972100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D9DF3A" w14:textId="77777777" w:rsidR="002C7B67" w:rsidRPr="00491672" w:rsidRDefault="002C7B6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5052FD8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DB24A9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E43C40" w14:textId="5D709FA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E8427C" w14:textId="3E8A5A8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4B63CA" w14:textId="30C53E0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4026EE" w14:textId="26AB6E6B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225D89" w14:textId="3BE7DC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6B523F" w14:textId="5ADDF34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3F0FEF" w14:textId="7A43A0A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3</w:t>
            </w:r>
          </w:p>
        </w:tc>
      </w:tr>
      <w:tr w:rsidR="00491672" w:rsidRPr="00491672" w14:paraId="512F5BA3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AD4ABE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D3E641" w14:textId="76E4EBF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3538EF" w14:textId="780358F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D60344" w14:textId="677F51DC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480465" w14:textId="7E49EEF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DD757A" w14:textId="1256A43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F09A8A" w14:textId="4724A4F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659C71" w14:textId="2CAF489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7</w:t>
            </w:r>
          </w:p>
        </w:tc>
      </w:tr>
      <w:tr w:rsidR="00491672" w:rsidRPr="00491672" w14:paraId="40259BC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0DB6C1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CE42BD" w14:textId="6EDBCDD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E30FB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DEF57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7C889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91BE7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447D0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7D25F3" w14:textId="5D56C33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4</w:t>
            </w:r>
          </w:p>
        </w:tc>
      </w:tr>
      <w:tr w:rsidR="00491672" w:rsidRPr="00491672" w14:paraId="58C1E82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DD67D4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91186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6150B9" w14:textId="6E88588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62C35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ECBD4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26B44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DDB21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064CED" w14:textId="78BD110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8</w:t>
            </w:r>
          </w:p>
        </w:tc>
      </w:tr>
      <w:tr w:rsidR="00491672" w:rsidRPr="00491672" w14:paraId="488BD97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1F38C8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634D5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9B002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62F565" w14:textId="077DCDB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6D1A3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940AB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6B308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3140B3" w14:textId="4CF7F76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5</w:t>
            </w:r>
          </w:p>
        </w:tc>
      </w:tr>
      <w:tr w:rsidR="00491672" w:rsidRPr="00491672" w14:paraId="29BEEDF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82253D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F64B8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BB276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E41D5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4795C2" w14:textId="21C0DDD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4921E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A72A8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178E68" w14:textId="6D4E99E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2</w:t>
            </w:r>
          </w:p>
        </w:tc>
      </w:tr>
      <w:tr w:rsidR="00491672" w:rsidRPr="00491672" w14:paraId="147F151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CBB1F4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ACA443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268FA1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6105E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2C56C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0993F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7E40B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86CD4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EA24AD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A58A84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3BDFD0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0627B9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2EB30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97170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5BD25E" w14:textId="2D08A8E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3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A2440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189F40" w14:textId="15076455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33</w:t>
            </w:r>
          </w:p>
        </w:tc>
      </w:tr>
      <w:tr w:rsidR="00491672" w:rsidRPr="00491672" w14:paraId="52C5A65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31F00B6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6B2CB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9E75B2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15D6A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D885D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93FD73" w14:textId="15BBF62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6EE4F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53B14E" w14:textId="247F0CB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</w:tr>
      <w:tr w:rsidR="00491672" w:rsidRPr="00491672" w14:paraId="625D57A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38A7F5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44077E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E05347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E790D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ACCEA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8136EF" w14:textId="014FB91A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254D3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10CB8B" w14:textId="504DEFE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39</w:t>
            </w:r>
          </w:p>
        </w:tc>
      </w:tr>
      <w:tr w:rsidR="00491672" w:rsidRPr="00491672" w14:paraId="7E4AAC5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1F9934A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9458F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2703AF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C50A44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27CDA8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09A915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A858A0" w14:textId="776F41A9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5CF5B2" w14:textId="0DF8AF1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4</w:t>
            </w:r>
          </w:p>
        </w:tc>
      </w:tr>
      <w:tr w:rsidR="00491672" w:rsidRPr="00491672" w14:paraId="131BA34A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C371FC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F89050" w14:textId="7BD69FB1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C516A5" w14:textId="25BBB1D2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0279A8" w14:textId="4B85B32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01E0F9" w14:textId="3F4E597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207A1D" w14:textId="1FDC9AB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F97338" w14:textId="5FBD0C9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C5E62A" w14:textId="4854DC3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76283538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54130B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6B5994" w14:textId="58F0B0B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58284D" w14:textId="53774CD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F1241" w14:textId="6833858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3C10F8" w14:textId="7112005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63CD44" w14:textId="4C3F579D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67501" w14:textId="68D4E3F3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839641" w14:textId="25674D14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</w:p>
        </w:tc>
      </w:tr>
      <w:tr w:rsidR="00262C6B" w:rsidRPr="00491672" w14:paraId="5683A9B5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8E9E0D" w14:textId="7777777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524A8B" w14:textId="5CD8202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0266AC" w14:textId="37BB9766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9CCD1" w14:textId="0C2C60E0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A36357" w14:textId="49F9BA4F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26CC5D" w14:textId="55A4650E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7AB167" w14:textId="211A16A8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476EF" w14:textId="446B29E7" w:rsidR="002C7B67" w:rsidRPr="00491672" w:rsidRDefault="002C7B67" w:rsidP="002C7B6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6</w:t>
            </w:r>
          </w:p>
        </w:tc>
      </w:tr>
    </w:tbl>
    <w:p w14:paraId="14125A66" w14:textId="77777777" w:rsidR="002C7B67" w:rsidRPr="00491672" w:rsidRDefault="002C7B67" w:rsidP="002C7B67">
      <w:pPr>
        <w:rPr>
          <w:rFonts w:ascii="Times New Roman" w:hAnsi="Times New Roman" w:cs="Times New Roman"/>
          <w:b/>
        </w:rPr>
      </w:pPr>
    </w:p>
    <w:p w14:paraId="2BA89A4E" w14:textId="6C2EB04D" w:rsidR="00262C6B" w:rsidRPr="00491672" w:rsidRDefault="00262C6B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4AF03D45" w14:textId="08F8C4A3" w:rsidR="00262C6B" w:rsidRPr="00491672" w:rsidRDefault="00262C6B" w:rsidP="00262C6B">
      <w:pPr>
        <w:rPr>
          <w:rFonts w:ascii="Times New Roman" w:hAnsi="Times New Roman" w:cs="Times New Roman"/>
          <w:b/>
          <w:u w:val="single"/>
        </w:rPr>
      </w:pPr>
      <w:r w:rsidRPr="00491672">
        <w:rPr>
          <w:rFonts w:ascii="Times New Roman" w:hAnsi="Times New Roman" w:cs="Times New Roman"/>
          <w:b/>
          <w:u w:val="single"/>
        </w:rPr>
        <w:lastRenderedPageBreak/>
        <w:t xml:space="preserve">Aggregated Wave 1 and 2 </w:t>
      </w:r>
      <w:r w:rsidR="00AE63A7" w:rsidRPr="00491672">
        <w:rPr>
          <w:rFonts w:ascii="Times New Roman" w:hAnsi="Times New Roman" w:cs="Times New Roman"/>
          <w:b/>
          <w:u w:val="single"/>
        </w:rPr>
        <w:t>scores</w:t>
      </w:r>
      <w:r w:rsidRPr="00491672">
        <w:rPr>
          <w:rFonts w:ascii="Times New Roman" w:hAnsi="Times New Roman" w:cs="Times New Roman"/>
          <w:b/>
          <w:u w:val="single"/>
        </w:rPr>
        <w:t xml:space="preserve"> </w:t>
      </w:r>
    </w:p>
    <w:p w14:paraId="7D6B6AE9" w14:textId="77777777" w:rsidR="00262C6B" w:rsidRPr="00491672" w:rsidRDefault="00262C6B" w:rsidP="00262C6B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39719834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F16D99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065148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93B09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0A6FC1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6E34C1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EA8A7B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F7DA1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136760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51215E67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E8E3E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7CB730" w14:textId="21D898D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CA033" w14:textId="69E81E8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EAB6B7" w14:textId="28987AF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7083C9" w14:textId="3C5B84D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7CB926" w14:textId="0DD482D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D7957D" w14:textId="3F41F46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8E961B" w14:textId="7563770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9</w:t>
            </w:r>
          </w:p>
        </w:tc>
      </w:tr>
      <w:tr w:rsidR="00491672" w:rsidRPr="00491672" w14:paraId="4B1EA37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82F7208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3663DE" w14:textId="17225D3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A1EFA7" w14:textId="0B9C777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738F64" w14:textId="4180A57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50D23D" w14:textId="5B9E6C6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E9E18A6" w14:textId="347C9E6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244B68" w14:textId="1D89120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6DA9FA" w14:textId="7CDA2F1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9</w:t>
            </w:r>
          </w:p>
        </w:tc>
      </w:tr>
      <w:tr w:rsidR="00491672" w:rsidRPr="00491672" w14:paraId="3282C8F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171657D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4F7023" w14:textId="7098A3C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8DAEC7" w14:textId="148E85A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76EDBE" w14:textId="0DA7311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9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8B8FF9" w14:textId="788AE6E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1F509F" w14:textId="62CF12E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64C5B2" w14:textId="06179CE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0100A7" w14:textId="483140B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3</w:t>
            </w:r>
          </w:p>
        </w:tc>
      </w:tr>
      <w:tr w:rsidR="00491672" w:rsidRPr="00491672" w14:paraId="0AD056E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E65158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F6EB46" w14:textId="4C66440D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ACCE79" w14:textId="5DB69E8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79BCF7" w14:textId="3ABCCC4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5334BD" w14:textId="053B70C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1AE471" w14:textId="62A80EA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BA9C37" w14:textId="78A6883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07C9AB" w14:textId="15B07CE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94</w:t>
            </w:r>
          </w:p>
        </w:tc>
      </w:tr>
      <w:tr w:rsidR="00491672" w:rsidRPr="00491672" w14:paraId="3A3470A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5A19A3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A68E84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B64A1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4498D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A92795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605C0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B7CE77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78752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0F282D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8D1A13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2179F6" w14:textId="054F9EDD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50D62B" w14:textId="1CDB871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34F695" w14:textId="28A9E7F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E46621" w14:textId="28B7A5A8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2EDC14" w14:textId="4293D25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BDA7CF" w14:textId="4AFEC12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DB810C" w14:textId="5DE35BB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7</w:t>
            </w:r>
          </w:p>
        </w:tc>
      </w:tr>
      <w:tr w:rsidR="00491672" w:rsidRPr="00491672" w14:paraId="589182C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291ADD9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C7258A" w14:textId="7BC72D8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F7F273" w14:textId="3FB1FA7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1D2560" w14:textId="532A5E8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2FE0F7" w14:textId="0A1B9D4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D63EC5" w14:textId="6822C05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32D9A3" w14:textId="25F5D89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D44CC2" w14:textId="2393AA6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6</w:t>
            </w:r>
          </w:p>
        </w:tc>
      </w:tr>
      <w:tr w:rsidR="00491672" w:rsidRPr="00491672" w14:paraId="2070B86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152A6A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D0C590" w14:textId="4628D51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3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37FE2D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1EEE85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B14CF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E37C98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2FC8A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30BA88" w14:textId="65B3EA14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7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5654E84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F5F9F8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7738B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C85D77" w14:textId="12CA75E8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B6578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D499457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CC987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01ABF4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2E7541" w14:textId="0F2ED0B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1</w:t>
            </w:r>
          </w:p>
        </w:tc>
      </w:tr>
      <w:tr w:rsidR="00491672" w:rsidRPr="00491672" w14:paraId="4EF24AD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25F9EF9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626C4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DFE37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26FF36" w14:textId="011BAB44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199B6E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6C722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63F59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D0C3BE" w14:textId="36C22994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2</w:t>
            </w:r>
          </w:p>
        </w:tc>
      </w:tr>
      <w:tr w:rsidR="00491672" w:rsidRPr="00491672" w14:paraId="0C3E6EC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02D9C0E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C89449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ED8E2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72917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440170" w14:textId="15EE2B7C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F7F2C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2A05B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298776" w14:textId="3E57010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9</w:t>
            </w:r>
          </w:p>
        </w:tc>
      </w:tr>
      <w:tr w:rsidR="00491672" w:rsidRPr="00491672" w14:paraId="2F9E25D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22C382F" w14:textId="7053480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="Calibri" w:hAnsi="Calibri" w:cs="Calibri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743AE5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04122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39F78D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DAC6B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0578C7" w14:textId="2AD0614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5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F72329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80CD6ED" w14:textId="1731EAC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</w:tr>
      <w:tr w:rsidR="00491672" w:rsidRPr="00491672" w14:paraId="39620CB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545594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800097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A39958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3E7B7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C1279E9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DBD40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612E03" w14:textId="642FA24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2F0866" w14:textId="17AAA1B6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6</w:t>
            </w:r>
          </w:p>
        </w:tc>
      </w:tr>
      <w:tr w:rsidR="00491672" w:rsidRPr="00491672" w14:paraId="2BC5C697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8DC1C3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4F190D" w14:textId="1765950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80DEF2" w14:textId="6A6A61B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F592F9" w14:textId="4A1BD936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1448FA" w14:textId="336FC9B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07597" w14:textId="671FC17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EBE25E" w14:textId="58D4787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8190D" w14:textId="078A74EE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</w:tr>
      <w:tr w:rsidR="00491672" w:rsidRPr="00491672" w14:paraId="0B33FC9E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60518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2519CC" w14:textId="59961E1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5B969A" w14:textId="76EA117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AD7693" w14:textId="4DFC2EA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AABD12" w14:textId="53CAD75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2422F2" w14:textId="6BDD0AC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D7BBA" w14:textId="07FA3A62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6051EE" w14:textId="4A88773D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3</w:t>
            </w:r>
          </w:p>
        </w:tc>
      </w:tr>
    </w:tbl>
    <w:p w14:paraId="646EF544" w14:textId="2E651192" w:rsidR="00262C6B" w:rsidRPr="00491672" w:rsidRDefault="0026244F" w:rsidP="00262C6B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0FC41091" w14:textId="77777777" w:rsidR="00262C6B" w:rsidRPr="00491672" w:rsidRDefault="00262C6B" w:rsidP="00262C6B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6FBC3C80" w14:textId="77777777" w:rsidR="00262C6B" w:rsidRPr="00491672" w:rsidRDefault="00262C6B" w:rsidP="00262C6B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positive COVID-19 test resul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533FAD4D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69F2B0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900AE7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FF05E6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923B6C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FE632A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2F46A8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B6735E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74E345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02AE9331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E837A4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AB7229" w14:textId="3CE46E3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4751BB" w14:textId="7FB7AF8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174DAC" w14:textId="4040798C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0B980D" w14:textId="4FBAFFBE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D4F906" w14:textId="02D123B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622DE7" w14:textId="24E9438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3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87BEC6" w14:textId="7FA77176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4</w:t>
            </w:r>
          </w:p>
        </w:tc>
      </w:tr>
      <w:tr w:rsidR="00491672" w:rsidRPr="00491672" w14:paraId="5611CD7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E51696E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46AEBB" w14:textId="2BCBC80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A9F999" w14:textId="71E76ED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D94F3A" w14:textId="69ECDB0C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C14C99" w14:textId="0E21241E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A44C0B" w14:textId="6C92DDB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062042" w14:textId="5C7DE56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104AC8" w14:textId="2367EC0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7</w:t>
            </w:r>
          </w:p>
        </w:tc>
      </w:tr>
      <w:tr w:rsidR="00491672" w:rsidRPr="00491672" w14:paraId="448CD90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40372B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55C52F" w14:textId="6BD1C51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7A4D9A" w14:textId="702CD58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FFE941" w14:textId="50A8862C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A45A6D" w14:textId="1063C64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2DCC16" w14:textId="018017B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FB1C38" w14:textId="6C079086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765AF9" w14:textId="31E607F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5</w:t>
            </w:r>
          </w:p>
        </w:tc>
      </w:tr>
      <w:tr w:rsidR="00491672" w:rsidRPr="00491672" w14:paraId="42C8814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A6DA6F8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AB6D5C" w14:textId="7776291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8F202A" w14:textId="1420B3B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D1B882" w14:textId="79809D6C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A0377B" w14:textId="44D2A6D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3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7D4506" w14:textId="6C0979B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CDBAC3" w14:textId="29011B1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9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82C4E6" w14:textId="2DDFD1FA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0</w:t>
            </w:r>
          </w:p>
        </w:tc>
      </w:tr>
      <w:tr w:rsidR="00491672" w:rsidRPr="00491672" w14:paraId="691C60C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1142C7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DFB1A3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28836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4693D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A33FA8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CDD69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AF22E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DB822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1FA1EB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0BA0AC4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3BAB76" w14:textId="42E3FFD6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2DB8CB" w14:textId="3FDA7ED9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170A8E" w14:textId="3C4116F6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FCB603" w14:textId="281AA3D3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DF756B" w14:textId="210BA1EE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A86C06" w14:textId="564FFDDA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45206F" w14:textId="55CA7E98" w:rsidR="0026244F" w:rsidRPr="00491672" w:rsidRDefault="00F5398A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47891D0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3790489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AFBC21" w14:textId="05DF9289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D13F51" w14:textId="7FE7C06A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76CDAF" w14:textId="0471EBA9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BD8272" w14:textId="09E9ECA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424161" w14:textId="2206F294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D30AB8" w14:textId="0F701FB5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4EFE93" w14:textId="6C1D80D3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6</w:t>
            </w:r>
          </w:p>
        </w:tc>
      </w:tr>
      <w:tr w:rsidR="00491672" w:rsidRPr="00491672" w14:paraId="65DD6D7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22C58C8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56E16D" w14:textId="194CD81E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12D44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67C00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3DB005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967880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99815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02F0D2" w14:textId="3EA535C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2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4BD1C3B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ABCA15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86EBF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17165C" w14:textId="786C70B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C180A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71F14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41B30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7E71B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DCF5E3" w14:textId="7CECC164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51</w:t>
            </w:r>
          </w:p>
        </w:tc>
      </w:tr>
      <w:tr w:rsidR="00491672" w:rsidRPr="00491672" w14:paraId="3512BED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94EB499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733F5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523D8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0E6796" w14:textId="79201EA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A8CAA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72FE0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87FD1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05AEE1" w14:textId="4E73E1DD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1</w:t>
            </w:r>
          </w:p>
        </w:tc>
      </w:tr>
      <w:tr w:rsidR="00491672" w:rsidRPr="00491672" w14:paraId="7B8296B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B2EF99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291ED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9219C4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F35C5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2AD51D" w14:textId="5636D58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3EB35D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74047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DC8261" w14:textId="2554751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0</w:t>
            </w:r>
          </w:p>
        </w:tc>
      </w:tr>
      <w:tr w:rsidR="00491672" w:rsidRPr="00491672" w14:paraId="5E6019D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BDC84EE" w14:textId="4CCB84B0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="Calibri" w:hAnsi="Calibri" w:cs="Calibri"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E47CF2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9A2BA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887F8D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9229AC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55A971" w14:textId="341D0F0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521490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EBC136" w14:textId="59D77728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6</w:t>
            </w:r>
          </w:p>
        </w:tc>
      </w:tr>
      <w:tr w:rsidR="00491672" w:rsidRPr="00491672" w14:paraId="0DFF067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0644566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C727E7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52BE8F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652E2A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A906A1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70349D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9F5AFA" w14:textId="2649AFC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7210E6" w14:textId="03D25F0F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7</w:t>
            </w:r>
          </w:p>
        </w:tc>
      </w:tr>
      <w:tr w:rsidR="00491672" w:rsidRPr="00491672" w14:paraId="651068FC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8FFCB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9D76D" w14:textId="59750FC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7A51C8" w14:textId="35A99C2E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A02FC3" w14:textId="1C020A1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5517F7" w14:textId="64FE1719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854D8C" w14:textId="763648E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FCE693" w14:textId="071CBD9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2672D7" w14:textId="05FC11FE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</w:tr>
      <w:tr w:rsidR="00491672" w:rsidRPr="00491672" w14:paraId="18B1244D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98854E" w14:textId="7777777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3EE18C" w14:textId="0224EED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5F7406" w14:textId="3E9D75E1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F304E9" w14:textId="1761F747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104CDE" w14:textId="6487B2CB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619B8C" w14:textId="53ABE108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98F47F" w14:textId="7AE018C5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86D2D" w14:textId="1E6CD013" w:rsidR="0026244F" w:rsidRPr="00491672" w:rsidRDefault="0026244F" w:rsidP="0026244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</w:tr>
    </w:tbl>
    <w:p w14:paraId="14317193" w14:textId="77777777" w:rsidR="0026244F" w:rsidRPr="00491672" w:rsidRDefault="0026244F" w:rsidP="0026244F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5ECA665A" w14:textId="77777777" w:rsidR="00262C6B" w:rsidRPr="00491672" w:rsidRDefault="00262C6B" w:rsidP="00262C6B">
      <w:pPr>
        <w:rPr>
          <w:rFonts w:ascii="Times New Roman" w:hAnsi="Times New Roman" w:cs="Times New Roman"/>
          <w:b/>
        </w:rPr>
      </w:pPr>
    </w:p>
    <w:p w14:paraId="15C5765F" w14:textId="77777777" w:rsidR="00262C6B" w:rsidRPr="00491672" w:rsidRDefault="00262C6B" w:rsidP="00262C6B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535ACEA9" w14:textId="2D98D769" w:rsidR="00262C6B" w:rsidRPr="00491672" w:rsidRDefault="00262C6B" w:rsidP="00262C6B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COVID-19 symptoms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3E8E6DC6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B7136B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70CA89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16BB5E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1ED791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40CE64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3A7759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013A78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2CF3B7" w14:textId="77777777" w:rsidR="00262C6B" w:rsidRPr="00491672" w:rsidRDefault="00262C6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3733A170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62AE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78E849" w14:textId="26FE849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7428D6" w14:textId="45802BF8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4F7E4C" w14:textId="30E648B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ACFA4F" w14:textId="0AC3114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9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0B7439" w14:textId="29914CF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76B281" w14:textId="6C05851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7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AEC30" w14:textId="2171506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3</w:t>
            </w:r>
          </w:p>
        </w:tc>
      </w:tr>
      <w:tr w:rsidR="00491672" w:rsidRPr="00491672" w14:paraId="4776888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2C521C6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AD8BD5" w14:textId="2FD0B33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DA6196" w14:textId="59B49F6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DEB766" w14:textId="0AB8931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2E79EE" w14:textId="33F48DC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0869F0" w14:textId="6D1E95B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D50B28" w14:textId="736CBCE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19D7BF" w14:textId="4A9E4288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9</w:t>
            </w:r>
          </w:p>
        </w:tc>
      </w:tr>
      <w:tr w:rsidR="00491672" w:rsidRPr="00491672" w14:paraId="035AF4B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960DAEB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BB3979" w14:textId="10B29A6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98911A" w14:textId="5EF5BC3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036A7D" w14:textId="63E512A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19014B" w14:textId="4402F21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5389D1" w14:textId="1FFF723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DADC3B" w14:textId="35DA8FF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3FC450" w14:textId="51C6BC7E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</w:tr>
      <w:tr w:rsidR="00491672" w:rsidRPr="00491672" w14:paraId="7E1462B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36B37D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4B379C" w14:textId="60BB1BBE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A12E19" w14:textId="5AC5D85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722110" w14:textId="2DD10F7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E6B548E" w14:textId="647AD96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979B15" w14:textId="1912637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256A1D" w14:textId="7EF56DF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64D38B" w14:textId="331AC42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</w:tr>
      <w:tr w:rsidR="00491672" w:rsidRPr="00491672" w14:paraId="2B77417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F1D1EE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37D5A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0BDE4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5C152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A34EB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0F46A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A173B4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4A0A3A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903347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91654E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C32ADC" w14:textId="0C755AD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4FFBB6" w14:textId="5097472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783B07" w14:textId="3461E70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7D4113" w14:textId="4AF8B81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366551" w14:textId="028A3BD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D9D873" w14:textId="4060A538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518FB7" w14:textId="1C10187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</w:tr>
      <w:tr w:rsidR="00491672" w:rsidRPr="00491672" w14:paraId="19F116D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AFFF8D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FB355E" w14:textId="3A55089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83B0D06" w14:textId="25E333A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6F69A9" w14:textId="1AC3363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3540FF" w14:textId="1AC8CF6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0B7738" w14:textId="65BE477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E94721" w14:textId="45BB342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5AA822" w14:textId="5DC2120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62CD289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1050A2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9630C73" w14:textId="5BCC054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E17DE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A7F6D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B63E2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7B04AE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6F6EF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01A96B" w14:textId="41F5E73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6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145B1E4C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39BF87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979026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81CE27" w14:textId="5D14CA7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CEB1E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8B5E4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ABC91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4D68C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B90E01" w14:textId="3692C53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06</w:t>
            </w:r>
          </w:p>
        </w:tc>
      </w:tr>
      <w:tr w:rsidR="00491672" w:rsidRPr="00491672" w14:paraId="789C59B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6A60C99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3E0BE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5B208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FB3700" w14:textId="381A5A19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79ED0A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87842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E5BF2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E440F2" w14:textId="0A15DD8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2</w:t>
            </w:r>
          </w:p>
        </w:tc>
      </w:tr>
      <w:tr w:rsidR="00491672" w:rsidRPr="00491672" w14:paraId="423DEF6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12A4DC5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F65050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73ED6B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68127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9A1F8C" w14:textId="328F3D1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B92B6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C2FDA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8B18AA" w14:textId="2DEA826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2</w:t>
            </w:r>
          </w:p>
        </w:tc>
      </w:tr>
      <w:tr w:rsidR="00491672" w:rsidRPr="00491672" w14:paraId="7C6C5AF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D16EEE1" w14:textId="20D3CC1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D7161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78315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0A02D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1CC8E7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541FFC" w14:textId="461ECFFD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5BC6C2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E4F3DE" w14:textId="419EABC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4AE0329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201ED9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F056664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35F9AC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B81253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A3E7FF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08066A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EAF61C" w14:textId="2836DA4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F075B3" w14:textId="1EB60DD0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</w:tr>
      <w:tr w:rsidR="00491672" w:rsidRPr="00491672" w14:paraId="06338AC4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01872D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AB854A" w14:textId="383F1FA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254DB5" w14:textId="095EE51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231331" w14:textId="1B88362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A3EAC9" w14:textId="178B3D78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72EC66" w14:textId="4F5FB2A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E3D48D" w14:textId="4CA9B2F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E1AB7" w14:textId="1E498CB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7E729FF0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5F421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7751BC" w14:textId="280C713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8769EC" w14:textId="61DEA0A5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F75E4C" w14:textId="209753D2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E9621A" w14:textId="44923C2B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546C7" w14:textId="5FBBD766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91722" w14:textId="65D4E764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96133" w14:textId="15A7B241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7</w:t>
            </w:r>
          </w:p>
        </w:tc>
      </w:tr>
      <w:tr w:rsidR="00491672" w:rsidRPr="00491672" w14:paraId="48AF4B93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EC628" w14:textId="7777777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B4ABB2" w14:textId="685C219F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2BAA3A" w14:textId="0252688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E2F62" w14:textId="0169C390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DCCB45" w14:textId="3DAB0037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6EFBE6" w14:textId="3F6B4EFA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C25444" w14:textId="2891052C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76089" w14:textId="79B8A883" w:rsidR="00AE63A7" w:rsidRPr="00491672" w:rsidRDefault="00AE63A7" w:rsidP="00AE63A7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4</w:t>
            </w:r>
          </w:p>
        </w:tc>
      </w:tr>
    </w:tbl>
    <w:p w14:paraId="57ADD660" w14:textId="77777777" w:rsidR="00726FEC" w:rsidRPr="00491672" w:rsidRDefault="00726FEC" w:rsidP="00726FEC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07F31E26" w14:textId="77777777" w:rsidR="00262C6B" w:rsidRPr="00491672" w:rsidRDefault="00262C6B" w:rsidP="00262C6B">
      <w:pPr>
        <w:rPr>
          <w:rFonts w:ascii="Times New Roman" w:hAnsi="Times New Roman" w:cs="Times New Roman"/>
          <w:b/>
        </w:rPr>
      </w:pPr>
    </w:p>
    <w:p w14:paraId="14D83FD2" w14:textId="77777777" w:rsidR="00262C6B" w:rsidRPr="00491672" w:rsidRDefault="00262C6B" w:rsidP="00262C6B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47150E9D" w14:textId="084AC8F1" w:rsidR="00262C6B" w:rsidRPr="00491672" w:rsidRDefault="00262C6B" w:rsidP="00262C6B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COVID-19 symptom severity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2C192D23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D7A28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8277D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3B934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8DB20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4A3D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3D75D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FC9E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5146E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5674A111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E553CE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CCF99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9054C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1102E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A8282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189B9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1681C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7E259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6</w:t>
            </w:r>
          </w:p>
        </w:tc>
      </w:tr>
      <w:tr w:rsidR="00491672" w:rsidRPr="00491672" w14:paraId="4B049B6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353DE2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7E0A88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66DC2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176D7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D091F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7D12F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4C696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74D46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</w:tr>
      <w:tr w:rsidR="00491672" w:rsidRPr="00491672" w14:paraId="736C9317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AC9A1A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4BF74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1598C8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70B9B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923EF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8618C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71EAC7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48B5A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1</w:t>
            </w:r>
          </w:p>
        </w:tc>
      </w:tr>
      <w:tr w:rsidR="00491672" w:rsidRPr="00491672" w14:paraId="72AC45A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753BCA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78869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D1273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DAAF0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79094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6637BE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75686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327B2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6</w:t>
            </w:r>
          </w:p>
        </w:tc>
      </w:tr>
      <w:tr w:rsidR="00491672" w:rsidRPr="00491672" w14:paraId="357DC07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5FA50C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F97BB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0B253E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A0A3B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B6C99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61E70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E9B52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D7E51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3414634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44C4AE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E32F7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A0485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02F08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D1CE6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E8D03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899E2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864BB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1899CD4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D30AD67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78F467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44DEC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24079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44BAE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C1D6A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539B4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77F25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9</w:t>
            </w:r>
          </w:p>
        </w:tc>
      </w:tr>
      <w:tr w:rsidR="00491672" w:rsidRPr="00491672" w14:paraId="599B9E4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F63E69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912C1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55E31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F50C8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EE222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A047B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EB4D5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019AC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4</w:t>
            </w:r>
          </w:p>
        </w:tc>
      </w:tr>
      <w:tr w:rsidR="00491672" w:rsidRPr="00491672" w14:paraId="2F558A3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2140FD7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B0833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A6EC9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CE156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17AFA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BADCD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B79E1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837CA38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22</w:t>
            </w:r>
          </w:p>
        </w:tc>
      </w:tr>
      <w:tr w:rsidR="00491672" w:rsidRPr="00491672" w14:paraId="5F96278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FA4C2A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CBD2C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63491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F87F08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2E10CE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47597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14037F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B11597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</w:tr>
      <w:tr w:rsidR="00491672" w:rsidRPr="00491672" w14:paraId="4D09835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E7778F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68F03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D4C00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D6C58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64736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7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AB37F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8DDB0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17E06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4</w:t>
            </w:r>
          </w:p>
        </w:tc>
      </w:tr>
      <w:tr w:rsidR="00491672" w:rsidRPr="00491672" w14:paraId="5EA6428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101C22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83436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BE182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B1123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13B7F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857A9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BCB00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B8ABD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4</w:t>
            </w:r>
          </w:p>
        </w:tc>
      </w:tr>
      <w:tr w:rsidR="00491672" w:rsidRPr="00491672" w14:paraId="20B3C54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B524D6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70D3B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7614A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022A79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24309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69A38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B3E14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D6ACE6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</w:tr>
      <w:tr w:rsidR="00491672" w:rsidRPr="00491672" w14:paraId="233A53A6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A4FB55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AB5FB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3450A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C54E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290D9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FC166E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F53DF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5836C8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229927CE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A7DB9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A063A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1D0803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C95A5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9ABF9A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B5392F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896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28142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6</w:t>
            </w:r>
          </w:p>
        </w:tc>
      </w:tr>
      <w:tr w:rsidR="00491672" w:rsidRPr="00491672" w14:paraId="469063A1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98E04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E1DB57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A86BA1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5BCDC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9AEE54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60560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F92432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EE506D" w14:textId="77777777" w:rsidR="00726FEC" w:rsidRPr="00491672" w:rsidRDefault="00726FE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1</w:t>
            </w:r>
          </w:p>
        </w:tc>
      </w:tr>
    </w:tbl>
    <w:p w14:paraId="2C4ADF0C" w14:textId="77777777" w:rsidR="00726FEC" w:rsidRPr="00491672" w:rsidRDefault="00726FEC" w:rsidP="00726FEC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562E57EF" w14:textId="5E44C90F" w:rsidR="00AE63A7" w:rsidRPr="00491672" w:rsidRDefault="00AE63A7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7082D09F" w14:textId="43FA02C0" w:rsidR="00AE63A7" w:rsidRPr="00491672" w:rsidRDefault="00AE63A7" w:rsidP="00AE63A7">
      <w:pPr>
        <w:rPr>
          <w:rFonts w:ascii="Times New Roman" w:hAnsi="Times New Roman" w:cs="Times New Roman"/>
          <w:b/>
          <w:u w:val="single"/>
        </w:rPr>
      </w:pPr>
      <w:r w:rsidRPr="00491672">
        <w:rPr>
          <w:rFonts w:ascii="Times New Roman" w:hAnsi="Times New Roman" w:cs="Times New Roman"/>
          <w:b/>
          <w:u w:val="single"/>
        </w:rPr>
        <w:lastRenderedPageBreak/>
        <w:t xml:space="preserve">Change from Wave 1 and 2 scores </w:t>
      </w:r>
    </w:p>
    <w:p w14:paraId="658A58B9" w14:textId="7BEEA655" w:rsidR="00AE63A7" w:rsidRPr="00491672" w:rsidRDefault="00AE63A7" w:rsidP="00AE63A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0CECCAB2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10F55D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A1E0E1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CE764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859E07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0C3CF2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8AF7EA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55AA58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74BFBF" w14:textId="77777777" w:rsidR="00A41ECB" w:rsidRPr="00491672" w:rsidRDefault="00A41ECB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DFA52FB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28CD00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D7DFF" w14:textId="74456A0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E7895C" w14:textId="4ACD517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8D73A5" w14:textId="6E31D56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9A905A" w14:textId="44D8A29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A0C002" w14:textId="1BE8680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F2FB8B" w14:textId="7BEB3E8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A8F636" w14:textId="153AF4C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</w:tr>
      <w:tr w:rsidR="00491672" w:rsidRPr="00491672" w14:paraId="4B52CFF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74E271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3EC198" w14:textId="61CE861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95EA6B" w14:textId="348C48B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4ECAA3" w14:textId="2073A97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C098CB" w14:textId="068509C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B28BD3" w14:textId="69FA785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AADCAB" w14:textId="7482EA0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E05CBE" w14:textId="64D2D7D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0</w:t>
            </w:r>
          </w:p>
        </w:tc>
      </w:tr>
      <w:tr w:rsidR="00491672" w:rsidRPr="00491672" w14:paraId="14D9DAFC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300587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4EE076" w14:textId="5D80179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060C27" w14:textId="10F8FC5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0CDC41" w14:textId="7ADA13D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6A8A46" w14:textId="6DDD96E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5475F0C" w14:textId="72CFC3E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160B01" w14:textId="7B431CE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B0EF51" w14:textId="6C8CA82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0</w:t>
            </w:r>
          </w:p>
        </w:tc>
      </w:tr>
      <w:tr w:rsidR="00491672" w:rsidRPr="00491672" w14:paraId="0F1B3D3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4B2A00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B22C5F" w14:textId="2875831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5D0DB4" w14:textId="12CECAC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E3A064" w14:textId="49D12CC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8CC250" w14:textId="64DA6DB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077AC9" w14:textId="45CA00A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1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FE5773" w14:textId="3258DF9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6D95DE" w14:textId="2D40C5C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8</w:t>
            </w:r>
          </w:p>
        </w:tc>
      </w:tr>
      <w:tr w:rsidR="00491672" w:rsidRPr="00491672" w14:paraId="3581564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30933F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1B464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64BAF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6531A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2FB08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9446D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6DB1F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513C4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2B3847A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DD7419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FB7A33" w14:textId="3138B4E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8BA92E" w14:textId="521D19F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E61B75" w14:textId="62D9198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B837DD" w14:textId="190F77A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43E365" w14:textId="17F46D6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773F74" w14:textId="29C73F4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CA33F7" w14:textId="5C240F6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2</w:t>
            </w:r>
          </w:p>
        </w:tc>
      </w:tr>
      <w:tr w:rsidR="00491672" w:rsidRPr="00491672" w14:paraId="6DF5F763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92178A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1DA3B7" w14:textId="726D905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1E5430" w14:textId="05D87E0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906B76" w14:textId="61044AC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77664A" w14:textId="3C876BB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9BCD45" w14:textId="208E57D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1EA63C" w14:textId="263F35F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DC214A" w14:textId="2F4E663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2</w:t>
            </w:r>
          </w:p>
        </w:tc>
      </w:tr>
      <w:tr w:rsidR="00491672" w:rsidRPr="00491672" w14:paraId="73DDF64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020733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7F02419" w14:textId="3109E81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A5B23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B3C23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2EEC6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303A9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452A9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7EE9D8" w14:textId="44E10DA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1</w:t>
            </w:r>
          </w:p>
        </w:tc>
      </w:tr>
      <w:tr w:rsidR="00491672" w:rsidRPr="00491672" w14:paraId="0177F37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53D264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F3609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CC7989" w14:textId="61F93A4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5F54F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4B333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F79FC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B8E83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B045F1" w14:textId="51076AC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6</w:t>
            </w:r>
          </w:p>
        </w:tc>
      </w:tr>
      <w:tr w:rsidR="00491672" w:rsidRPr="00491672" w14:paraId="0BF18CA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1C4BA1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238FE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54288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A3587A" w14:textId="22B52FD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85F1D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9BEE2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0BD2E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A63950" w14:textId="1D75B7E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33E3C93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CADAD4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DE132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91912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79E0F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B8BAEC" w14:textId="243913C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E7E35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09B19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EEA2AE" w14:textId="3A4BE93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5</w:t>
            </w:r>
          </w:p>
        </w:tc>
      </w:tr>
      <w:tr w:rsidR="00491672" w:rsidRPr="00491672" w14:paraId="1595870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4AB6BA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="Calibri" w:hAnsi="Calibri" w:cs="Calibri"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4D6DE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7E5CB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B8711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D73C3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42D36E2" w14:textId="2E2E681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9F827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5C437A" w14:textId="0626F69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166499A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469B3A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1D78D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B196E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F75B6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7B95A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A2909D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6ABB8C" w14:textId="4873A72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A99FCF" w14:textId="04292D8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9</w:t>
            </w:r>
          </w:p>
        </w:tc>
      </w:tr>
      <w:tr w:rsidR="00491672" w:rsidRPr="00491672" w14:paraId="486C7969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6739C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20D4F9" w14:textId="1A2EA60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971F15" w14:textId="31C3233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906589" w14:textId="2D3C966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940AD0" w14:textId="291F465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FC9CB" w14:textId="4D71A89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9D50E0" w14:textId="42B2115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34A360" w14:textId="25BA4D9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</w:tr>
      <w:tr w:rsidR="00A41ECB" w:rsidRPr="00491672" w14:paraId="1625312A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7A7B5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D9F23F" w14:textId="4010DC2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2F4595" w14:textId="29D5D8A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8D5825" w14:textId="7A69EEE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7B5650" w14:textId="7AA0C8A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AB10DB" w14:textId="7A39357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B27A93" w14:textId="68A70E4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152B27" w14:textId="7F99A78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0</w:t>
            </w:r>
          </w:p>
        </w:tc>
      </w:tr>
    </w:tbl>
    <w:p w14:paraId="0D6FFE6C" w14:textId="77777777" w:rsidR="00A41ECB" w:rsidRPr="00491672" w:rsidRDefault="00A41ECB" w:rsidP="00AE63A7">
      <w:pPr>
        <w:rPr>
          <w:rFonts w:ascii="Times New Roman" w:hAnsi="Times New Roman" w:cs="Times New Roman"/>
          <w:bCs/>
        </w:rPr>
      </w:pPr>
    </w:p>
    <w:p w14:paraId="6019AA7A" w14:textId="77777777" w:rsidR="00AE63A7" w:rsidRPr="00491672" w:rsidRDefault="00AE63A7" w:rsidP="00AE63A7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53ADF89D" w14:textId="77777777" w:rsidR="00AE63A7" w:rsidRPr="00491672" w:rsidRDefault="00AE63A7" w:rsidP="00AE63A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54278742" w14:textId="77777777" w:rsidR="00AE63A7" w:rsidRPr="00491672" w:rsidRDefault="00AE63A7" w:rsidP="00AE63A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positive COVID-19 test resul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5A438CB3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CE238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F3FC1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DBEE7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D1A46C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9D8A7E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D6D3A6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8252E7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B372B0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6ED33292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7982C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9BA8CD" w14:textId="622DD47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7681C" w14:textId="211221A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51D763" w14:textId="66B70E5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C0A2F1" w14:textId="7395AA6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9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37D750" w14:textId="6A04C54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2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4BD0C9" w14:textId="2E70C2C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9575C0" w14:textId="2197973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9</w:t>
            </w:r>
          </w:p>
        </w:tc>
      </w:tr>
      <w:tr w:rsidR="00491672" w:rsidRPr="00491672" w14:paraId="581BC9D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747F37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E54E457" w14:textId="085B417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C8C6F4" w14:textId="746CD6B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856751" w14:textId="46BA593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D95ED2" w14:textId="7111526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179AAC" w14:textId="7BA35BE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95800A" w14:textId="7BCAC87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5DEB62" w14:textId="307924D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53</w:t>
            </w:r>
          </w:p>
        </w:tc>
      </w:tr>
      <w:tr w:rsidR="00491672" w:rsidRPr="00491672" w14:paraId="20AFE14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D1C3D7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6FB734" w14:textId="632F350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D43B13" w14:textId="557AC89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EB4B67" w14:textId="4A18934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B87FDE" w14:textId="0F13D02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90E2C23" w14:textId="0139A71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6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BFEEF0" w14:textId="0A1F3AD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4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3E5E2F" w14:textId="5AEDBFB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957</w:t>
            </w:r>
          </w:p>
        </w:tc>
      </w:tr>
      <w:tr w:rsidR="00491672" w:rsidRPr="00491672" w14:paraId="4F5E9DA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6614C9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C3E565" w14:textId="3AA4A0E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44116F" w14:textId="6A938D0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15D9C94" w14:textId="5AC3FF9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4C97A7" w14:textId="6C3FD88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862E339" w14:textId="4CD720D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4B3C2F8" w14:textId="0D09737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4B85F3" w14:textId="61510E8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8</w:t>
            </w:r>
          </w:p>
        </w:tc>
      </w:tr>
      <w:tr w:rsidR="00491672" w:rsidRPr="00491672" w14:paraId="34DC0FE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BD322D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EBEEF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F3B4C6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EDE63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A51ED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9E440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A4937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BAFF2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5930FEC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959FCD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4660C3" w14:textId="6DD9CB2E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FACE6B" w14:textId="575482A5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CD8D79" w14:textId="6024D32C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AB95A69" w14:textId="7FC63A03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CE5DDC" w14:textId="72AC8F08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F3BA74" w14:textId="60F80F2E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44E5CE" w14:textId="276B397F" w:rsidR="00A41ECB" w:rsidRPr="00491672" w:rsidRDefault="00F5398A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1713240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7ABFF0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6463E0" w14:textId="762B97C5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584D29" w14:textId="65FBA922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094EDFF" w14:textId="12A21041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7B09C8" w14:textId="00B25983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3315B2" w14:textId="63794535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D437E9" w14:textId="25D12BEB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71D55D" w14:textId="4CF1A87E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8</w:t>
            </w:r>
          </w:p>
        </w:tc>
      </w:tr>
      <w:tr w:rsidR="00491672" w:rsidRPr="00491672" w14:paraId="708D534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45A192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F84BE1F" w14:textId="7AE1BF9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27E7EE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9D672D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300EB5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52244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469B4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C0ABD7" w14:textId="3EFB93E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4</w:t>
            </w:r>
          </w:p>
        </w:tc>
      </w:tr>
      <w:tr w:rsidR="00491672" w:rsidRPr="00491672" w14:paraId="666EBC6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8C00A6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5CF6B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730707" w14:textId="02E37C4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E18B4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5AA218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AD50AF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1368B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A6433F" w14:textId="366A730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0</w:t>
            </w:r>
          </w:p>
        </w:tc>
      </w:tr>
      <w:tr w:rsidR="00491672" w:rsidRPr="00491672" w14:paraId="6EEE75F6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13E803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C91AF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1D3C6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A3ACE9" w14:textId="0EA17D3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52D50E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6852A8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BE100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F79CE5C" w14:textId="19C76F0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3</w:t>
            </w:r>
          </w:p>
        </w:tc>
      </w:tr>
      <w:tr w:rsidR="00491672" w:rsidRPr="00491672" w14:paraId="70088751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D3056B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27B0670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B2E8B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9712F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BE8C8E" w14:textId="4C8A229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22F7B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869A1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3D290C3" w14:textId="52FF895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6</w:t>
            </w:r>
          </w:p>
        </w:tc>
      </w:tr>
      <w:tr w:rsidR="00491672" w:rsidRPr="00491672" w14:paraId="24B6D4D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23C1FA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="Calibri" w:hAnsi="Calibri" w:cs="Calibri"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96C21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A12C0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22AE1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7D358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7BEE22" w14:textId="4D67C68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6B89F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99574C" w14:textId="638FCCC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7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377D966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5108BA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CA8B6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353441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C68E7D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943FF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66943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50BF45" w14:textId="3A12F1C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C6AA3C" w14:textId="45288CB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9</w:t>
            </w:r>
          </w:p>
        </w:tc>
      </w:tr>
      <w:tr w:rsidR="00491672" w:rsidRPr="00491672" w14:paraId="3B670BCE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00397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A8BB8E" w14:textId="47A652F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301B11" w14:textId="1990C75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8B24FB" w14:textId="4E60B02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1687CE" w14:textId="7FB7274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649C6A" w14:textId="2079793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D15948" w14:textId="0CA90FC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5B29FF" w14:textId="3B0DB08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</w:tr>
      <w:tr w:rsidR="00491672" w:rsidRPr="00491672" w14:paraId="5DFB4E3E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3CB47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pseudo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39F14" w14:textId="2DF5DD6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5AB37B" w14:textId="3E90525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A46122" w14:textId="06929F5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2F1AF7" w14:textId="4D83C81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2A1F64" w14:textId="5CA169A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318DF" w14:textId="50E4FA9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DDE732" w14:textId="6D4E5A1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3</w:t>
            </w:r>
          </w:p>
        </w:tc>
      </w:tr>
    </w:tbl>
    <w:p w14:paraId="0CF57BB7" w14:textId="77777777" w:rsidR="00AE63A7" w:rsidRPr="00491672" w:rsidRDefault="00AE63A7" w:rsidP="00AE63A7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4097D121" w14:textId="77777777" w:rsidR="00AE63A7" w:rsidRPr="00491672" w:rsidRDefault="00AE63A7" w:rsidP="00AE63A7">
      <w:pPr>
        <w:rPr>
          <w:rFonts w:ascii="Times New Roman" w:hAnsi="Times New Roman" w:cs="Times New Roman"/>
          <w:b/>
        </w:rPr>
      </w:pPr>
    </w:p>
    <w:p w14:paraId="1B3EBAEE" w14:textId="77777777" w:rsidR="00AE63A7" w:rsidRPr="00491672" w:rsidRDefault="00AE63A7" w:rsidP="00AE63A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br w:type="page"/>
      </w:r>
    </w:p>
    <w:p w14:paraId="5095EB11" w14:textId="1A2C01CC" w:rsidR="00AE63A7" w:rsidRPr="00491672" w:rsidRDefault="00AE63A7" w:rsidP="00AE63A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COVID-19 symptoms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192E583F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67C445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E13D6C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E0E1C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7012A8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887047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4824F2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BE0086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26FFC0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35AA2995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FC272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76DAD5" w14:textId="1C0F099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B60B27" w14:textId="05F55E7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3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D68E9E" w14:textId="7C2463B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3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2A06C1" w14:textId="26BB997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5225A2" w14:textId="185D1F7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9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7A73B8" w14:textId="5BF728F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5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B638B4" w14:textId="6A8FED9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3</w:t>
            </w:r>
          </w:p>
        </w:tc>
      </w:tr>
      <w:tr w:rsidR="00491672" w:rsidRPr="00491672" w14:paraId="4866BD6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C0A0AF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852F39B" w14:textId="046FDA2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58474A" w14:textId="446AE62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B3D4BF" w14:textId="0F10123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7F58EC3" w14:textId="4CF5324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2728D7C" w14:textId="1638289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FAA7BD4" w14:textId="661D264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5D4D2E" w14:textId="15DFE3F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5252435E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87CA3C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0A5070D" w14:textId="574647F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60C692B" w14:textId="241C718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52B8299" w14:textId="5BA3AAD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13DD13D" w14:textId="416A950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91110F" w14:textId="50A724A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486F0D" w14:textId="11A0200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D91046" w14:textId="7DA836D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</w:tr>
      <w:tr w:rsidR="00491672" w:rsidRPr="00491672" w14:paraId="5FF5CB3D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8EF436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F92FCA" w14:textId="63E62CB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AB37C4" w14:textId="4190703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873CD0" w14:textId="33D2852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34AC8A" w14:textId="18E2E09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4CBEDB8" w14:textId="0CD2C1B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E6B7F8B" w14:textId="3D15365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08A6DA" w14:textId="6350002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3</w:t>
            </w:r>
          </w:p>
        </w:tc>
      </w:tr>
      <w:tr w:rsidR="00491672" w:rsidRPr="00491672" w14:paraId="780D1393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382DF6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C0DF4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843CDC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C39999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C70BD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71D9E2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6492BC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021B44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37B977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8B4F92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C7CFBF" w14:textId="1CAA700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979A629" w14:textId="0BB08AE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E82938" w14:textId="2633C7A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821744" w14:textId="4270F41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C3884F" w14:textId="4D75D3F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C511B3C" w14:textId="4B80F59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8EB325" w14:textId="5F11EE6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</w:tr>
      <w:tr w:rsidR="00491672" w:rsidRPr="00491672" w14:paraId="0BD76BC7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76D8D6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D6DA4C" w14:textId="28EC582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8177D8" w14:textId="01B2538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ADF51F7" w14:textId="410ED40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45848EC" w14:textId="0C63F9B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F2578E" w14:textId="1C0E502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15C9EA" w14:textId="6794ACA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EFDBFF" w14:textId="6D6A244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</w:tr>
      <w:tr w:rsidR="00491672" w:rsidRPr="00491672" w14:paraId="0735090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24E763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1A6D1A" w14:textId="20F92FA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D87D1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B431AD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699B3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675A45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A2F73E0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97D4E63" w14:textId="2381A31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</w:tr>
      <w:tr w:rsidR="00491672" w:rsidRPr="00491672" w14:paraId="2CB9D2B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18A81BF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44FAE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5AC157" w14:textId="63FC0F6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B81AB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E6D9B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3A400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B644F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81D449" w14:textId="176F3D8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08</w:t>
            </w:r>
          </w:p>
        </w:tc>
      </w:tr>
      <w:tr w:rsidR="00491672" w:rsidRPr="00491672" w14:paraId="53D2C71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FD5299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FA97CC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4244F3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007715" w14:textId="6554BDC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CE522A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D6EC86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0A91A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8267BF" w14:textId="5883670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9</w:t>
            </w:r>
          </w:p>
        </w:tc>
      </w:tr>
      <w:tr w:rsidR="00491672" w:rsidRPr="00491672" w14:paraId="3DE6D044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82C290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12FA8F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C7121D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B2CB58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3C2C19" w14:textId="542237B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87475E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6DBE8F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84776F" w14:textId="649B6F5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</w:tr>
      <w:tr w:rsidR="00491672" w:rsidRPr="00491672" w14:paraId="6B2D13A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AD08C9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DAEF03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42935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1B929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D3EC8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267F17" w14:textId="5FA6D1D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5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E6731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BDA2794" w14:textId="0CF06C2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5</w:t>
            </w:r>
          </w:p>
        </w:tc>
      </w:tr>
      <w:tr w:rsidR="00491672" w:rsidRPr="00491672" w14:paraId="6E9BDEE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B580B6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B9E2C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53ECCC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541F2B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E0A025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108C0F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7DF72C9" w14:textId="4764937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7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43658F" w14:textId="29EE100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9</w:t>
            </w:r>
          </w:p>
        </w:tc>
      </w:tr>
      <w:tr w:rsidR="00491672" w:rsidRPr="00491672" w14:paraId="4DD76A11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C47BAC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C96833" w14:textId="3AF046C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AF49F6" w14:textId="0A22F7B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B54F9C" w14:textId="546E047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BC0D96" w14:textId="26899C5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61D4FD" w14:textId="001D056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34A8CE" w14:textId="0906108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3CCED5" w14:textId="65A2745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4D00D10B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0CD9D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E6B91" w14:textId="3BD4A08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417EAD" w14:textId="1DCA4AC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4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A5AD5B" w14:textId="4E0170B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F85538" w14:textId="68C072A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EA4B64" w14:textId="1375B73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5B1386" w14:textId="57DC48C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08A724" w14:textId="4EC543E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</w:tr>
      <w:tr w:rsidR="00491672" w:rsidRPr="00491672" w14:paraId="40012ED4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60647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FB9DCD" w14:textId="5C1D50B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E17027" w14:textId="4C57E35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98683B" w14:textId="13024DE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34DAA" w14:textId="144A52B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5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274F60" w14:textId="16245D4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7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1CC1EE" w14:textId="658F68E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48C02C" w14:textId="2D0258F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0</w:t>
            </w:r>
          </w:p>
        </w:tc>
      </w:tr>
    </w:tbl>
    <w:p w14:paraId="086E4280" w14:textId="77777777" w:rsidR="00AE63A7" w:rsidRPr="00491672" w:rsidRDefault="00AE63A7" w:rsidP="00AE63A7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08F9E6EB" w14:textId="77777777" w:rsidR="00AE63A7" w:rsidRPr="00491672" w:rsidRDefault="00AE63A7" w:rsidP="00AE63A7">
      <w:pPr>
        <w:rPr>
          <w:rFonts w:ascii="Times New Roman" w:hAnsi="Times New Roman" w:cs="Times New Roman"/>
          <w:b/>
        </w:rPr>
      </w:pPr>
    </w:p>
    <w:p w14:paraId="761C849C" w14:textId="77777777" w:rsidR="00AE63A7" w:rsidRPr="00491672" w:rsidRDefault="00AE63A7" w:rsidP="00AE63A7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3F183A33" w14:textId="123F1C43" w:rsidR="00AE63A7" w:rsidRPr="00491672" w:rsidRDefault="00AE63A7" w:rsidP="00AE63A7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COVID-19 symptom severity when asked at wave 3 (standardised Beta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73"/>
        <w:gridCol w:w="1021"/>
        <w:gridCol w:w="1022"/>
        <w:gridCol w:w="1022"/>
        <w:gridCol w:w="1022"/>
        <w:gridCol w:w="1022"/>
        <w:gridCol w:w="1022"/>
        <w:gridCol w:w="1022"/>
      </w:tblGrid>
      <w:tr w:rsidR="00491672" w:rsidRPr="00491672" w14:paraId="57B9529A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7D952A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D02F8B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BCC5AE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F88A6A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E2D50F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145E0A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688B4F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B54232" w14:textId="77777777" w:rsidR="00AE63A7" w:rsidRPr="00491672" w:rsidRDefault="00AE63A7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660A1B1F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A2C0F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D2FBC9" w14:textId="5B62BE6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121F52" w14:textId="02A9824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484356" w14:textId="384CE6B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4C1D12" w14:textId="35B568F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42BC9" w14:textId="08DC271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10753E" w14:textId="09AA397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EA058" w14:textId="29D6F7B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5</w:t>
            </w:r>
          </w:p>
        </w:tc>
      </w:tr>
      <w:tr w:rsidR="00491672" w:rsidRPr="00491672" w14:paraId="5A5CBA0C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CBF553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33520D5" w14:textId="5B3E94C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395CE6" w14:textId="266354F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BADD55E" w14:textId="2914D35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6DF73FA" w14:textId="7C2F97C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5712F56" w14:textId="2B3B250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31D732" w14:textId="1DD4D33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D199B03" w14:textId="2161BB2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</w:tr>
      <w:tr w:rsidR="00491672" w:rsidRPr="00491672" w14:paraId="552CA4AB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25A573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D0D8A8" w14:textId="113B158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D1492A7" w14:textId="4082935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94AE08A" w14:textId="5ACF521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895001A" w14:textId="43FB110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31A37C" w14:textId="78F9BB7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59B52C" w14:textId="0E47BB7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882CD3" w14:textId="514E73A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</w:tr>
      <w:tr w:rsidR="00491672" w:rsidRPr="00491672" w14:paraId="36413B6A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CB6247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2A0C13D" w14:textId="7FDC2AF2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C223839" w14:textId="12F9271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D3AE3C" w14:textId="6640B8F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D0113B" w14:textId="52596EF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31F1AE" w14:textId="486C703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1173C1" w14:textId="239A288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A92A143" w14:textId="20CCFC5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23B8BFE2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F91348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09A571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C0C2B6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E9052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77711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03AB44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724079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C437A5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7F34DFF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01A6130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33AEEE" w14:textId="407FB15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CAC8AF" w14:textId="6A50BF8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81E047" w14:textId="590BFEE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F85E38C" w14:textId="4B2E2DB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E77774E" w14:textId="476D8D4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828D881" w14:textId="2DFE3D2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206BFA8" w14:textId="373663B3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56454DC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C0411C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2B70A4" w14:textId="37E4E49A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8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48CF987" w14:textId="438E7A7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4D817E" w14:textId="1CC6A65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7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6D8343" w14:textId="10408A7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3515590" w14:textId="57E7628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24C664D" w14:textId="2D76EF5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FD94E0" w14:textId="0C11C8A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6</w:t>
            </w:r>
          </w:p>
        </w:tc>
      </w:tr>
      <w:tr w:rsidR="00491672" w:rsidRPr="00491672" w14:paraId="53A94A9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3BC5EDF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346DD52" w14:textId="00C0370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0A55C4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D28A5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2128820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BFCD68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BF5EB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1A0DF74" w14:textId="2C02BD7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9</w:t>
            </w:r>
          </w:p>
        </w:tc>
      </w:tr>
      <w:tr w:rsidR="00491672" w:rsidRPr="00491672" w14:paraId="00D7A505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209F80D0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21D6C0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DC51DEE" w14:textId="0EC0BC3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1A1CC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D019D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C7D76C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4426006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16A94B4" w14:textId="618BE99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1</w:t>
            </w:r>
          </w:p>
        </w:tc>
      </w:tr>
      <w:tr w:rsidR="00491672" w:rsidRPr="00491672" w14:paraId="738563D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6BE26C4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861F514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103F8A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067DAB7" w14:textId="662CC8D8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1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3E7E78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8668D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A717A4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6D55E7" w14:textId="3498267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3</w:t>
            </w:r>
          </w:p>
        </w:tc>
      </w:tr>
      <w:tr w:rsidR="00491672" w:rsidRPr="00491672" w14:paraId="75486439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5F54491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F848EF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6D2F29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6B70FC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7E56E55" w14:textId="1E4B6A45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7C6845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15CF4F01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D168DBD" w14:textId="6DCD1BA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4</w:t>
            </w:r>
          </w:p>
        </w:tc>
      </w:tr>
      <w:tr w:rsidR="00491672" w:rsidRPr="00491672" w14:paraId="53140D60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7539D35E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466EB64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054C39A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EE0A8AF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BB43530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0B6956C5" w14:textId="3C7AEED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3327F5B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34CC451" w14:textId="55B9519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</w:tr>
      <w:tr w:rsidR="00491672" w:rsidRPr="00491672" w14:paraId="58E32B28" w14:textId="77777777" w:rsidTr="00027BD6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</w:tcPr>
          <w:p w14:paraId="4351ED52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390A4DA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B5140C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572FE97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641C50C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2D538DE7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977A5D0" w14:textId="2A9F0C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5</w:t>
            </w:r>
          </w:p>
        </w:tc>
        <w:tc>
          <w:tcPr>
            <w:tcW w:w="566" w:type="pct"/>
            <w:tcBorders>
              <w:top w:val="nil"/>
              <w:left w:val="nil"/>
              <w:bottom w:val="nil"/>
              <w:right w:val="nil"/>
            </w:tcBorders>
          </w:tcPr>
          <w:p w14:paraId="7E212707" w14:textId="59BD854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</w:tr>
      <w:tr w:rsidR="00491672" w:rsidRPr="00491672" w14:paraId="264A7ECD" w14:textId="77777777" w:rsidTr="00027BD6"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FB81DD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B1B714" w14:textId="0F4A7FB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C95228" w14:textId="2A753E2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61A4D9" w14:textId="71A6D51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FDC3EA" w14:textId="4F35A4E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51D2DC" w14:textId="5BB4F7C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12F64B" w14:textId="23BEEAF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7F9A2C" w14:textId="1A3501F9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10A5F3F9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F38C5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19D2D" w14:textId="61B78DFD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D7CFB9" w14:textId="76EB0A9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488FCC" w14:textId="182A525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C169AB" w14:textId="49118AA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FF8675" w14:textId="0A4CB1C4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1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D61F54" w14:textId="7A6FD9D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CB7DB" w14:textId="63657DF6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3</w:t>
            </w:r>
          </w:p>
        </w:tc>
      </w:tr>
      <w:tr w:rsidR="00491672" w:rsidRPr="00491672" w14:paraId="5A1BF866" w14:textId="77777777" w:rsidTr="00027BD6"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D5FC3" w14:textId="77777777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9FA08B" w14:textId="1C9ED0E1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DED322" w14:textId="4979831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5682A3" w14:textId="1603D6DE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DE8566" w14:textId="160B95FF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9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B08041" w14:textId="15C0A28B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53487" w14:textId="1982C7CC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0</w:t>
            </w: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2CDCB6" w14:textId="74C3AFE0" w:rsidR="00A41ECB" w:rsidRPr="00491672" w:rsidRDefault="00A41ECB" w:rsidP="00A41ECB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</w:tr>
    </w:tbl>
    <w:p w14:paraId="7E15496D" w14:textId="77777777" w:rsidR="00AE63A7" w:rsidRPr="00491672" w:rsidRDefault="00AE63A7" w:rsidP="00AE63A7">
      <w:pPr>
        <w:rPr>
          <w:rFonts w:ascii="Times New Roman" w:hAnsi="Times New Roman" w:cs="Times New Roman"/>
          <w:sz w:val="16"/>
          <w:szCs w:val="20"/>
        </w:rPr>
      </w:pPr>
      <w:r w:rsidRPr="00491672">
        <w:rPr>
          <w:rFonts w:ascii="Calibri" w:hAnsi="Calibri" w:cs="Calibri"/>
          <w:sz w:val="16"/>
          <w:szCs w:val="20"/>
          <w:vertAlign w:val="superscript"/>
          <w:lang w:val="en-US"/>
        </w:rPr>
        <w:t>¥</w:t>
      </w: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11AEDBC7" w14:textId="77777777" w:rsidR="00AE63A7" w:rsidRPr="00491672" w:rsidRDefault="00AE63A7" w:rsidP="00AE63A7">
      <w:pPr>
        <w:rPr>
          <w:rFonts w:ascii="Times New Roman" w:hAnsi="Times New Roman" w:cs="Times New Roman"/>
          <w:b/>
        </w:rPr>
      </w:pPr>
    </w:p>
    <w:p w14:paraId="0FE21D18" w14:textId="618880A3" w:rsidR="00EE6639" w:rsidRPr="00491672" w:rsidRDefault="00EE6639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4CBBE852" w14:textId="6D55C933" w:rsidR="002C7B67" w:rsidRPr="00491672" w:rsidRDefault="00EE6639" w:rsidP="00AC0143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lastRenderedPageBreak/>
        <w:t>Supplementary Appendix S4 – Interaction analyses</w:t>
      </w:r>
    </w:p>
    <w:p w14:paraId="0F1489F7" w14:textId="21FD7384" w:rsidR="00EE6639" w:rsidRPr="00491672" w:rsidRDefault="00EE6639" w:rsidP="00AC0143">
      <w:pPr>
        <w:rPr>
          <w:rFonts w:ascii="Times New Roman" w:hAnsi="Times New Roman" w:cs="Times New Roman"/>
          <w:b/>
        </w:rPr>
      </w:pPr>
    </w:p>
    <w:p w14:paraId="13455DEE" w14:textId="390CAD36" w:rsidR="00EE6639" w:rsidRPr="00491672" w:rsidRDefault="00EE6639" w:rsidP="00AC0143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>Composite Measures of Psychological Variables (from PCA analysis)</w:t>
      </w:r>
    </w:p>
    <w:p w14:paraId="365DB733" w14:textId="4449FD6A" w:rsidR="00EE6639" w:rsidRPr="00491672" w:rsidRDefault="00EE6639" w:rsidP="00AC0143">
      <w:pPr>
        <w:rPr>
          <w:rFonts w:ascii="Times New Roman" w:hAnsi="Times New Roman" w:cs="Times New Roman"/>
          <w:b/>
        </w:rPr>
      </w:pPr>
    </w:p>
    <w:p w14:paraId="658B95D6" w14:textId="013D72A0" w:rsidR="00EE6639" w:rsidRPr="00491672" w:rsidRDefault="00EE6639" w:rsidP="00AC0143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>Individual Psychological Predictors</w:t>
      </w:r>
    </w:p>
    <w:p w14:paraId="2D631B33" w14:textId="1CBDD36E" w:rsidR="00EE6639" w:rsidRPr="00491672" w:rsidRDefault="00EE6639" w:rsidP="00AC0143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t>Wave 1 Scores</w:t>
      </w:r>
    </w:p>
    <w:p w14:paraId="6F12BADF" w14:textId="77777777" w:rsidR="006F50F2" w:rsidRPr="00491672" w:rsidRDefault="006F50F2" w:rsidP="006F50F2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618BEA1E" w14:textId="77777777" w:rsidTr="006F50F2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C9ED7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366ECD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5A05D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25ED38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0A6A97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7F667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A49532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FC9FD0" w14:textId="77777777" w:rsidR="00EE6639" w:rsidRPr="00491672" w:rsidRDefault="00EE663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2E79B49C" w14:textId="77777777" w:rsidTr="006F50F2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A16EE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28138A" w14:textId="72EEB811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8298DB" w14:textId="7DADDE93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2EEFFD" w14:textId="549918EB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B97BFF" w14:textId="77C39C62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D6E398" w14:textId="6538338D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E5FEBC" w14:textId="091C6733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6A34D5" w14:textId="6E0CB83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02C7A795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E12875D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DFA138" w14:textId="2A9D946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38E883" w14:textId="34295E3A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3CDD80" w14:textId="434344A1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0A77A0" w14:textId="2AB6D208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9C2658" w14:textId="34FFB64D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77C320" w14:textId="41E399FA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F859591" w14:textId="5DA7E511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2</w:t>
            </w:r>
          </w:p>
        </w:tc>
      </w:tr>
      <w:tr w:rsidR="00491672" w:rsidRPr="00491672" w14:paraId="7D44351E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074B2A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F795DA" w14:textId="13426862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3CB877" w14:textId="443E5D51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7D9921" w14:textId="289B8FE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68500C" w14:textId="1C2BC975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D393A8" w14:textId="5AE3ACC9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D46FD3" w14:textId="22E49BC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4D29252" w14:textId="72FA9FE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5</w:t>
            </w:r>
          </w:p>
        </w:tc>
      </w:tr>
      <w:tr w:rsidR="00491672" w:rsidRPr="00491672" w14:paraId="79CA24EA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CB6BE3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AC9A80" w14:textId="5389C5D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AFFBC2" w14:textId="744B48BB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2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5A4AD1" w14:textId="2713153A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F5322F" w14:textId="0EFC34D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87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92EB05" w14:textId="1489B4EC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5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4F16A1" w14:textId="36DC4A38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0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623E30D" w14:textId="00D77EF3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.800</w:t>
            </w:r>
          </w:p>
        </w:tc>
      </w:tr>
      <w:tr w:rsidR="00491672" w:rsidRPr="00491672" w14:paraId="26B6EDAC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AF711E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75BBBB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AFCA5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F2BB3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05ACC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C27982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BC313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CB7EAC9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BC0DE6C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2C8B25B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6F22D9" w14:textId="0D4A1B2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98DE35" w14:textId="7C6894B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918F5D" w14:textId="1D9366C3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35C325" w14:textId="5989CE65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8C2C8C" w14:textId="5AB13DE9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3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95C2FD" w14:textId="2556192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0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5662C5E" w14:textId="1442B95E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78</w:t>
            </w:r>
          </w:p>
        </w:tc>
      </w:tr>
      <w:tr w:rsidR="00491672" w:rsidRPr="00491672" w14:paraId="033B1057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121D1F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81C161" w14:textId="1F6914E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E4AAB7" w14:textId="2DD8AFDC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75E75A" w14:textId="5037E96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393C5F" w14:textId="18F6FA1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CDB65E" w14:textId="7AC01DCB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DA1448" w14:textId="448366C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748E9B8" w14:textId="0CEDFBB2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5</w:t>
            </w:r>
          </w:p>
        </w:tc>
      </w:tr>
      <w:tr w:rsidR="00491672" w:rsidRPr="00491672" w14:paraId="1B22DCC0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BEE7A9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E1303F" w14:textId="78F57F42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8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04BF5D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2E1F3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703EF2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2BAC1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75066F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4848658" w14:textId="3361DF6C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93</w:t>
            </w:r>
          </w:p>
        </w:tc>
      </w:tr>
      <w:tr w:rsidR="00491672" w:rsidRPr="00491672" w14:paraId="449575F5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8512458" w14:textId="6EC5EFB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EC19C3" w14:textId="5675A97B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A53DD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42E99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089A2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0DAE05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D9BAFB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AE6D566" w14:textId="7656BC42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9</w:t>
            </w:r>
          </w:p>
        </w:tc>
      </w:tr>
      <w:tr w:rsidR="00491672" w:rsidRPr="00491672" w14:paraId="71A2CE97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37B721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D59D7F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07FE9C" w14:textId="33C76350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0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BF689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1CFC8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10379D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322579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CD48FF1" w14:textId="0CC5F81B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7</w:t>
            </w:r>
          </w:p>
        </w:tc>
      </w:tr>
      <w:tr w:rsidR="00491672" w:rsidRPr="00491672" w14:paraId="53848160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759E2CE" w14:textId="44E3045C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5EEB6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799DEB" w14:textId="2C29529D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AC0F8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DB4DC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43D8E9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E521A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F492105" w14:textId="35A5449B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4</w:t>
            </w:r>
          </w:p>
        </w:tc>
      </w:tr>
      <w:tr w:rsidR="00491672" w:rsidRPr="00491672" w14:paraId="63713E96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DDC5FF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5AF40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509432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523255" w14:textId="254CD456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61BD93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B269F3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9755F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3C8A511" w14:textId="1D8B0285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8</w:t>
            </w:r>
          </w:p>
        </w:tc>
      </w:tr>
      <w:tr w:rsidR="00491672" w:rsidRPr="00491672" w14:paraId="6ED92B5A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D51A510" w14:textId="64C098BC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3629E6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F237F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59EFA7" w14:textId="6C84092A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4B82E2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E8C7D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4704E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393F98B" w14:textId="7545B2A3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7</w:t>
            </w:r>
          </w:p>
        </w:tc>
      </w:tr>
      <w:tr w:rsidR="00491672" w:rsidRPr="00491672" w14:paraId="4265CEA5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A7AF04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60FAA9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7CEC95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8CB2A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AF4036" w14:textId="720B88E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3F1549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2057C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FD53BD9" w14:textId="7CA12ABC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4</w:t>
            </w:r>
          </w:p>
        </w:tc>
      </w:tr>
      <w:tr w:rsidR="00491672" w:rsidRPr="00491672" w14:paraId="5A5E3FA2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E3FC976" w14:textId="3FBEB84E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20849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8A7A3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7EFA5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562F65" w14:textId="1D3A568A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652F7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DA2EFD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5495C14" w14:textId="42D50F71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4</w:t>
            </w:r>
          </w:p>
        </w:tc>
      </w:tr>
      <w:tr w:rsidR="00491672" w:rsidRPr="00491672" w14:paraId="417F43D7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6B56F79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82658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7CB29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DC5BEB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BF1306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49A00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8DE883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1DE8F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11CAC446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A5A6F7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72F25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C7995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5399F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468B72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6071C6" w14:textId="29E9179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F99F36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A5D8BD9" w14:textId="23647F46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8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65D61884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CE9CC27" w14:textId="4BC1A332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49E27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81B11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73B29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975925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43B7E3" w14:textId="08BDE876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F231F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F73BAE8" w14:textId="4BD05B8F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0</w:t>
            </w:r>
          </w:p>
        </w:tc>
      </w:tr>
      <w:tr w:rsidR="00491672" w:rsidRPr="00491672" w14:paraId="6921CC5D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AD86D0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DA5BF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07BB3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A64A0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72E3F5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9FF9AE" w14:textId="3C6FA7F9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3A7395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B710034" w14:textId="7346C6ED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3</w:t>
            </w:r>
          </w:p>
        </w:tc>
      </w:tr>
      <w:tr w:rsidR="00491672" w:rsidRPr="00491672" w14:paraId="410409A6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0F375FD" w14:textId="49B1100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024FC3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BAD86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0D15A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038106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79C494" w14:textId="73519C7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775647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E35CCF2" w14:textId="5AB4A85F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69</w:t>
            </w:r>
          </w:p>
        </w:tc>
      </w:tr>
      <w:tr w:rsidR="00491672" w:rsidRPr="00491672" w14:paraId="36622742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0AA073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E2C2D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5A4685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50129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E50BA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FC2037" w14:textId="726F0BB9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6CBA3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130C0D3" w14:textId="00D10304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6</w:t>
            </w:r>
          </w:p>
        </w:tc>
      </w:tr>
      <w:tr w:rsidR="00491672" w:rsidRPr="00491672" w14:paraId="79505BE5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4D56B3" w14:textId="6306BDF2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03F80D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50019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58A816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35255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E744AA" w14:textId="44781C69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420C7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8E521D9" w14:textId="4B7E16F5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33</w:t>
            </w:r>
          </w:p>
        </w:tc>
      </w:tr>
      <w:tr w:rsidR="00491672" w:rsidRPr="00491672" w14:paraId="2B26A4E2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E88E93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66CAF4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84B780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80809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D11711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6E993A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F92CCD" w14:textId="0B9D27FF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C386926" w14:textId="22811D45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9</w:t>
            </w:r>
          </w:p>
        </w:tc>
      </w:tr>
      <w:tr w:rsidR="00491672" w:rsidRPr="00491672" w14:paraId="0AE450D1" w14:textId="77777777" w:rsidTr="006F50F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B6EAA28" w14:textId="2C37B60B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829BB8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9CBDD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2C567E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FF1B1C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BFB3E6" w14:textId="77777777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655745" w14:textId="31AC541D" w:rsidR="00EE6639" w:rsidRPr="00491672" w:rsidRDefault="00EE6639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BD1CE4F" w14:textId="6B7D5C72" w:rsidR="00EE6639" w:rsidRPr="00491672" w:rsidRDefault="006F50F2" w:rsidP="00EE663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1</w:t>
            </w:r>
          </w:p>
        </w:tc>
      </w:tr>
      <w:tr w:rsidR="00491672" w:rsidRPr="00491672" w14:paraId="0AEF269B" w14:textId="77777777" w:rsidTr="006F50F2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902FEC" w14:textId="77777777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8B1E98" w14:textId="1C258029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2166FD" w14:textId="0A1C9656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78D379" w14:textId="364C187B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55A172" w14:textId="4FBC3C56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1F801D" w14:textId="1DFEABC0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828904" w14:textId="48AE6AF7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CF25F0" w14:textId="4D94BD78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086</w:t>
            </w:r>
          </w:p>
        </w:tc>
      </w:tr>
      <w:tr w:rsidR="006F50F2" w:rsidRPr="00491672" w14:paraId="3310531E" w14:textId="77777777" w:rsidTr="006F50F2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A8C78D" w14:textId="4E9630B4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FC2B63" w14:textId="47BE5D49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195387" w14:textId="3DA9F8C8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A61E5C" w14:textId="44E14ABD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E791BA" w14:textId="330862D9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E7DDE" w14:textId="13BBD03B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BF5356" w14:textId="7F22C4AB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ECF219" w14:textId="6F2BAB84" w:rsidR="006F50F2" w:rsidRPr="00491672" w:rsidRDefault="006F50F2" w:rsidP="006F50F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</w:tr>
    </w:tbl>
    <w:p w14:paraId="58EE1C44" w14:textId="41BF4C32" w:rsidR="00EE6639" w:rsidRPr="00491672" w:rsidRDefault="00EE6639" w:rsidP="00AC0143">
      <w:pPr>
        <w:rPr>
          <w:rFonts w:ascii="Times New Roman" w:hAnsi="Times New Roman" w:cs="Times New Roman"/>
          <w:b/>
        </w:rPr>
      </w:pPr>
    </w:p>
    <w:p w14:paraId="12117AFC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235A8F0B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62072F4C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631494A7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037CF3A3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4624A91B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2FBFF25A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473E9AF5" w14:textId="0B763BA0" w:rsidR="00F5398A" w:rsidRPr="00491672" w:rsidRDefault="00F5398A" w:rsidP="00F5398A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having had a positive COVID-19 tes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6303D582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CB8850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940B3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73F27D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2A689F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C72FB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D3CB25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251A9E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7AE082" w14:textId="77777777" w:rsidR="00F5398A" w:rsidRPr="00491672" w:rsidRDefault="00F539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41FC0008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22C6D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335EE1" w14:textId="2397A0EE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CBB4BB" w14:textId="6E697E96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9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E13F59" w14:textId="4FE6DFA6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483C3C" w14:textId="231F9109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3B89DD" w14:textId="18A1E660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24A260" w14:textId="74FAD601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9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761477" w14:textId="164F36E9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6</w:t>
            </w:r>
          </w:p>
        </w:tc>
      </w:tr>
      <w:tr w:rsidR="00491672" w:rsidRPr="00491672" w14:paraId="74BBB33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B9A14D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1E3F17" w14:textId="56B8D93C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673E2E" w14:textId="25F3FF49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C948F8" w14:textId="29804BE4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013F45" w14:textId="3682991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E4E035" w14:textId="3709AC64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7A1630" w14:textId="45AD401A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B20D79" w14:textId="49FC631F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9</w:t>
            </w:r>
          </w:p>
        </w:tc>
      </w:tr>
      <w:tr w:rsidR="00491672" w:rsidRPr="00491672" w14:paraId="4B834F2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FD76A7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1D6D6A" w14:textId="54134345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FB6F33" w14:textId="1D441618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E5BC62" w14:textId="03C78B2C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78F909" w14:textId="4ABF175C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5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F68472" w14:textId="569AEF42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9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43C968" w14:textId="07F3F850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1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F9252E8" w14:textId="03B97278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04</w:t>
            </w:r>
          </w:p>
        </w:tc>
      </w:tr>
      <w:tr w:rsidR="00491672" w:rsidRPr="00491672" w14:paraId="796089B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7F9A1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463DB7" w14:textId="6877A7C0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BA7085" w14:textId="1EE7F433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8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7B6C65" w14:textId="0686FB3F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7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FA1C82" w14:textId="45F63D68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247B72" w14:textId="6B90C391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6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A0A48C" w14:textId="6D2E1755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5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FD56A6C" w14:textId="2B80B362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8</w:t>
            </w:r>
          </w:p>
        </w:tc>
      </w:tr>
      <w:tr w:rsidR="00491672" w:rsidRPr="00491672" w14:paraId="4912FBC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906BE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8853C2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022752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AB599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97F55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AC6A3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72B43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C796B3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533300B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8515F6C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C6AE8A" w14:textId="770A9838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22CB29" w14:textId="6C7E9460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D8B45F" w14:textId="4F0F26C7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8C5723" w14:textId="134F7C88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F79D27" w14:textId="6B6937E2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54A6EE" w14:textId="3E91C812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094B00F" w14:textId="79B534D3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01FB972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6B07C4C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9D5271" w14:textId="689247F6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7082ED" w14:textId="73A94DD9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6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5BC20B" w14:textId="7C753884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301B41" w14:textId="5A99F7E8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925EBC" w14:textId="23DEEE22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9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492F21" w14:textId="6B32DDC2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BA20737" w14:textId="4E90C972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25</w:t>
            </w:r>
          </w:p>
        </w:tc>
      </w:tr>
      <w:tr w:rsidR="00491672" w:rsidRPr="00491672" w14:paraId="3A63093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BE1B82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61E6D2" w14:textId="1A6D8B05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E0B112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F5F4E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C0209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AF64A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B510B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84E2EB8" w14:textId="66409DA2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96</w:t>
            </w:r>
          </w:p>
        </w:tc>
      </w:tr>
      <w:tr w:rsidR="00491672" w:rsidRPr="00491672" w14:paraId="6B95FAA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4651139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525874" w14:textId="1702E1AF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181C14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F9FF1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BCB8D4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0B66F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7A1CA5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CA9DD28" w14:textId="1E1D4241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305</w:t>
            </w:r>
          </w:p>
        </w:tc>
      </w:tr>
      <w:tr w:rsidR="00491672" w:rsidRPr="00491672" w14:paraId="52D2835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3BCEE0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050A1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600193" w14:textId="2F8F20F3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291E4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7A396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F9923E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6C1C3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E83D6C0" w14:textId="27784AFB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89</w:t>
            </w:r>
          </w:p>
        </w:tc>
      </w:tr>
      <w:tr w:rsidR="00491672" w:rsidRPr="00491672" w14:paraId="10A753D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05FA6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64DC3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6057C8" w14:textId="76E102FC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1489E5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FAE1F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BACCE4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5327B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F2745A3" w14:textId="71B0272B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16</w:t>
            </w:r>
          </w:p>
        </w:tc>
      </w:tr>
      <w:tr w:rsidR="00491672" w:rsidRPr="00491672" w14:paraId="4382F93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E48E9F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45DBF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155897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F49755" w14:textId="5A08C4E2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5E8919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BE493E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0C9C1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ACD5D59" w14:textId="357F23E3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4</w:t>
            </w:r>
          </w:p>
        </w:tc>
      </w:tr>
      <w:tr w:rsidR="00491672" w:rsidRPr="00491672" w14:paraId="6EC3EBA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2A0BE8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BA165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F6C9A9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A346FD" w14:textId="3F006EAE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E735A5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01DDB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A2DEF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24F7EE4" w14:textId="0E028E04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5</w:t>
            </w:r>
          </w:p>
        </w:tc>
      </w:tr>
      <w:tr w:rsidR="00491672" w:rsidRPr="00491672" w14:paraId="1555D92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D339AF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CCCBF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B9EBF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9F55B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A7997B" w14:textId="0B6C79E2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B7DB4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63F33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977005D" w14:textId="21CAF73F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3</w:t>
            </w:r>
          </w:p>
        </w:tc>
      </w:tr>
      <w:tr w:rsidR="00491672" w:rsidRPr="00491672" w14:paraId="0C9F6E6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977D607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5A9ADE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F405B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8B6FB4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4937C3" w14:textId="54BD9CEF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ED18E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E1CA7C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521CC17" w14:textId="75C0EC81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8</w:t>
            </w:r>
          </w:p>
        </w:tc>
      </w:tr>
      <w:tr w:rsidR="00491672" w:rsidRPr="00491672" w14:paraId="5FBB308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B5BAD1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0C9B0E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A55567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CA512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97D48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C121F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40382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BB5FD1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3587789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B4258D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5795E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1EE90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DDB1A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F4B81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47508D" w14:textId="23236C7C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4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EA174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D8BC168" w14:textId="269AF2A1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.558</w:t>
            </w:r>
          </w:p>
        </w:tc>
      </w:tr>
      <w:tr w:rsidR="00491672" w:rsidRPr="00491672" w14:paraId="1809664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92B03F7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43E7E7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248C9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31760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8B000E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8DF46C" w14:textId="61E4B453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E6BD3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8F487C5" w14:textId="631B4721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7</w:t>
            </w:r>
          </w:p>
        </w:tc>
      </w:tr>
      <w:tr w:rsidR="00491672" w:rsidRPr="00491672" w14:paraId="56241B4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BA5D09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3F208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D0547C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45C04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EF776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C5A3E8" w14:textId="279067A9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5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2DD92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7F110F3" w14:textId="676AC6A4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113</w:t>
            </w:r>
          </w:p>
        </w:tc>
      </w:tr>
      <w:tr w:rsidR="00491672" w:rsidRPr="00491672" w14:paraId="44857C5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2388828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CC33F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F123A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F1909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45B3E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124DDF" w14:textId="6282D750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42585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2453816" w14:textId="29E3B7F0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86</w:t>
            </w:r>
          </w:p>
        </w:tc>
      </w:tr>
      <w:tr w:rsidR="00491672" w:rsidRPr="00491672" w14:paraId="4DBE442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FFFA8A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F5544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AFD4B4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7FE93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22A51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235EF5" w14:textId="52F90210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9.55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FEB86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AF5AB6D" w14:textId="04289D86" w:rsidR="00F5398A" w:rsidRPr="00491672" w:rsidRDefault="00F81D95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1.9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14CCB46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74A2214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0A27C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A5580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2E269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8B048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38DC07" w14:textId="7DBF78F7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5DA22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0219E90" w14:textId="419C496B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009C418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C30E4A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C188DA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AC0263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E47F15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EC30DB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1B0E7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05A01A" w14:textId="31F016A3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9DBCEDF" w14:textId="2A352D0E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3</w:t>
            </w:r>
          </w:p>
        </w:tc>
      </w:tr>
      <w:tr w:rsidR="00491672" w:rsidRPr="00491672" w14:paraId="02E83FB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58A2C37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CEE37F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FA2FE0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0B696D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D82981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BD0876" w14:textId="77777777" w:rsidR="00F5398A" w:rsidRPr="00491672" w:rsidRDefault="00F5398A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FA8577" w14:textId="1E43B490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ADEDD9A" w14:textId="2F279571" w:rsidR="00F5398A" w:rsidRPr="00491672" w:rsidRDefault="00087860" w:rsidP="00F539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1</w:t>
            </w:r>
          </w:p>
        </w:tc>
      </w:tr>
      <w:tr w:rsidR="00491672" w:rsidRPr="00491672" w14:paraId="2233B469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E09F74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51EE6D" w14:textId="5975BCBE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348870" w14:textId="0970EC43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631D69" w14:textId="2DFD7D2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6C0E20" w14:textId="11E2ED9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66B850" w14:textId="1BABF1A4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B9DB56" w14:textId="7C2D5671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7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2038E6" w14:textId="07563613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470</w:t>
            </w:r>
          </w:p>
        </w:tc>
      </w:tr>
      <w:tr w:rsidR="00087860" w:rsidRPr="00491672" w14:paraId="681BB328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9CE65A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DEC1B" w14:textId="6E8DFA23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978062" w14:textId="46D709BF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24E865" w14:textId="3610C5D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475C2" w14:textId="7B9AC51B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56721D" w14:textId="44A2DAE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6485D2" w14:textId="495D661E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EA77A" w14:textId="2C73EEF9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1</w:t>
            </w:r>
          </w:p>
        </w:tc>
      </w:tr>
    </w:tbl>
    <w:p w14:paraId="09B4FC72" w14:textId="77777777" w:rsidR="00F5398A" w:rsidRPr="00491672" w:rsidRDefault="00F5398A" w:rsidP="00F5398A">
      <w:pPr>
        <w:rPr>
          <w:rFonts w:ascii="Times New Roman" w:hAnsi="Times New Roman" w:cs="Times New Roman"/>
          <w:b/>
        </w:rPr>
      </w:pPr>
    </w:p>
    <w:p w14:paraId="1A52D4C3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33DBF793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0B403C4D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12508B78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111F2DCC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72AF456A" w14:textId="77777777" w:rsidR="00F5398A" w:rsidRPr="00491672" w:rsidRDefault="00F5398A" w:rsidP="00F5398A">
      <w:pPr>
        <w:rPr>
          <w:rFonts w:ascii="Times New Roman" w:hAnsi="Times New Roman" w:cs="Times New Roman"/>
          <w:bCs/>
        </w:rPr>
      </w:pPr>
    </w:p>
    <w:p w14:paraId="1CDF6287" w14:textId="69A43C95" w:rsidR="00F5398A" w:rsidRPr="00491672" w:rsidRDefault="00F5398A" w:rsidP="00087860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symptom severity when asked at wave 3 (standardised betas)</w:t>
      </w:r>
    </w:p>
    <w:p w14:paraId="62DAFECA" w14:textId="77777777" w:rsidR="00EE6639" w:rsidRPr="00491672" w:rsidRDefault="00EE6639" w:rsidP="00087860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4"/>
        <w:gridCol w:w="954"/>
        <w:gridCol w:w="953"/>
        <w:gridCol w:w="953"/>
        <w:gridCol w:w="953"/>
        <w:gridCol w:w="953"/>
        <w:gridCol w:w="953"/>
        <w:gridCol w:w="953"/>
      </w:tblGrid>
      <w:tr w:rsidR="00491672" w:rsidRPr="00491672" w14:paraId="402385C1" w14:textId="77777777" w:rsidTr="009662F9">
        <w:tc>
          <w:tcPr>
            <w:tcW w:w="1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43F301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CE500B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19860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9F87AC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24A16F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1F1E6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B9BE79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CD1174" w14:textId="77777777" w:rsidR="00EE6639" w:rsidRPr="00491672" w:rsidRDefault="00EE663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58DD55DD" w14:textId="77777777" w:rsidTr="009662F9">
        <w:tc>
          <w:tcPr>
            <w:tcW w:w="13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CF0545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09FED5" w14:textId="045BF7B3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821841" w14:textId="6FF2CEEA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E95E96" w14:textId="7494B959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DE8CC3" w14:textId="3832BF8E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CB00BD" w14:textId="1EABC22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9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E81BB7" w14:textId="2E465EFC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7C1923" w14:textId="678FBFDF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1</w:t>
            </w:r>
          </w:p>
        </w:tc>
      </w:tr>
      <w:tr w:rsidR="00491672" w:rsidRPr="00491672" w14:paraId="774B89CE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3E33ECAE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0BB08A" w14:textId="4D60E06C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809C77" w14:textId="2BAC60B4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FF3E25" w14:textId="0CFD284B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000522" w14:textId="72373DD5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D1B9AE" w14:textId="1C96572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CCF0E6" w14:textId="62D8C5A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42733C" w14:textId="10098396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</w:tr>
      <w:tr w:rsidR="00491672" w:rsidRPr="00491672" w14:paraId="6812EFFD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27F288D7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787441" w14:textId="0AB9458D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10946B" w14:textId="2D3494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1A8631" w14:textId="3B2C1FB6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9ADDEA" w14:textId="139628D4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404B39" w14:textId="2C6A2692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92B53A" w14:textId="34277B6D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3F6503" w14:textId="24E55E5D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</w:tr>
      <w:tr w:rsidR="00491672" w:rsidRPr="00491672" w14:paraId="1236D134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398DBD30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9FB315" w14:textId="5DAE64BF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A5DB89" w14:textId="0A75806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E3E55E" w14:textId="1660467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6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E335BF" w14:textId="341A2312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9197C2" w14:textId="0C9897EF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77D03B" w14:textId="66E138E1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7C50DB" w14:textId="3D52BB5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</w:tr>
      <w:tr w:rsidR="00491672" w:rsidRPr="00491672" w14:paraId="0EA9364B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5C048417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4C5C25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77BF98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FE2759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38685B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0861E4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A06B53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4246F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29613F4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0C949671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5C338F" w14:textId="64898F6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32CBDD" w14:textId="5BF1C628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C3D219" w14:textId="2A53162A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5FE9BD" w14:textId="41936F12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96DDA3" w14:textId="63333572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C19839" w14:textId="25DF5B98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F98CA9" w14:textId="44A86CD5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07D3EA0D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52882220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91FF17" w14:textId="75447F5B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F4018D" w14:textId="4B8CA09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EC6327" w14:textId="3DE45985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A49C58" w14:textId="6676F28D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0EB941" w14:textId="53FC6561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E5D1EB" w14:textId="29D27986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B32660" w14:textId="557DAAFA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2</w:t>
            </w:r>
          </w:p>
        </w:tc>
      </w:tr>
      <w:tr w:rsidR="00491672" w:rsidRPr="00491672" w14:paraId="196CAFFF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67C69889" w14:textId="6451B9CE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D6B93A" w14:textId="07BA16EC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8CD0C4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31E237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C0514A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FB60A4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B76ED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23D9F1" w14:textId="39A5413F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</w:tr>
      <w:tr w:rsidR="00491672" w:rsidRPr="00491672" w14:paraId="46172993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2DAB2515" w14:textId="2E51EEE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BA55B9" w14:textId="1CBAB242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774B70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95C821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2B558F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7E11EF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82E681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D18CE7" w14:textId="0C7C00C9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</w:tr>
      <w:tr w:rsidR="00491672" w:rsidRPr="00491672" w14:paraId="6BF399D5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79A87B03" w14:textId="4A1A80F5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8416D4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6C9CDB" w14:textId="390BB1FF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CA4F3A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4E63D3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5863F4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FF5A5D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3A69A4" w14:textId="7C6E65AD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03</w:t>
            </w:r>
          </w:p>
        </w:tc>
      </w:tr>
      <w:tr w:rsidR="00491672" w:rsidRPr="00491672" w14:paraId="55EBA4BD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46CEB76E" w14:textId="75D20B38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5FE49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D0F801" w14:textId="35E2E775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C709F7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D62D22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8E5A79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31CE1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BC2532" w14:textId="1174C73F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</w:tr>
      <w:tr w:rsidR="00491672" w:rsidRPr="00491672" w14:paraId="14F9DB11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7B6177BD" w14:textId="68BA38BE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3B7522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0993B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747858" w14:textId="23E889EA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39AFE5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1DBB90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B12ED9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5F02C3" w14:textId="5FA4115B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8</w:t>
            </w:r>
          </w:p>
        </w:tc>
      </w:tr>
      <w:tr w:rsidR="00491672" w:rsidRPr="00491672" w14:paraId="720FB3E2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72D47C10" w14:textId="4B1FB07B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A8684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B52603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80201A" w14:textId="57587629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6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5C4536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D7F232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73503E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DA1977" w14:textId="719C4749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75</w:t>
            </w:r>
          </w:p>
        </w:tc>
      </w:tr>
      <w:tr w:rsidR="00491672" w:rsidRPr="00491672" w14:paraId="35105110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5055E80D" w14:textId="4D5AE331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B42280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9C51EE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FFF199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E46820" w14:textId="13ACEB8B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1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7B830A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5F1AA8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8E7AF8" w14:textId="65E97F81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3</w:t>
            </w:r>
          </w:p>
        </w:tc>
      </w:tr>
      <w:tr w:rsidR="00491672" w:rsidRPr="00491672" w14:paraId="17DB59F8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0D2C94A0" w14:textId="32CAB920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4E7E7E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575C60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7F95FB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A9BD7D" w14:textId="76698210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D72F2F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3A28EA" w14:textId="77777777" w:rsidR="00087860" w:rsidRPr="00491672" w:rsidRDefault="00087860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40892E" w14:textId="4A8E2895" w:rsidR="00087860" w:rsidRPr="00491672" w:rsidRDefault="009662F9" w:rsidP="00087860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4</w:t>
            </w:r>
          </w:p>
        </w:tc>
      </w:tr>
      <w:tr w:rsidR="00491672" w:rsidRPr="00491672" w14:paraId="0E2097C1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4E02ABE7" w14:textId="7C8A7934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8995A2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3E4416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C6F0D5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120A59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23D29E" w14:textId="799B5935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53F2E1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9988C4" w14:textId="49CD696B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1303132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1B5DED3D" w14:textId="6758C0B1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62F906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F86067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9727C2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DD1D3D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B765E2" w14:textId="10BE8FB2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CC55D6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05C3AB" w14:textId="5D7AACAF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0</w:t>
            </w:r>
          </w:p>
        </w:tc>
      </w:tr>
      <w:tr w:rsidR="00491672" w:rsidRPr="00491672" w14:paraId="18098D6D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4E319E12" w14:textId="52E5296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89E4F7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21BC10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386D9C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D1AB34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A19FD6" w14:textId="073E9395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7DCC8E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1D3F13" w14:textId="25ED393B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</w:tr>
      <w:tr w:rsidR="00491672" w:rsidRPr="00491672" w14:paraId="43CD04B3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1B1199AE" w14:textId="3C7346B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417817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A8AF99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653EA0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2042E2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B2D23C" w14:textId="50FE3B99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38247B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DC76F9" w14:textId="4136690C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</w:tr>
      <w:tr w:rsidR="00491672" w:rsidRPr="00491672" w14:paraId="14DCD5F9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4D362B0A" w14:textId="2D6CA795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1E0596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C914FF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375BBE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C77172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581222" w14:textId="547F281C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BC7598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F840DA" w14:textId="04266C46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</w:tr>
      <w:tr w:rsidR="00491672" w:rsidRPr="00491672" w14:paraId="061323BD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6B1A3F93" w14:textId="29BA59D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05E06A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7F1FA5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EDCE51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10B6F1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471A42" w14:textId="19710AA5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C74698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EC0F49" w14:textId="2F73118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</w:tr>
      <w:tr w:rsidR="00491672" w:rsidRPr="00491672" w14:paraId="3BED7419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136A84B5" w14:textId="6F117EE9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71D311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BB1FAC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BAE3EC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C6B7CB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859F2A" w14:textId="45E085E9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0.0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3805D9" w14:textId="6AE1422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450569" w14:textId="51B6D353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0.005</w:t>
            </w:r>
          </w:p>
        </w:tc>
      </w:tr>
      <w:tr w:rsidR="00491672" w:rsidRPr="00491672" w14:paraId="3CBF2AD7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2FBB186E" w14:textId="4F3469C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A50D34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F8442E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5C6CB5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C326FB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BB531D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70308A" w14:textId="1EEA188A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02F007" w14:textId="00906BA4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4</w:t>
            </w:r>
          </w:p>
        </w:tc>
      </w:tr>
      <w:tr w:rsidR="00491672" w:rsidRPr="00491672" w14:paraId="7CEC5E65" w14:textId="77777777" w:rsidTr="009662F9">
        <w:tc>
          <w:tcPr>
            <w:tcW w:w="1303" w:type="pct"/>
            <w:tcBorders>
              <w:top w:val="nil"/>
              <w:left w:val="nil"/>
              <w:bottom w:val="nil"/>
              <w:right w:val="nil"/>
            </w:tcBorders>
          </w:tcPr>
          <w:p w14:paraId="46765178" w14:textId="7AA4C5D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204BF3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0E7D93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F43125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0E0984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900C2E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302B08" w14:textId="599FF7B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EFC885" w14:textId="1BD6751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</w:tr>
      <w:tr w:rsidR="00491672" w:rsidRPr="00491672" w14:paraId="3EC95BFD" w14:textId="77777777" w:rsidTr="009662F9">
        <w:tc>
          <w:tcPr>
            <w:tcW w:w="13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8BB80E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20A3D0" w14:textId="50924882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393B47" w14:textId="3E2C52C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A3EF08" w14:textId="2AE0845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15D063" w14:textId="5204BC3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E82E93" w14:textId="629478E2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4F7141" w14:textId="77C24819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B898C3" w14:textId="17235C5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</w:tr>
      <w:tr w:rsidR="00491672" w:rsidRPr="00491672" w14:paraId="2092CBB5" w14:textId="77777777" w:rsidTr="009662F9">
        <w:tc>
          <w:tcPr>
            <w:tcW w:w="1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DAC902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5E323C" w14:textId="367907FB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B9FFD7" w14:textId="51F3B53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989EFD" w14:textId="61F7D072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83F7C" w14:textId="76AF70F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482DEB" w14:textId="503CA1F9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168137" w14:textId="4F6C8723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7E397" w14:textId="53514556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0</w:t>
            </w:r>
          </w:p>
        </w:tc>
      </w:tr>
      <w:tr w:rsidR="009662F9" w:rsidRPr="00491672" w14:paraId="1E8463C3" w14:textId="77777777" w:rsidTr="009662F9">
        <w:tc>
          <w:tcPr>
            <w:tcW w:w="13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DACE8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FF0511" w14:textId="2E14CC53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22D46" w14:textId="6ED86D95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FB6EF" w14:textId="597A1FD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59ED3B" w14:textId="5C875C30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EEB464" w14:textId="245CEEA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8B56DE" w14:textId="54986AD3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043C3" w14:textId="1E042E6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0</w:t>
            </w:r>
          </w:p>
        </w:tc>
      </w:tr>
    </w:tbl>
    <w:p w14:paraId="7DD91ADD" w14:textId="37FA684A" w:rsidR="00EE6639" w:rsidRPr="00491672" w:rsidRDefault="00EE6639" w:rsidP="00AC0143">
      <w:pPr>
        <w:rPr>
          <w:rFonts w:ascii="Times New Roman" w:hAnsi="Times New Roman" w:cs="Times New Roman"/>
          <w:b/>
        </w:rPr>
      </w:pPr>
    </w:p>
    <w:p w14:paraId="06573D1E" w14:textId="353B981E" w:rsidR="009662F9" w:rsidRPr="00491672" w:rsidRDefault="009662F9" w:rsidP="009662F9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symptoms when asked at wave 3 (standardised betas)</w:t>
      </w:r>
    </w:p>
    <w:p w14:paraId="5BD06A95" w14:textId="77777777" w:rsidR="009662F9" w:rsidRPr="00491672" w:rsidRDefault="009662F9" w:rsidP="009662F9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7D89F6ED" w14:textId="77777777" w:rsidTr="005B4FB2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95C94B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58230E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459DA3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BD4FFB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B21AE3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BE53F9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A86BAC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3774D6" w14:textId="77777777" w:rsidR="009662F9" w:rsidRPr="00491672" w:rsidRDefault="009662F9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31854CF2" w14:textId="77777777" w:rsidTr="005B4FB2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D2E35A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68B3E9" w14:textId="344DA5F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CABEAC" w14:textId="5E0FB42A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019BD5" w14:textId="07341053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C421EE" w14:textId="38E6999B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568259" w14:textId="63E6F6F6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D376D6" w14:textId="5B602E1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82B5CE" w14:textId="778F78E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</w:tr>
      <w:tr w:rsidR="00491672" w:rsidRPr="00491672" w14:paraId="02806DF4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1E5A0BA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53E97B" w14:textId="0980D7BF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30F70A" w14:textId="186EB26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820EEE" w14:textId="56CD2A1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838134" w14:textId="74C9E26E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0058F8" w14:textId="2F5D1426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61FAF7" w14:textId="04FDF0AC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9E5732D" w14:textId="2370F704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</w:tr>
      <w:tr w:rsidR="00491672" w:rsidRPr="00491672" w14:paraId="42147172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406DB05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0D1D31" w14:textId="6DFD88BD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25D17F" w14:textId="1B5BF2E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E2AFCE" w14:textId="6C867F5A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7F544B" w14:textId="229C02DC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D18EA5" w14:textId="1E96177B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5A4221" w14:textId="13A57883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6A7E54D" w14:textId="641452A2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</w:tr>
      <w:tr w:rsidR="00491672" w:rsidRPr="00491672" w14:paraId="5E357DEB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550FE47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37B7CB" w14:textId="421DDDB5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92C3F6" w14:textId="3FD3178C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746659" w14:textId="18CD0146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871DBB" w14:textId="7512D31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6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8C47A7" w14:textId="1C493AB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A5BEC3" w14:textId="02C4A18C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B942AA9" w14:textId="69ABF378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735</w:t>
            </w:r>
          </w:p>
        </w:tc>
      </w:tr>
      <w:tr w:rsidR="00491672" w:rsidRPr="00491672" w14:paraId="73BEA985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52C891F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95418D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00AF83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5A2701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97394B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7DA340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ECA026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DC899BC" w14:textId="77777777" w:rsidR="009662F9" w:rsidRPr="00491672" w:rsidRDefault="009662F9" w:rsidP="009662F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315D00C9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47A468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F19D84" w14:textId="1D857D4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348207" w14:textId="7A099420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6D45C5" w14:textId="6107F25E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1A80E5" w14:textId="1389B4F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CF7B01" w14:textId="2CFF9305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AE967B" w14:textId="210D0C19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2CF9A3D" w14:textId="6E1E87B5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</w:tr>
      <w:tr w:rsidR="00491672" w:rsidRPr="00491672" w14:paraId="27526F2B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7F3E4B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99A462" w14:textId="252A3461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441906" w14:textId="21BDFB2E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80B15B" w14:textId="62350BD6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20B00C" w14:textId="221AA546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0E9AD8" w14:textId="733BDEA5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572C2E" w14:textId="610234E9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546C724" w14:textId="2B627B31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15705EFB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07F9C3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98AA6B" w14:textId="25FAC8B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CEACC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C81DD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2CE9F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18792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EBBD0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9BEBD49" w14:textId="79A60D73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0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4D90DEA8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2F8854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1D89D9" w14:textId="50AFCFD4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3E253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27AC7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0F3AB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4BC21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61B6C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AAD187B" w14:textId="12032762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</w:tr>
      <w:tr w:rsidR="00491672" w:rsidRPr="00491672" w14:paraId="1D00BFA1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9BAA0C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B7ED8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1F5292" w14:textId="63EE96D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AF634F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81B75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63AFA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5700E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FCA3FDC" w14:textId="34A767E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95</w:t>
            </w:r>
          </w:p>
        </w:tc>
      </w:tr>
      <w:tr w:rsidR="00491672" w:rsidRPr="00491672" w14:paraId="53EA30D3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0C43BC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356B2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5B88CF" w14:textId="540661A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9C536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3866F8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D2F5B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28204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56A23C0" w14:textId="0963B8E0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9</w:t>
            </w:r>
          </w:p>
        </w:tc>
      </w:tr>
      <w:tr w:rsidR="00491672" w:rsidRPr="00491672" w14:paraId="6C5C00DE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A5FF1B5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C88B8A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9DFE5C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33BF01" w14:textId="1AAE741E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3349F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A8EAA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3EABBC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94F256F" w14:textId="1E9FF7B3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1</w:t>
            </w:r>
          </w:p>
        </w:tc>
      </w:tr>
      <w:tr w:rsidR="00491672" w:rsidRPr="00491672" w14:paraId="1C10D96E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09A341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CC4DE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D5C66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292055" w14:textId="416F029E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7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CA184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12F70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9B82D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CF6330A" w14:textId="095D99EF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8</w:t>
            </w:r>
          </w:p>
        </w:tc>
      </w:tr>
      <w:tr w:rsidR="00491672" w:rsidRPr="00491672" w14:paraId="1C2AFCD5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D721FC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3A3F28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95B2E8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FD2BCD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860FD1" w14:textId="53AE6150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19B58A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566FA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105877A" w14:textId="7D2B496F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</w:tr>
      <w:tr w:rsidR="00491672" w:rsidRPr="00491672" w14:paraId="78C68546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83242F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407B9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D2129D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210B3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B92D40" w14:textId="5C3F4C6F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09E76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FE9375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56BEF41" w14:textId="1190A160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35</w:t>
            </w:r>
          </w:p>
        </w:tc>
      </w:tr>
      <w:tr w:rsidR="00491672" w:rsidRPr="00491672" w14:paraId="61E79067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2F3C78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39DAD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8C188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95F15F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59ACF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4C74D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2A328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BE1D65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A74CFF6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B9BBB5A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6F2FCD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89CFF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FB5625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24C48C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951967" w14:textId="71FE9A15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FC900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12D85D9" w14:textId="3B8F3D7C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72</w:t>
            </w:r>
          </w:p>
        </w:tc>
      </w:tr>
      <w:tr w:rsidR="00491672" w:rsidRPr="00491672" w14:paraId="30B5B563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E5B139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0A7D9D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81C515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72705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4BF4BF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F92000" w14:textId="7DC67374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4D66F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A739F5E" w14:textId="3F1B5731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77</w:t>
            </w:r>
          </w:p>
        </w:tc>
      </w:tr>
      <w:tr w:rsidR="00491672" w:rsidRPr="00491672" w14:paraId="1835816D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5FC617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331B0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A0690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EA260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C2D23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0817E6" w14:textId="7B4808C3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898CB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7E78711" w14:textId="030A7645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</w:tr>
      <w:tr w:rsidR="00491672" w:rsidRPr="00491672" w14:paraId="6A84CFBE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7B2FBCD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72D31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182D1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866CC7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07C238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B2B377" w14:textId="199A7E7C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9B9CE5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CDECDAA" w14:textId="14A489D6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-0.061</w:t>
            </w:r>
          </w:p>
        </w:tc>
      </w:tr>
      <w:tr w:rsidR="00491672" w:rsidRPr="00491672" w14:paraId="2F57CD9A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42295D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DA856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3CEB1C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143C1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52B4B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EBF0AD" w14:textId="33AA40FF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7D0406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E103896" w14:textId="1068C77B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</w:tr>
      <w:tr w:rsidR="00491672" w:rsidRPr="00491672" w14:paraId="267E6CA2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677512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70441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F01B4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53BAED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36F63B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9110FF" w14:textId="7EC0906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.09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45DF2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68DBC52" w14:textId="4025442D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.130</w:t>
            </w:r>
          </w:p>
        </w:tc>
      </w:tr>
      <w:tr w:rsidR="00491672" w:rsidRPr="00491672" w14:paraId="4F757B46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B1A4A55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A283A9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A1A9A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F5916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D714CC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45B8CA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CEFFB0" w14:textId="1143482C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133E8C4" w14:textId="7CDDA73E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</w:tr>
      <w:tr w:rsidR="00491672" w:rsidRPr="00491672" w14:paraId="2E4C1889" w14:textId="77777777" w:rsidTr="005B4FB2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906FEA0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6323EE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66393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AD4E4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A06064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9EC681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32052C" w14:textId="4CA6D22B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7FD5FAB" w14:textId="19BC2448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4</w:t>
            </w:r>
          </w:p>
        </w:tc>
      </w:tr>
      <w:tr w:rsidR="00491672" w:rsidRPr="00491672" w14:paraId="3EB941A3" w14:textId="77777777" w:rsidTr="005B4FB2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60B73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01FFC9" w14:textId="21917854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BEA705" w14:textId="7F0D07A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1A6553" w14:textId="44877A22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ADFA50" w14:textId="75A22A33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68D51C" w14:textId="6D3B86EB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C46B5C" w14:textId="4F8FD75C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57A09B" w14:textId="79B80C7C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66</w:t>
            </w:r>
          </w:p>
        </w:tc>
      </w:tr>
      <w:tr w:rsidR="00491672" w:rsidRPr="00491672" w14:paraId="1EDEAC32" w14:textId="77777777" w:rsidTr="005B4FB2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17D032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9B0109" w14:textId="0A41EA7D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8354D7" w14:textId="6DD5219C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5A9A25" w14:textId="0DE9BF22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D83ACE" w14:textId="16B950E3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54E7F9" w14:textId="41452156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540E19" w14:textId="2C833028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ADE2B1" w14:textId="589FAB43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0</w:t>
            </w:r>
          </w:p>
        </w:tc>
      </w:tr>
      <w:tr w:rsidR="005B4FB2" w:rsidRPr="00491672" w14:paraId="3E449F68" w14:textId="77777777" w:rsidTr="005B4FB2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80B26F" w14:textId="7777777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A35F9" w14:textId="66B5CC6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56FA5" w14:textId="3AF92AAB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98CCC7" w14:textId="45DC9D01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F4E534" w14:textId="3AAB9907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9DFD9" w14:textId="6666B6FF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DD474C" w14:textId="195BE9F9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0502AE" w14:textId="06528F9A" w:rsidR="005B4FB2" w:rsidRPr="00491672" w:rsidRDefault="005B4FB2" w:rsidP="005B4FB2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4</w:t>
            </w:r>
          </w:p>
        </w:tc>
      </w:tr>
    </w:tbl>
    <w:p w14:paraId="1C7FB1E8" w14:textId="780AF529" w:rsidR="006F50F2" w:rsidRPr="00491672" w:rsidRDefault="006F50F2" w:rsidP="00AC0143">
      <w:pPr>
        <w:rPr>
          <w:rFonts w:ascii="Times New Roman" w:hAnsi="Times New Roman" w:cs="Times New Roman"/>
          <w:b/>
        </w:rPr>
      </w:pPr>
    </w:p>
    <w:p w14:paraId="291B2F5B" w14:textId="77777777" w:rsidR="005B4FB2" w:rsidRPr="00491672" w:rsidRDefault="005B4FB2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677AA761" w14:textId="44667173" w:rsidR="005B4FB2" w:rsidRPr="00491672" w:rsidRDefault="005B4FB2" w:rsidP="005B4FB2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lastRenderedPageBreak/>
        <w:t>Wave 2 Scores</w:t>
      </w:r>
    </w:p>
    <w:p w14:paraId="67743377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2AB25469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E74667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84C605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D772B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C1A627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1017FC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74F504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E86576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890C86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5381E60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5D10E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5ED9DF" w14:textId="3968AE7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D8F2F6" w14:textId="54D276B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EDB4FD" w14:textId="0145BEB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451DC9" w14:textId="0BBA320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94739F" w14:textId="67815F6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247F2B" w14:textId="682AC5C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2F5762" w14:textId="1A2DC82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5EA0C85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4F1FF3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D81573" w14:textId="31FBC37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BBD962" w14:textId="2C0C2E5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8F6123" w14:textId="4712DAD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8E6211" w14:textId="22B46E2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5504A9" w14:textId="1BED907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A0A31A" w14:textId="348659A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09E293C" w14:textId="14E4EF2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1</w:t>
            </w:r>
          </w:p>
        </w:tc>
      </w:tr>
      <w:tr w:rsidR="00491672" w:rsidRPr="00491672" w14:paraId="0CCCD26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931F6B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D286CC" w14:textId="5983A5C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8A226A" w14:textId="67E27DF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572256" w14:textId="2098506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CD1150" w14:textId="5C1A4CD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1DFC42" w14:textId="3C45221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6353C8" w14:textId="7C8E3F0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A91F766" w14:textId="34CE054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9</w:t>
            </w:r>
          </w:p>
        </w:tc>
      </w:tr>
      <w:tr w:rsidR="00491672" w:rsidRPr="00491672" w14:paraId="152070C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8B19FA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468D67" w14:textId="28DC704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AB8A0D" w14:textId="2FF7050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DBE233" w14:textId="3745372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819152" w14:textId="22B1BFE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66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B0EBFB" w14:textId="67BF295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5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59B2F4" w14:textId="0D2B61E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5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6333261" w14:textId="439BC9B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14</w:t>
            </w:r>
          </w:p>
        </w:tc>
      </w:tr>
      <w:tr w:rsidR="00491672" w:rsidRPr="00491672" w14:paraId="33172BB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8927AD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7EBAE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D5305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AC868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B275E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6154D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FF971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D550E6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6609A52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AF5B7B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95E150" w14:textId="6A7540F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F1A13E" w14:textId="4AD8AAA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C37F92" w14:textId="14693A3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01D8C8" w14:textId="12A70CD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E65B33" w14:textId="7939D23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45BEF8" w14:textId="38F8E3C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1BC0B48" w14:textId="3F932739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1</w:t>
            </w:r>
          </w:p>
        </w:tc>
      </w:tr>
      <w:tr w:rsidR="00491672" w:rsidRPr="00491672" w14:paraId="50B57CF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B123E9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F6C8EB" w14:textId="4598251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86B877" w14:textId="718BF09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5F5F95" w14:textId="680D4C9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E2B35E" w14:textId="681CD64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07E7A0" w14:textId="34C34DD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4DD419" w14:textId="64A73B0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9CE76F0" w14:textId="7774FD8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9</w:t>
            </w:r>
          </w:p>
        </w:tc>
      </w:tr>
      <w:tr w:rsidR="00491672" w:rsidRPr="00491672" w14:paraId="3EC4658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D88479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2FD568" w14:textId="554BFCD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8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1AD74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C209E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038CF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4468C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73795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C031EE1" w14:textId="2526ADB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10</w:t>
            </w:r>
          </w:p>
        </w:tc>
      </w:tr>
      <w:tr w:rsidR="00491672" w:rsidRPr="00491672" w14:paraId="2B11076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F77799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81046D" w14:textId="6D94B4C9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93B09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EBBAA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653C8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CF5A3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C5985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5716A8A" w14:textId="31F648D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9</w:t>
            </w:r>
          </w:p>
        </w:tc>
      </w:tr>
      <w:tr w:rsidR="00491672" w:rsidRPr="00491672" w14:paraId="70419A6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56AB8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FF261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654E91" w14:textId="4C7B36E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84077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1E29C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35AC2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1B485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9B2ED2C" w14:textId="754D659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0</w:t>
            </w:r>
          </w:p>
        </w:tc>
      </w:tr>
      <w:tr w:rsidR="00491672" w:rsidRPr="00491672" w14:paraId="3192E270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FCD776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6B5CF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D9B3A4" w14:textId="41A6662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CD5A7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156B4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C1D5B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30B38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6645161" w14:textId="4AD3B0A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2</w:t>
            </w:r>
          </w:p>
        </w:tc>
      </w:tr>
      <w:tr w:rsidR="00491672" w:rsidRPr="00491672" w14:paraId="4D064F6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B05A14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0807C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1FADD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5C182B" w14:textId="6C87DFF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18236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12208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7677D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DDF5D2D" w14:textId="46D271D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9</w:t>
            </w:r>
          </w:p>
        </w:tc>
      </w:tr>
      <w:tr w:rsidR="00491672" w:rsidRPr="00491672" w14:paraId="2283FC9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621FEC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37437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24617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BC946F" w14:textId="530F869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973D9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23A15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F0DF9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CBDA587" w14:textId="5FADD426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7</w:t>
            </w:r>
          </w:p>
        </w:tc>
      </w:tr>
      <w:tr w:rsidR="00491672" w:rsidRPr="00491672" w14:paraId="1073307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C7E10C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57BAE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A90FD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D2B87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FAF6E9" w14:textId="5C676B5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DF080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440E5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E828D5" w14:textId="07F6FD4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7</w:t>
            </w:r>
          </w:p>
        </w:tc>
      </w:tr>
      <w:tr w:rsidR="00491672" w:rsidRPr="00491672" w14:paraId="15F9927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E1660A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87AFD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712FD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44D3B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7B35C6" w14:textId="170EAB9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CAD76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B6688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4D4E247" w14:textId="7F24FDF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3</w:t>
            </w:r>
          </w:p>
        </w:tc>
      </w:tr>
      <w:tr w:rsidR="00491672" w:rsidRPr="00491672" w14:paraId="0F448C4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2749C7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A2AA9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7823C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013B9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57256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41F62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8DBA1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62908D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96721B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3C547E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64E5F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D6847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A5170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72730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B32EC2" w14:textId="756B029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63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1574E8" w14:textId="7A835D2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B32DD79" w14:textId="09A5560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08F7152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485D44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2E983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9254B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C7D48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3225B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DE17C0" w14:textId="25ED61C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42100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26D5F8B" w14:textId="766BBA1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4</w:t>
            </w:r>
          </w:p>
        </w:tc>
      </w:tr>
      <w:tr w:rsidR="00491672" w:rsidRPr="00491672" w14:paraId="751B004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9F3B28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15408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58960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80DD2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B184E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435F70" w14:textId="48AC87F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B1324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EE227BA" w14:textId="213CBC9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10</w:t>
            </w:r>
          </w:p>
        </w:tc>
      </w:tr>
      <w:tr w:rsidR="00491672" w:rsidRPr="00491672" w14:paraId="52F8A74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7E6B1C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3F279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DE8ED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1AB6C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E2E6F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C3FA3B" w14:textId="1A841F69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639B7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1505C7B" w14:textId="71F905D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7</w:t>
            </w:r>
          </w:p>
        </w:tc>
      </w:tr>
      <w:tr w:rsidR="00491672" w:rsidRPr="00491672" w14:paraId="0E07A9F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835813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AC017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BFFE5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8CB1C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8D3A9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0EADFE" w14:textId="165B104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.13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35C70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9207A7C" w14:textId="69C6664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.336</w:t>
            </w:r>
          </w:p>
        </w:tc>
      </w:tr>
      <w:tr w:rsidR="00491672" w:rsidRPr="00491672" w14:paraId="44B4E21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70FFDB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85039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E679F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E2AE1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3E41C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6E9F26" w14:textId="1ECD3676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DC5A8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88AED0D" w14:textId="1125928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4A712E1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A535CE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2113F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07CE1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79F64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EA359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17EC3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CD5FC2" w14:textId="550F864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3DF594A" w14:textId="3149E9E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7</w:t>
            </w:r>
          </w:p>
        </w:tc>
      </w:tr>
      <w:tr w:rsidR="00491672" w:rsidRPr="00491672" w14:paraId="1A3B1E9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303249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A0949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70707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98683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E3DD8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B6571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36E48B" w14:textId="12EE722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CEA7946" w14:textId="6FFAFA5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7</w:t>
            </w:r>
          </w:p>
        </w:tc>
      </w:tr>
      <w:tr w:rsidR="00491672" w:rsidRPr="00491672" w14:paraId="1855505F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1053A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650EBF" w14:textId="7CE593F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F38542" w14:textId="4F8DAA2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4C26F1" w14:textId="7A6A4E3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7ECFF5" w14:textId="3CC2C54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FCACC4" w14:textId="4D08A30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69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7CAEFA" w14:textId="08B02EE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16325" w14:textId="1CC9545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69</w:t>
            </w:r>
          </w:p>
        </w:tc>
      </w:tr>
      <w:tr w:rsidR="00335B79" w:rsidRPr="00491672" w14:paraId="2E2B243E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F8FC6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F764CA" w14:textId="1B1ED42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278C4" w14:textId="01DF79E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3FD9D0" w14:textId="34108A9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93B58A" w14:textId="5A41584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A832B8" w14:textId="6398E41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E908A" w14:textId="2959CE4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EBD3D9" w14:textId="4ACA76F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</w:tr>
    </w:tbl>
    <w:p w14:paraId="481A3477" w14:textId="77777777" w:rsidR="005B4FB2" w:rsidRPr="00491672" w:rsidRDefault="005B4FB2" w:rsidP="005B4FB2">
      <w:pPr>
        <w:rPr>
          <w:rFonts w:ascii="Times New Roman" w:hAnsi="Times New Roman" w:cs="Times New Roman"/>
          <w:b/>
        </w:rPr>
      </w:pPr>
    </w:p>
    <w:p w14:paraId="305BA02F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461CF494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5FDFB2DF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23DDFE70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1676D7F8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6848114B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2FCC6009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4E8D016D" w14:textId="77777777" w:rsidR="005B4FB2" w:rsidRPr="00491672" w:rsidRDefault="005B4FB2" w:rsidP="00335B79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having had a positive COVID-19 tes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2785698F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7C895E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AE9BA9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968B4C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6AA179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C18803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8B81AE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FAB898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886487" w14:textId="77777777" w:rsidR="005B4FB2" w:rsidRPr="00491672" w:rsidRDefault="005B4FB2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7078EB4E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2F569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1A7955" w14:textId="3DBEB15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5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ADA9D6" w14:textId="2215639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596F88" w14:textId="48DFEE8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186064" w14:textId="7C428B4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3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36A7B4" w14:textId="00E42C3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CC9A42" w14:textId="216BFB7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7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467EBE" w14:textId="2125B9A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1</w:t>
            </w:r>
          </w:p>
        </w:tc>
      </w:tr>
      <w:tr w:rsidR="00491672" w:rsidRPr="00491672" w14:paraId="4EB027F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9E7F69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EBBE06" w14:textId="2A42F3F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E5A461" w14:textId="5BDAD05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DFD990" w14:textId="4555C05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AA15E6" w14:textId="5CB549F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16CEF4" w14:textId="2279495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0E3B89" w14:textId="01539C1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D0EDFE5" w14:textId="1C998DA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39</w:t>
            </w:r>
          </w:p>
        </w:tc>
      </w:tr>
      <w:tr w:rsidR="00491672" w:rsidRPr="00491672" w14:paraId="26FDA84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6F9E50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D51803" w14:textId="15706B1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1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070155" w14:textId="0ED3F86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9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CAF658" w14:textId="271F1D5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5946FE" w14:textId="7335109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053A84" w14:textId="51E1A3E3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A2B54B" w14:textId="6BFAC9D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4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511CD4B" w14:textId="310CFB61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32</w:t>
            </w:r>
          </w:p>
        </w:tc>
      </w:tr>
      <w:tr w:rsidR="00491672" w:rsidRPr="00491672" w14:paraId="2E8C0D2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C2DE3E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8C86D5" w14:textId="5F521C2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85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1D6D86" w14:textId="319331E2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7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FF86D7" w14:textId="0C9F967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.49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E4EC28" w14:textId="7D49CBC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446C5C" w14:textId="7A1825A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FDD73F" w14:textId="5BC5E654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455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2374CD9" w14:textId="7FE23B4D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06</w:t>
            </w:r>
          </w:p>
        </w:tc>
      </w:tr>
      <w:tr w:rsidR="00491672" w:rsidRPr="00491672" w14:paraId="2A4758B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DE26A3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1184E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24E30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26F54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9BFB3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01015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9E0FD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2D2C11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D83EDF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E24376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6D739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F7F1D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04E53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D99C3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499BE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EFBFA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D98E48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638AA50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94D6EF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A76109" w14:textId="65828240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42658B" w14:textId="5510103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3E6615" w14:textId="3D9D23C5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DEEC46" w14:textId="41CA1CDC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1B1F8E" w14:textId="0CAC36EF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967A86" w14:textId="11D1DC38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DE77544" w14:textId="22C7F41A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94</w:t>
            </w:r>
          </w:p>
        </w:tc>
      </w:tr>
      <w:tr w:rsidR="00491672" w:rsidRPr="00491672" w14:paraId="5E2356E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8E9794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DE3EB6" w14:textId="1C3E6889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187C2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5F81D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04EC4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E8103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C3EED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CADAF1A" w14:textId="46DE345E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0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66B445B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CCAC44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D79248" w14:textId="24CD816B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13B57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26546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7FCA2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7B2DD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9B15C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39F70BA" w14:textId="09FD438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430</w:t>
            </w:r>
          </w:p>
        </w:tc>
      </w:tr>
      <w:tr w:rsidR="00491672" w:rsidRPr="00491672" w14:paraId="474C1A3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CE4706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B7F15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B33222" w14:textId="1399380C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8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9728C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043FD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1139E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E7FC6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FCA19C9" w14:textId="07EC9E6F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054</w:t>
            </w:r>
          </w:p>
        </w:tc>
      </w:tr>
      <w:tr w:rsidR="00491672" w:rsidRPr="00491672" w14:paraId="311EB1C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D96CD4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4D1A9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01125C" w14:textId="2D8D80D4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6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29F33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63793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2F133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01211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85E34DC" w14:textId="47C83A5D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70</w:t>
            </w:r>
          </w:p>
        </w:tc>
      </w:tr>
      <w:tr w:rsidR="00491672" w:rsidRPr="00491672" w14:paraId="269CDAC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197725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0B4DC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B385A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1B9CD8" w14:textId="6CFF05C3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5CD0A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BCEE5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0F8DA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7B99BD9" w14:textId="132D320A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0</w:t>
            </w:r>
          </w:p>
        </w:tc>
      </w:tr>
      <w:tr w:rsidR="00491672" w:rsidRPr="00491672" w14:paraId="01A94DD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A81E36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FCC6F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6A03E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251074" w14:textId="492AB546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F53A4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C9DE0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56C44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1B396B4" w14:textId="50CE69F0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3</w:t>
            </w:r>
          </w:p>
        </w:tc>
      </w:tr>
      <w:tr w:rsidR="00491672" w:rsidRPr="00491672" w14:paraId="5492ECB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71CBBE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62462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28DC1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904D7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F9031C" w14:textId="342E5FDC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F90F1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C45E2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55D3A50" w14:textId="0F7F7FBE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1</w:t>
            </w:r>
          </w:p>
        </w:tc>
      </w:tr>
      <w:tr w:rsidR="00491672" w:rsidRPr="00491672" w14:paraId="2DC69E8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39050F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800DA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993A7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644C2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CB6AF5" w14:textId="41290B41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D3289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C854B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566A4A1" w14:textId="63E6E70D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6</w:t>
            </w:r>
          </w:p>
        </w:tc>
      </w:tr>
      <w:tr w:rsidR="00491672" w:rsidRPr="00491672" w14:paraId="3EA43A6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7BBE24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E3A93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DF4F0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E804F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13DC9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014FD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5FADB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5970B9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630D4E7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D6080C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38BDC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D4C48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84049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B22D9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8BCDED" w14:textId="2861112F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67CF4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288540D" w14:textId="0D73BB1C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8</w:t>
            </w:r>
          </w:p>
        </w:tc>
      </w:tr>
      <w:tr w:rsidR="00491672" w:rsidRPr="00491672" w14:paraId="0386F54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087F99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7F88F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B788B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0575E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89F90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22C1EE" w14:textId="0D5EAA64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35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76992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EDD86BE" w14:textId="297681D3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855</w:t>
            </w:r>
          </w:p>
        </w:tc>
      </w:tr>
      <w:tr w:rsidR="00491672" w:rsidRPr="00491672" w14:paraId="5F74994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B7B640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B8465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6F58A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A847C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D53ED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D8400E" w14:textId="7A86BB34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1E287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90211DF" w14:textId="372AECD1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12AE12B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72885E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A6556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26F96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3ACBF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AFC422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041A6E" w14:textId="5B013B3E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76ABC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1A8C584" w14:textId="1E405A3C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41D4CE5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B111EC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D6440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FDBAC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F3618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F032FC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E0ABF6" w14:textId="1B67D452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31E1F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AB6CCA0" w14:textId="026EAC1C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24ED86D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BFC0279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F797E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8B386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FEDBAD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3E27A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852204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76CB31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A5E0B8B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</w:p>
        </w:tc>
      </w:tr>
      <w:tr w:rsidR="00491672" w:rsidRPr="00491672" w14:paraId="6EF87B6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5A1063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338798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E5C61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EC003E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D23FB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E30640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73BCFC" w14:textId="2DC56DD0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425F36C" w14:textId="44E2F263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6</w:t>
            </w:r>
          </w:p>
        </w:tc>
      </w:tr>
      <w:tr w:rsidR="00491672" w:rsidRPr="00491672" w14:paraId="60A9F37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DA22FE6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14678A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D502EF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DE5095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C6421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E23DA7" w14:textId="77777777" w:rsidR="00335B79" w:rsidRPr="00491672" w:rsidRDefault="00335B79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640C94" w14:textId="07385D63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436C99" w14:textId="244F80E7" w:rsidR="00335B79" w:rsidRPr="00491672" w:rsidRDefault="009B7421" w:rsidP="00335B79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8</w:t>
            </w:r>
          </w:p>
        </w:tc>
      </w:tr>
      <w:tr w:rsidR="00491672" w:rsidRPr="00491672" w14:paraId="3FECFF26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EDD373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D5DDF6" w14:textId="6164F714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B0F186" w14:textId="192A792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2E5C46" w14:textId="7C30B72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6C4EB" w14:textId="1B98114B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0D3CE5" w14:textId="20D43835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45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E5E8A5" w14:textId="3DF8639B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1AD869" w14:textId="3831434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45</w:t>
            </w:r>
          </w:p>
        </w:tc>
      </w:tr>
      <w:tr w:rsidR="009B7421" w:rsidRPr="00491672" w14:paraId="71EE2F12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0527D4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D5AD62" w14:textId="44C5422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695961" w14:textId="6EAE9DBE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96A15F" w14:textId="147DC41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B9B020" w14:textId="5ACDF544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A683C8" w14:textId="0713515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1A666D" w14:textId="5CAFAE9F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D8241D" w14:textId="3944862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</w:tr>
    </w:tbl>
    <w:p w14:paraId="5990B922" w14:textId="77777777" w:rsidR="005B4FB2" w:rsidRPr="00491672" w:rsidRDefault="005B4FB2" w:rsidP="005B4FB2">
      <w:pPr>
        <w:rPr>
          <w:rFonts w:ascii="Times New Roman" w:hAnsi="Times New Roman" w:cs="Times New Roman"/>
          <w:b/>
        </w:rPr>
      </w:pPr>
    </w:p>
    <w:p w14:paraId="201B397A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4F78B4EB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64C16CAB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6B72B908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2B314ABD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1D0CFE9E" w14:textId="77777777" w:rsidR="005B4FB2" w:rsidRPr="00491672" w:rsidRDefault="005B4FB2" w:rsidP="005B4FB2">
      <w:pPr>
        <w:rPr>
          <w:rFonts w:ascii="Times New Roman" w:hAnsi="Times New Roman" w:cs="Times New Roman"/>
          <w:bCs/>
        </w:rPr>
      </w:pPr>
    </w:p>
    <w:p w14:paraId="1690B197" w14:textId="77777777" w:rsidR="005B4FB2" w:rsidRPr="00491672" w:rsidRDefault="005B4FB2" w:rsidP="005B4FB2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symptom severity when asked at wave 3 (standardised betas)</w:t>
      </w:r>
    </w:p>
    <w:p w14:paraId="47F9BE8E" w14:textId="77777777" w:rsidR="005B4FB2" w:rsidRPr="00491672" w:rsidRDefault="005B4FB2" w:rsidP="005B4FB2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070D14AB" w14:textId="77777777" w:rsidTr="00EF4091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10191D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A04AF9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68F957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325200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80AA35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0E95CA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951463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3C0809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6FA8077" w14:textId="77777777" w:rsidTr="00EF4091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DE9DF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5EEF43" w14:textId="69431CF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0DB1B6" w14:textId="7E78520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675AD2" w14:textId="2C5158BF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1423F9" w14:textId="1E15E7BE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B4E0B3" w14:textId="3C3D19F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1CF351" w14:textId="45AE353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7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AF3E6C" w14:textId="6BA4E175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8</w:t>
            </w:r>
          </w:p>
        </w:tc>
      </w:tr>
      <w:tr w:rsidR="00491672" w:rsidRPr="00491672" w14:paraId="5273FB3B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31F16CB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BA411C" w14:textId="1977344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60C76E" w14:textId="529AE823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CFB554" w14:textId="727D4A2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6C46B6" w14:textId="2B70B64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E17CE0" w14:textId="5E93084D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805F29" w14:textId="5797A1CB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4CCF942A" w14:textId="4081BDF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</w:tr>
      <w:tr w:rsidR="00491672" w:rsidRPr="00491672" w14:paraId="10B848EF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679D67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25200B" w14:textId="354E877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4B2228" w14:textId="0A9FD9FB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6A4267" w14:textId="379BC3B4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825C83" w14:textId="059B7CB3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23C111" w14:textId="09B5CAE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B27AD9" w14:textId="295EF6C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2E1FB039" w14:textId="4FDA0184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</w:tr>
      <w:tr w:rsidR="00491672" w:rsidRPr="00491672" w14:paraId="4B41EF59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8D2C49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CC2DBF" w14:textId="331B34AD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8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03B2E7" w14:textId="39E584AE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5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F342CC" w14:textId="2400B64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1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56881D" w14:textId="7CF8BA4A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B0B1FB" w14:textId="0B55541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A89DCF" w14:textId="4D0E079F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09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11BAEDD0" w14:textId="7C61C87A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342</w:t>
            </w:r>
          </w:p>
        </w:tc>
      </w:tr>
      <w:tr w:rsidR="00491672" w:rsidRPr="00491672" w14:paraId="42EFBA7C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B87F84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4DB36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E88C4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5A3E10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0B9D1D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974F4E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CA412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5332122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31333BD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1D2101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C05BE1" w14:textId="41CF529A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91CDE9" w14:textId="33982423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954845" w14:textId="4D39A434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027D19" w14:textId="0E3F30A5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85EFA4" w14:textId="2B0FEDA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472BF6" w14:textId="5B3AB6DF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766E5DD9" w14:textId="211A225D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7D217C06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2B48E5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C54752" w14:textId="10BCAC2F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4DE99C" w14:textId="24B7C3D8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07D0D2" w14:textId="2BC4CA8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E30F9C" w14:textId="16C4986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DAAF50" w14:textId="2CEA911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844929" w14:textId="7875C7E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6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26F76D1B" w14:textId="6C4A42C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0</w:t>
            </w:r>
          </w:p>
        </w:tc>
      </w:tr>
      <w:tr w:rsidR="00491672" w:rsidRPr="00491672" w14:paraId="2254081C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89FDC8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DB111C" w14:textId="49F0F47E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2C4D9E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AA765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8B06E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94AC34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9F1587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3A09BAE7" w14:textId="282174B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4</w:t>
            </w:r>
          </w:p>
        </w:tc>
      </w:tr>
      <w:tr w:rsidR="00491672" w:rsidRPr="00491672" w14:paraId="41B13BC2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CC7EBF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B55699" w14:textId="1D15237E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9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C817E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4AD21D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6B7569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83EC93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179C6B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44D8869E" w14:textId="1EF33208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1</w:t>
            </w:r>
          </w:p>
        </w:tc>
      </w:tr>
      <w:tr w:rsidR="00491672" w:rsidRPr="00491672" w14:paraId="0294B790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4E4B9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B65F4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712F6E" w14:textId="5A449A2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35819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B9C77D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26D86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47F681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76C8709A" w14:textId="422CFFCD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6</w:t>
            </w:r>
          </w:p>
        </w:tc>
      </w:tr>
      <w:tr w:rsidR="00491672" w:rsidRPr="00491672" w14:paraId="75FA30B9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E52CD4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99FEF3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D69F2C" w14:textId="7D3404F4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5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A52E3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EB5FB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C3674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5F499E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5B981F6B" w14:textId="4AC2F38D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73</w:t>
            </w:r>
          </w:p>
        </w:tc>
      </w:tr>
      <w:tr w:rsidR="00491672" w:rsidRPr="00491672" w14:paraId="25D785C2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A2C15C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4C54C7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5D15D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1B676A" w14:textId="4F6C3EE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5B41F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FDC53E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84BDA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2B6D941A" w14:textId="56C048A9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</w:p>
        </w:tc>
      </w:tr>
      <w:tr w:rsidR="00491672" w:rsidRPr="00491672" w14:paraId="1CD1734A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83334E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822C9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F52AB7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749F78" w14:textId="6D47E4C2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1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16BB80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23EF8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A9A3B9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1EFAF68E" w14:textId="2A892B1B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54</w:t>
            </w:r>
          </w:p>
        </w:tc>
      </w:tr>
      <w:tr w:rsidR="00491672" w:rsidRPr="00491672" w14:paraId="4369DFE2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A409F39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29102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5E1FE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F9E7E9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42A212" w14:textId="34DC30D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0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5070DE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06D6C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666B74BA" w14:textId="19539A45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3</w:t>
            </w:r>
          </w:p>
        </w:tc>
      </w:tr>
      <w:tr w:rsidR="00491672" w:rsidRPr="00491672" w14:paraId="0895F0DA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FBEB28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D48FB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99ED5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331399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83AB21" w14:textId="61B87649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48BC9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78087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7AEA4640" w14:textId="4BAA0DDA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19</w:t>
            </w:r>
          </w:p>
        </w:tc>
      </w:tr>
      <w:tr w:rsidR="00491672" w:rsidRPr="00491672" w14:paraId="0AA797C3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B458860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8DB90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FFCF4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BED3A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CB25E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7A0680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5858C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3F53BDDD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14166CC9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A75CA7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E4FAA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7137E1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7990C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B3D433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E05AF4" w14:textId="3CD05A83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2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0E25D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16CEBC31" w14:textId="71E197B0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5</w:t>
            </w:r>
          </w:p>
        </w:tc>
      </w:tr>
      <w:tr w:rsidR="00491672" w:rsidRPr="00491672" w14:paraId="56B9C0AD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B5816D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717164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17D05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A13AC1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57D61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BCA08B" w14:textId="29581E6D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67E82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48433E4C" w14:textId="5C8B668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4</w:t>
            </w:r>
          </w:p>
        </w:tc>
      </w:tr>
      <w:tr w:rsidR="00491672" w:rsidRPr="00491672" w14:paraId="3B4E5E1C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F21893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9A9B37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414D5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4103E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40AEE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83C8C2" w14:textId="41AFC83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B9B4B0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1055814F" w14:textId="055C873E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2</w:t>
            </w:r>
          </w:p>
        </w:tc>
      </w:tr>
      <w:tr w:rsidR="00491672" w:rsidRPr="00491672" w14:paraId="1377A7FF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87D2AAB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DABB71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557EF1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F3D9C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F6E5FD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E1D8F3" w14:textId="0013FFE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4CCB67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2F240244" w14:textId="5052F5B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6</w:t>
            </w:r>
          </w:p>
        </w:tc>
      </w:tr>
      <w:tr w:rsidR="00491672" w:rsidRPr="00491672" w14:paraId="3B65836B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074AB70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E1E4AB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0E4D0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AF299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DB6A55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8B2EF9" w14:textId="73150DC8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95D61B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2143A6DF" w14:textId="20055BC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268BA681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06F6182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FC9691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28E01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299AA9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1F2A2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A1BF96" w14:textId="7056E471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3FC304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59297573" w14:textId="2C256CC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396267EF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67F61A7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D225BF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FF07AC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D631EB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45D58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1D1E4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1FE7F5" w14:textId="2647FA66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0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221276C0" w14:textId="2360121A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</w:tr>
      <w:tr w:rsidR="00491672" w:rsidRPr="00491672" w14:paraId="686559E2" w14:textId="77777777" w:rsidTr="00EF4091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F3A20E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0D1908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861CF3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11765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F595D6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820F5A" w14:textId="77777777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93DD04" w14:textId="730ECE99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0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</w:tcPr>
          <w:p w14:paraId="1092BCE5" w14:textId="7226DA7C" w:rsidR="009B7421" w:rsidRPr="00491672" w:rsidRDefault="009B7421" w:rsidP="009B742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</w:t>
            </w:r>
            <w:r w:rsidR="00EF4091" w:rsidRPr="00491672">
              <w:rPr>
                <w:rFonts w:ascii="Times New Roman" w:hAnsi="Times New Roman" w:cs="Times New Roman"/>
                <w:lang w:val="en-US"/>
              </w:rPr>
              <w:t>229</w:t>
            </w:r>
          </w:p>
        </w:tc>
      </w:tr>
      <w:tr w:rsidR="00491672" w:rsidRPr="00491672" w14:paraId="14B35E99" w14:textId="77777777" w:rsidTr="00EF4091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3611E4" w14:textId="77777777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5902B1" w14:textId="3C160DD2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C8EFE2" w14:textId="3443F98D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A771B1" w14:textId="00DFC75C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C15CCD" w14:textId="40253C1E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122BF1" w14:textId="2123F2D6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CA5F9" w14:textId="403F9D90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E8312E" w14:textId="1E2E6B91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674CF346" w14:textId="77777777" w:rsidTr="00EF4091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40BF7E" w14:textId="77777777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FF0930" w14:textId="62A6BCD1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1023B1" w14:textId="5CA350F9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36326A" w14:textId="708BDC9A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38E2AD" w14:textId="12BB3076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5CDC56" w14:textId="315FD163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7DD91C" w14:textId="01C7B07C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EE966" w14:textId="3CE45E7C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1</w:t>
            </w:r>
          </w:p>
        </w:tc>
      </w:tr>
      <w:tr w:rsidR="00EF4091" w:rsidRPr="00491672" w14:paraId="7FBF0A38" w14:textId="77777777" w:rsidTr="00EF4091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DC323" w14:textId="77777777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D3CF1D" w14:textId="28E12E50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BD4442" w14:textId="4B469C67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F05EB5" w14:textId="468AB9C1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6E3194" w14:textId="7EA3D0C3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70BCDA" w14:textId="4ADBD5D5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09D8FA" w14:textId="1D83433E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D5CA4F" w14:textId="493E9BE9" w:rsidR="00EF4091" w:rsidRPr="00491672" w:rsidRDefault="00EF4091" w:rsidP="00EF4091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8</w:t>
            </w:r>
          </w:p>
        </w:tc>
      </w:tr>
    </w:tbl>
    <w:p w14:paraId="5EF7F829" w14:textId="77777777" w:rsidR="005B4FB2" w:rsidRPr="00491672" w:rsidRDefault="005B4FB2" w:rsidP="005B4FB2">
      <w:pPr>
        <w:rPr>
          <w:rFonts w:ascii="Times New Roman" w:hAnsi="Times New Roman" w:cs="Times New Roman"/>
          <w:b/>
        </w:rPr>
      </w:pPr>
    </w:p>
    <w:p w14:paraId="69F8136F" w14:textId="77777777" w:rsidR="005B4FB2" w:rsidRPr="00491672" w:rsidRDefault="005B4FB2" w:rsidP="005B4FB2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symptoms when asked at wave 3 (standardised betas)</w:t>
      </w:r>
    </w:p>
    <w:p w14:paraId="6D0E81A8" w14:textId="77777777" w:rsidR="005B4FB2" w:rsidRPr="00491672" w:rsidRDefault="005B4FB2" w:rsidP="005B4FB2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42D57299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90FF4B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9EC46D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E25DD2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35FB0F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D4A04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3D2D95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0A7476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22A9B5" w14:textId="77777777" w:rsidR="005B4FB2" w:rsidRPr="00491672" w:rsidRDefault="005B4FB2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71F7D36C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A3C8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03AC4" w14:textId="49BD831C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AB4E7D" w14:textId="0594CFBD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EEF0B8" w14:textId="3F83E584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959E7B" w14:textId="68186114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EDB424" w14:textId="67F44B8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5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24B2A8" w14:textId="26E0FD5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3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E687E2" w14:textId="7026FACC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</w:tr>
      <w:tr w:rsidR="00491672" w:rsidRPr="00491672" w14:paraId="1B96862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B76CCC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9A8932" w14:textId="60A0ED1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8DFEA8" w14:textId="5ECB5C1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6F5569" w14:textId="29A13F2A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2C8A04" w14:textId="021C95BA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B7925F" w14:textId="6C5ABEA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7714F6" w14:textId="0638BD8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56C0207" w14:textId="7AA6139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8*</w:t>
            </w:r>
          </w:p>
        </w:tc>
      </w:tr>
      <w:tr w:rsidR="00491672" w:rsidRPr="00491672" w14:paraId="7D160C4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8A58E8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5A0E17" w14:textId="4D1E719C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DB469F" w14:textId="2C984581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31196F" w14:textId="26316DCE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A96F5F" w14:textId="4352BA85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226441" w14:textId="0B86A476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6CFC2A" w14:textId="49184D04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D12961F" w14:textId="38F6E885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3</w:t>
            </w:r>
          </w:p>
        </w:tc>
      </w:tr>
      <w:tr w:rsidR="00491672" w:rsidRPr="00491672" w14:paraId="271B614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1E3260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362FE9" w14:textId="6B71470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D8C9EC" w14:textId="4EAB8F5E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C73920" w14:textId="128ACC46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E76B05" w14:textId="20C7E125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019C53" w14:textId="5333B67D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D6D938" w14:textId="74AA819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D58149C" w14:textId="24CCF278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150</w:t>
            </w:r>
          </w:p>
        </w:tc>
      </w:tr>
      <w:tr w:rsidR="00491672" w:rsidRPr="00491672" w14:paraId="7C54187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0702BB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49475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43DD14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8532B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F85AD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C1F6A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20F508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76517E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29AFC8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13B9C1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E113BA" w14:textId="11ED4AA3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BE7E78" w14:textId="72A5B9DC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068866" w14:textId="2FA474B1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ABA3D8" w14:textId="29F97D94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B979CC" w14:textId="0E81D09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826944" w14:textId="4C35041A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60D2D99" w14:textId="46D1218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1</w:t>
            </w:r>
          </w:p>
        </w:tc>
      </w:tr>
      <w:tr w:rsidR="00491672" w:rsidRPr="00491672" w14:paraId="550A857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ED6BED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649C0C" w14:textId="0A1C536C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C32C95" w14:textId="042F4E5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92411E" w14:textId="5D9CB0A5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D918CD" w14:textId="0E1CED58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9968CE" w14:textId="0CC70006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569C40" w14:textId="657EE58C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8B50EED" w14:textId="294EB68D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34E6ECA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FAF31A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116E99" w14:textId="2D6AF45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CCB8A0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D3B22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6789D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1F017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886408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0728862" w14:textId="6D36ED76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57</w:t>
            </w:r>
          </w:p>
        </w:tc>
      </w:tr>
      <w:tr w:rsidR="00491672" w:rsidRPr="00491672" w14:paraId="48E5326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A115601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1D1299" w14:textId="0FFA939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4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5F2DD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6E0B57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B5BC9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11626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F89F9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70F816F" w14:textId="4F9AE706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388</w:t>
            </w:r>
          </w:p>
        </w:tc>
      </w:tr>
      <w:tr w:rsidR="00491672" w:rsidRPr="00491672" w14:paraId="547E47B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BCC6BC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502FA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41CD05" w14:textId="105F4C7D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633C78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13809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39E9A4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C513E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299E1F5" w14:textId="5D457C48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71</w:t>
            </w:r>
          </w:p>
        </w:tc>
      </w:tr>
      <w:tr w:rsidR="00491672" w:rsidRPr="00491672" w14:paraId="43E3182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B9173C0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12386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0BD031" w14:textId="42E7425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3EC7C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8337A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FA95A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4CD46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D7E5DD9" w14:textId="549F849E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121</w:t>
            </w:r>
          </w:p>
        </w:tc>
      </w:tr>
      <w:tr w:rsidR="00491672" w:rsidRPr="00491672" w14:paraId="42C5B0B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A22BDE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DD0F8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AA882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35807C" w14:textId="0286C32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8EB96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6AE87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6569B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7953958" w14:textId="3D07CF13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65</w:t>
            </w:r>
          </w:p>
        </w:tc>
      </w:tr>
      <w:tr w:rsidR="00491672" w:rsidRPr="00491672" w14:paraId="369148A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519752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B16CF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ADC78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CC3552" w14:textId="5BA55CB2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5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267C3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78BD9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0D77A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4B45E45" w14:textId="7584A50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48</w:t>
            </w:r>
          </w:p>
        </w:tc>
      </w:tr>
      <w:tr w:rsidR="00491672" w:rsidRPr="00491672" w14:paraId="1FD87C8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E9DAC8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F079C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7DA7A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96A1D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CCA273" w14:textId="0A62C84A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80F69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80A60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26ECDC2" w14:textId="4EEF1A3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206</w:t>
            </w:r>
          </w:p>
        </w:tc>
      </w:tr>
      <w:tr w:rsidR="00491672" w:rsidRPr="00491672" w14:paraId="1BB1666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F2EBE1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3F007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0106E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73B96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9D195B" w14:textId="33EF8A2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E2AFF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84A25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E55C69D" w14:textId="15D4B29F" w:rsidR="00C758CF" w:rsidRPr="00491672" w:rsidRDefault="008D358A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28</w:t>
            </w:r>
          </w:p>
        </w:tc>
      </w:tr>
      <w:tr w:rsidR="00491672" w:rsidRPr="00491672" w14:paraId="60AAEAC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FB2506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C4BC6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7D25B7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1CDD6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65D4D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A3069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407F7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5678D77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523B70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7FD478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No worr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AEF111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631B40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194CA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9F6E4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5757B7" w14:textId="5CB8F07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CCD5D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3350C40" w14:textId="20B10A9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268</w:t>
            </w:r>
          </w:p>
        </w:tc>
      </w:tr>
      <w:tr w:rsidR="00491672" w:rsidRPr="00491672" w14:paraId="3C85BC0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632A30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o worr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A5F31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6B198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BE88D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954AD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652207" w14:textId="4D523396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D72D0C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8E822A4" w14:textId="0B22DEC0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0.137</w:t>
            </w:r>
          </w:p>
        </w:tc>
      </w:tr>
      <w:tr w:rsidR="00491672" w:rsidRPr="00491672" w14:paraId="4F4493D0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8B393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Some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1E3F8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7719F1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2B29D7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F0D72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7BAA6C" w14:textId="6823264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45B93D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8E0485A" w14:textId="0306D3CD" w:rsidR="00C758CF" w:rsidRPr="00491672" w:rsidRDefault="008D358A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5</w:t>
            </w:r>
          </w:p>
        </w:tc>
      </w:tr>
      <w:tr w:rsidR="00491672" w:rsidRPr="00491672" w14:paraId="4588326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4E77AC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Some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5E644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391FC1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83F88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E2C6A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EB2265" w14:textId="79EB2604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936BF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9A18C16" w14:textId="4E410FC8" w:rsidR="00C758CF" w:rsidRPr="00491672" w:rsidRDefault="008D358A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4</w:t>
            </w:r>
          </w:p>
        </w:tc>
      </w:tr>
      <w:tr w:rsidR="00491672" w:rsidRPr="00491672" w14:paraId="18E3924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501C65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Most of ti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22272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441A0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A7F7E9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DE5453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55D435" w14:textId="6857809B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BAF03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79E244E" w14:textId="7ED6CD8C" w:rsidR="00C758CF" w:rsidRPr="00491672" w:rsidRDefault="008D358A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3</w:t>
            </w:r>
          </w:p>
        </w:tc>
      </w:tr>
      <w:tr w:rsidR="00491672" w:rsidRPr="00491672" w14:paraId="21CE199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D6EEA94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Most of time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2A3297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E3AA64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0C8881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DDB65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A85290" w14:textId="1F7EDA91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7431E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0AC6C92" w14:textId="794F7E63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</w:t>
            </w:r>
            <w:r w:rsidR="008D358A"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2819837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AB7CBAE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0DC3A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17B7C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F34774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092361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9F0BFF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9BDB40" w14:textId="4F8E5F7E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6370723" w14:textId="5CDD09D5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</w:t>
            </w:r>
            <w:r w:rsidR="008D358A" w:rsidRPr="00491672">
              <w:rPr>
                <w:rFonts w:ascii="Times New Roman" w:hAnsi="Times New Roman" w:cs="Times New Roman"/>
                <w:lang w:val="en-US"/>
              </w:rPr>
              <w:t>053</w:t>
            </w:r>
          </w:p>
        </w:tc>
      </w:tr>
      <w:tr w:rsidR="00491672" w:rsidRPr="00491672" w14:paraId="2F81397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5D6079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EEC42A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E846AB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EBC592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073566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986F35" w14:textId="77777777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EF267D" w14:textId="55881A6F" w:rsidR="00C758CF" w:rsidRPr="00491672" w:rsidRDefault="00C758CF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9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3A441E7" w14:textId="03A768E9" w:rsidR="00C758CF" w:rsidRPr="00491672" w:rsidRDefault="008D358A" w:rsidP="00C758CF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</w:t>
            </w:r>
          </w:p>
        </w:tc>
      </w:tr>
      <w:tr w:rsidR="00491672" w:rsidRPr="00491672" w14:paraId="4F04085A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86A8C8" w14:textId="77777777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5C19E" w14:textId="39A27612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E1B6BF" w14:textId="765349A7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2C89E4" w14:textId="7911B169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B2B4C4" w14:textId="63968903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CD7AE0" w14:textId="75C8B06E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EFBBA4" w14:textId="46A85BFA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FE5B5F" w14:textId="0AA18F68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2C69E5A4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C1516A" w14:textId="77777777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5D3EDA" w14:textId="1F3E4179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4107E4" w14:textId="08BB1C3F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86F60" w14:textId="1DCAF4B1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357C88" w14:textId="153DA05A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75242" w14:textId="62CF1E71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1B9A8C" w14:textId="404174D4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8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4CE45" w14:textId="257D1C76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76</w:t>
            </w:r>
          </w:p>
        </w:tc>
      </w:tr>
      <w:tr w:rsidR="008D358A" w:rsidRPr="00491672" w14:paraId="3DD39108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9B7D5F" w14:textId="77777777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259993" w14:textId="6B6C2267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81842D" w14:textId="33D799D8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B8A225" w14:textId="351E2362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311937" w14:textId="1D5970B0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14087" w14:textId="6BE09EF3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3543F3" w14:textId="37810218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C9100" w14:textId="2C84AA61" w:rsidR="008D358A" w:rsidRPr="00491672" w:rsidRDefault="008D358A" w:rsidP="008D358A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1</w:t>
            </w:r>
          </w:p>
        </w:tc>
      </w:tr>
    </w:tbl>
    <w:p w14:paraId="576C0EA5" w14:textId="613AD6C2" w:rsidR="008D358A" w:rsidRPr="00491672" w:rsidRDefault="008D358A" w:rsidP="00AC0143">
      <w:pPr>
        <w:rPr>
          <w:rFonts w:ascii="Times New Roman" w:hAnsi="Times New Roman" w:cs="Times New Roman"/>
          <w:b/>
        </w:rPr>
      </w:pPr>
    </w:p>
    <w:p w14:paraId="294DB99A" w14:textId="77777777" w:rsidR="008D358A" w:rsidRPr="00491672" w:rsidRDefault="008D358A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br w:type="page"/>
      </w:r>
    </w:p>
    <w:p w14:paraId="25D61CB8" w14:textId="1AAC0898" w:rsidR="008D358A" w:rsidRPr="00491672" w:rsidRDefault="008D358A" w:rsidP="008D358A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lastRenderedPageBreak/>
        <w:t xml:space="preserve">Aggregated Wave 1 and Wave </w:t>
      </w:r>
      <w:proofErr w:type="gramStart"/>
      <w:r w:rsidRPr="00491672">
        <w:rPr>
          <w:rFonts w:ascii="Times New Roman" w:hAnsi="Times New Roman" w:cs="Times New Roman"/>
          <w:b/>
        </w:rPr>
        <w:t>2</w:t>
      </w:r>
      <w:proofErr w:type="gramEnd"/>
      <w:r w:rsidRPr="00491672">
        <w:rPr>
          <w:rFonts w:ascii="Times New Roman" w:hAnsi="Times New Roman" w:cs="Times New Roman"/>
          <w:b/>
        </w:rPr>
        <w:t xml:space="preserve"> Scores</w:t>
      </w:r>
    </w:p>
    <w:p w14:paraId="2218752B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2AFA5700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3C08D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E9119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E16EE9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6899D0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E1B11B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542C0E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2AE75C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FA78D5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4DEAD6F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E869B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2DC0EB" w14:textId="278D8F5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4ECCDE" w14:textId="23E8DC7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161DCA" w14:textId="61597AAF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81B09E" w14:textId="4E24EF1F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6155E4" w14:textId="7A36FB6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290A61" w14:textId="1CB2AED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80237F" w14:textId="78CF9940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2</w:t>
            </w:r>
          </w:p>
        </w:tc>
      </w:tr>
      <w:tr w:rsidR="00491672" w:rsidRPr="00491672" w14:paraId="3F46848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DB03D3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282751" w14:textId="139A055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790FD6" w14:textId="1BBD1A4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617489" w14:textId="4B4877D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C085E8" w14:textId="6E2455B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DE02D5" w14:textId="0AFB9BD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1F47EC" w14:textId="1ABCADD0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F16F875" w14:textId="5A11E80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0</w:t>
            </w:r>
          </w:p>
        </w:tc>
      </w:tr>
      <w:tr w:rsidR="00491672" w:rsidRPr="00491672" w14:paraId="14B8F26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F57420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8DD51A" w14:textId="7025C5D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34FAE5" w14:textId="7D920B2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8A02B9" w14:textId="487D07B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9763C0" w14:textId="4D16359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DA8FD9" w14:textId="2F0B4C1E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CD3C2A" w14:textId="7BF165D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28A0A46" w14:textId="6E743D2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4</w:t>
            </w:r>
          </w:p>
        </w:tc>
      </w:tr>
      <w:tr w:rsidR="00491672" w:rsidRPr="00491672" w14:paraId="442A87A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63729A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45271B" w14:textId="2C1C072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FA2F4B" w14:textId="38BA02C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F52D15" w14:textId="27921B3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CF5A7E" w14:textId="1217931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03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CF61C6" w14:textId="448563EE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E6C624" w14:textId="5292511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6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B4C2B6B" w14:textId="43C621F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8</w:t>
            </w:r>
          </w:p>
        </w:tc>
      </w:tr>
      <w:tr w:rsidR="00491672" w:rsidRPr="00491672" w14:paraId="2609D41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EA20A9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7C702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E6B42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9AE47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3A581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52DF3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4A584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128D1E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00810BC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21AB7F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108CB8" w14:textId="2CEA0DB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F350B3" w14:textId="1786978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4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6BC569" w14:textId="39786B3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811393" w14:textId="77AF418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D8E4B6" w14:textId="44BD3E5E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CB1321" w14:textId="65751535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7A999E1" w14:textId="51280D1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7</w:t>
            </w:r>
          </w:p>
        </w:tc>
      </w:tr>
      <w:tr w:rsidR="00491672" w:rsidRPr="00491672" w14:paraId="642F5B7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ACBBB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AB0639" w14:textId="661FE1E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1A7F83" w14:textId="12866EC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9AB761" w14:textId="2ACE902F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79E890" w14:textId="6C7F833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DBE4D6" w14:textId="1456755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E6976B" w14:textId="7271C32F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14BCE1F" w14:textId="3BE3C23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2</w:t>
            </w:r>
          </w:p>
        </w:tc>
      </w:tr>
      <w:tr w:rsidR="00491672" w:rsidRPr="00491672" w14:paraId="615B36C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D4ED2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99B8FF" w14:textId="6623233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5AD65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DDC14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4D0D1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FD44E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49990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27F8698" w14:textId="6F0286F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13</w:t>
            </w:r>
          </w:p>
        </w:tc>
      </w:tr>
      <w:tr w:rsidR="00491672" w:rsidRPr="00491672" w14:paraId="66FD493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3516E07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F6AE13" w14:textId="5E03274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80FD3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7E666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2AF48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F2BB1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009DC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DB294A5" w14:textId="43F5687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2</w:t>
            </w:r>
          </w:p>
        </w:tc>
      </w:tr>
      <w:tr w:rsidR="00491672" w:rsidRPr="00491672" w14:paraId="6198D49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DEFBE6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68E21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B76B2B" w14:textId="195937A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973B6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CE656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145CA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34779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EDDE4A1" w14:textId="2A4C00A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2</w:t>
            </w:r>
          </w:p>
        </w:tc>
      </w:tr>
      <w:tr w:rsidR="00491672" w:rsidRPr="00491672" w14:paraId="24F80BA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F21B35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E94FA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A13446" w14:textId="756382D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5F384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FE9CE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D67B6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49C3D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2EACE46" w14:textId="3929260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7</w:t>
            </w:r>
          </w:p>
        </w:tc>
      </w:tr>
      <w:tr w:rsidR="00491672" w:rsidRPr="00491672" w14:paraId="7462C5E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AE2DBC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17502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6A5AE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2E4A5A" w14:textId="68C9B3E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E730E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4B7EA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45E49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15F6997" w14:textId="2DFED5F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1</w:t>
            </w:r>
          </w:p>
        </w:tc>
      </w:tr>
      <w:tr w:rsidR="00491672" w:rsidRPr="00491672" w14:paraId="5A5B504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C4F4AF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FCD9E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402E6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415486" w14:textId="64A403E5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54858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94493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C9986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1E85D97" w14:textId="198BF44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1</w:t>
            </w:r>
          </w:p>
        </w:tc>
      </w:tr>
      <w:tr w:rsidR="00491672" w:rsidRPr="00491672" w14:paraId="49D9A90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C23BF9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7A9B4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A3403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E366E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EEC1F9" w14:textId="47970E6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94273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B1B7A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FDE9A7D" w14:textId="30C2E2F5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4</w:t>
            </w:r>
          </w:p>
        </w:tc>
      </w:tr>
      <w:tr w:rsidR="00491672" w:rsidRPr="00491672" w14:paraId="425664E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E36D9B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4C4A8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D4FF1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4A85C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FAB8CC" w14:textId="0F08AAD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9048F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4C2A4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0FF0458" w14:textId="70856E0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9</w:t>
            </w:r>
          </w:p>
        </w:tc>
      </w:tr>
      <w:tr w:rsidR="00491672" w:rsidRPr="00491672" w14:paraId="346AE6C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6AEAD0" w14:textId="746A446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BED3B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CC655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57FF3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E5ACB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1F4E2F" w14:textId="5954952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82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071DF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6166699" w14:textId="3D45C17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8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5F60428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4358F7" w14:textId="77F7A2A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B8F1F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2782D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D38AC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81081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1FE227" w14:textId="3E37BBB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33A17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C583DB" w14:textId="61AEEF8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14</w:t>
            </w:r>
          </w:p>
        </w:tc>
      </w:tr>
      <w:tr w:rsidR="00491672" w:rsidRPr="00491672" w14:paraId="0A1E44B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A07E10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4FF76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D3C11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A2E3D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0ADB0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81C9C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25B0BB" w14:textId="6234225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4F9B193" w14:textId="1D26AC2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3</w:t>
            </w:r>
          </w:p>
        </w:tc>
      </w:tr>
      <w:tr w:rsidR="00491672" w:rsidRPr="00491672" w14:paraId="4AE0BA3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63F2B6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70B8C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6C8FA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CF640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3CBFF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9CA69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AFF37A" w14:textId="231D009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71C7C7D" w14:textId="5759C67F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8</w:t>
            </w:r>
          </w:p>
        </w:tc>
      </w:tr>
      <w:tr w:rsidR="00491672" w:rsidRPr="00491672" w14:paraId="2F3B2584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41AD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9725B6" w14:textId="0BC42C50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EB55E" w14:textId="0368740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D0D9E7" w14:textId="7016F63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44250C" w14:textId="012157A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4E04B1" w14:textId="5EB061D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16D125" w14:textId="78A82DC0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623FED" w14:textId="237058F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</w:tr>
      <w:tr w:rsidR="00491672" w:rsidRPr="00491672" w14:paraId="16B2F39B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1AF83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B05555" w14:textId="2C46C64E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C65614" w14:textId="51BB303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0F996" w14:textId="666E4D6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3AB70" w14:textId="0DB0FAC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64A726" w14:textId="269ED90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6D573D" w14:textId="68C752C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B89181" w14:textId="044D2F30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</w:tr>
    </w:tbl>
    <w:p w14:paraId="6A3850F5" w14:textId="725CDB52" w:rsidR="008D358A" w:rsidRPr="00491672" w:rsidRDefault="008D358A" w:rsidP="008D358A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0D86A411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0150EA95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184417C5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0750988B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39F8BF69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16D3F61A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5C95023C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5B8399E0" w14:textId="77777777" w:rsidR="008D358A" w:rsidRPr="00491672" w:rsidRDefault="008D358A" w:rsidP="008D358A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having had a positive COVID-19 tes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277054CA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31DA9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85BCD5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A9E218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53545C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D83C9E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9A4DB1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A36667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C54DC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740B2760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718D3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27966" w14:textId="5F6BF9A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382DC7" w14:textId="0484027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0D82E" w14:textId="64F4BB4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B2089E" w14:textId="59BB66E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01802B" w14:textId="09E6453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9EEBAF" w14:textId="6F20A4E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5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44801" w14:textId="2B036FD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9</w:t>
            </w:r>
          </w:p>
        </w:tc>
      </w:tr>
      <w:tr w:rsidR="00491672" w:rsidRPr="00491672" w14:paraId="58DA061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AF285F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0AF4FA" w14:textId="28E0CF8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651255" w14:textId="3E3BB0FD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7D15EF" w14:textId="3FE72620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BF1723" w14:textId="3C5F901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8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E78517" w14:textId="4FCE217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E98D75" w14:textId="0BBFCCC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8E4B3FE" w14:textId="4156E37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51</w:t>
            </w:r>
          </w:p>
        </w:tc>
      </w:tr>
      <w:tr w:rsidR="00491672" w:rsidRPr="00491672" w14:paraId="5718ECF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F2892F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9C1708" w14:textId="619FC9B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4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2C51F2" w14:textId="7113422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5061B2" w14:textId="7AFBF6E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C0A6A9" w14:textId="31FDD59E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C64F53" w14:textId="74FADD7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DE0A41" w14:textId="55A83D5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9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E3C370E" w14:textId="4C93444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6</w:t>
            </w:r>
          </w:p>
        </w:tc>
      </w:tr>
      <w:tr w:rsidR="00491672" w:rsidRPr="00491672" w14:paraId="2054D73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247107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4EF461" w14:textId="16BC2E75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55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01F699" w14:textId="0DA2C4F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1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5DF863" w14:textId="7E68816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99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0EDFA3" w14:textId="3E7490D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A61262" w14:textId="0F6D0B6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1C0CD9" w14:textId="6058E46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1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B25B31A" w14:textId="290216C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</w:tr>
      <w:tr w:rsidR="00491672" w:rsidRPr="00491672" w14:paraId="0A88E79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D1530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6B7C5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8E5AB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3C00E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FB0AD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DA9B3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80612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E1C9B9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7814EDC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12849A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9DF99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7DB82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0D976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75A32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01087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AF0D1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695B38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635C2DE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5F3AE4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72E8A4" w14:textId="49985E9A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538A2F" w14:textId="3581CB4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E9062A" w14:textId="382B79B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9E5D6F" w14:textId="070F998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6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7365E7" w14:textId="7C94325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19556A" w14:textId="3C861D1F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EEE9F25" w14:textId="36A22C1B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2</w:t>
            </w:r>
          </w:p>
        </w:tc>
      </w:tr>
      <w:tr w:rsidR="00491672" w:rsidRPr="00491672" w14:paraId="6485A77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259BA2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465B35" w14:textId="2FDC35A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25C437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E5422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27B9A4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09C2D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855C8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93C2C8C" w14:textId="3113520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3F9CF33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6773BD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3F108D" w14:textId="5E97E62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6AD7A7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DFE0C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BE4A1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2C54F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C4F3C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DC81366" w14:textId="19AF23A4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5.966</w:t>
            </w:r>
          </w:p>
        </w:tc>
      </w:tr>
      <w:tr w:rsidR="00491672" w:rsidRPr="00491672" w14:paraId="32BE59B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32A6F0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F30DC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6567A3" w14:textId="0CE3F1D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45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45B3D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1191A7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0D9D3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562AB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8B27EFC" w14:textId="774BE63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.62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5618496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B84CF5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1250B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AF1A60" w14:textId="631F219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93C0E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5CF4E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2B18B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60923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5D6A22C" w14:textId="546D5218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85</w:t>
            </w:r>
          </w:p>
        </w:tc>
      </w:tr>
      <w:tr w:rsidR="00491672" w:rsidRPr="00491672" w14:paraId="3FEFB38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CC5B37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82A00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42884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740F07" w14:textId="201EA6B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6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71283A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212B1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7FBC8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9710593" w14:textId="2A2710C6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12</w:t>
            </w:r>
          </w:p>
        </w:tc>
      </w:tr>
      <w:tr w:rsidR="00491672" w:rsidRPr="00491672" w14:paraId="420C113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9C6A3F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8E4DB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477A4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2A1296" w14:textId="4DB8AA5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17F1D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A4930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A84A0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82DD9DE" w14:textId="359960F3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3</w:t>
            </w:r>
          </w:p>
        </w:tc>
      </w:tr>
      <w:tr w:rsidR="00491672" w:rsidRPr="00491672" w14:paraId="0B81897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3FE00B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6F399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02058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9B603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C7ED95" w14:textId="597EF87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F25CC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DDE42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E85BBC7" w14:textId="2C7AC0C2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47D8C41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382D78C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93D65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93E36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88186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1BDD91" w14:textId="478260A1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2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0FAA1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FDFB5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CA02C86" w14:textId="58BB1ECC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6</w:t>
            </w:r>
          </w:p>
        </w:tc>
      </w:tr>
      <w:tr w:rsidR="00491672" w:rsidRPr="00491672" w14:paraId="0FB052A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1E72455" w14:textId="54D7AD6E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69AE63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54002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97B40F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E38B0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5859E4" w14:textId="60074807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7D3FF7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B0BD326" w14:textId="401BA8BF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19</w:t>
            </w:r>
          </w:p>
        </w:tc>
      </w:tr>
      <w:tr w:rsidR="00491672" w:rsidRPr="00491672" w14:paraId="08B4621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2F8120B" w14:textId="3F3FDB29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D8EE5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3C37E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38761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17823D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EC19E2" w14:textId="46FA6620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A99DA9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A123CD3" w14:textId="4DD2728C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.193</w:t>
            </w:r>
          </w:p>
        </w:tc>
      </w:tr>
      <w:tr w:rsidR="00491672" w:rsidRPr="00491672" w14:paraId="77D2D9C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469FFF6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8D4707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EA9608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8A9D7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C832CE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51C861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80E5EA" w14:textId="59AA92CF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4011015" w14:textId="2A56914F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5</w:t>
            </w:r>
          </w:p>
        </w:tc>
      </w:tr>
      <w:tr w:rsidR="00491672" w:rsidRPr="00491672" w14:paraId="66F8BBE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EFAAE6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021F02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6C4500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9FF07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D8A215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CEB07B" w14:textId="77777777" w:rsidR="00A30DD5" w:rsidRPr="00491672" w:rsidRDefault="00A30DD5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554902" w14:textId="35C732CA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BDEA1FA" w14:textId="431FC57C" w:rsidR="00A30DD5" w:rsidRPr="00491672" w:rsidRDefault="00CB3D44" w:rsidP="00A30DD5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7</w:t>
            </w:r>
          </w:p>
        </w:tc>
      </w:tr>
      <w:tr w:rsidR="00491672" w:rsidRPr="00491672" w14:paraId="3340AB78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4D5CB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EAC37B" w14:textId="6D4C30D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5A07D9" w14:textId="77FC519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BD239" w14:textId="516721C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EC85A3" w14:textId="19B3127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F8924" w14:textId="785F4B9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CD1C7E" w14:textId="0E1B2A9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CAF5B4" w14:textId="59F783A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</w:tr>
      <w:tr w:rsidR="00491672" w:rsidRPr="00491672" w14:paraId="6D7F7ADC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FEF37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EB9AE" w14:textId="0CA08402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B60A73" w14:textId="439148D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BBA722" w14:textId="318693A4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079685" w14:textId="6D3F7F2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265DFC" w14:textId="037906A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F05514" w14:textId="3B47BD88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FCB384" w14:textId="69233DE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1</w:t>
            </w:r>
          </w:p>
        </w:tc>
      </w:tr>
    </w:tbl>
    <w:p w14:paraId="4E9934B2" w14:textId="55A33CB5" w:rsidR="008D358A" w:rsidRPr="00491672" w:rsidRDefault="008D358A" w:rsidP="008D358A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6687645B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7321F323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78797E1F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67E86791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59DA0CB3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1D2625DE" w14:textId="77777777" w:rsidR="008D358A" w:rsidRPr="00491672" w:rsidRDefault="008D358A" w:rsidP="008D358A">
      <w:pPr>
        <w:rPr>
          <w:rFonts w:ascii="Times New Roman" w:hAnsi="Times New Roman" w:cs="Times New Roman"/>
          <w:bCs/>
        </w:rPr>
      </w:pPr>
    </w:p>
    <w:p w14:paraId="5B876C45" w14:textId="77777777" w:rsidR="008D358A" w:rsidRPr="00491672" w:rsidRDefault="008D358A" w:rsidP="008D358A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symptom severity when asked at wave 3 (standardised betas)</w:t>
      </w:r>
    </w:p>
    <w:p w14:paraId="75517CDD" w14:textId="77777777" w:rsidR="008D358A" w:rsidRPr="00491672" w:rsidRDefault="008D358A" w:rsidP="008D358A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62B97A2E" w14:textId="77777777" w:rsidTr="008D358A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301668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D871D2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933732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B92B97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CA230F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AFE32C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AD809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2ED54C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5295616A" w14:textId="77777777" w:rsidTr="008D358A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91320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39A916" w14:textId="09E0A59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1889B6" w14:textId="0F2925F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67CC75" w14:textId="55AD306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1B66F8" w14:textId="34DB4565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5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49EFFD" w14:textId="77CB37B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88AA14" w14:textId="160D8D1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6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F1B40F" w14:textId="54F5403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7</w:t>
            </w:r>
          </w:p>
        </w:tc>
      </w:tr>
      <w:tr w:rsidR="00491672" w:rsidRPr="00491672" w14:paraId="7BC950F4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C701AA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97AEA6" w14:textId="22664DD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13F29E" w14:textId="38CE8D7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4F68D8" w14:textId="37F72F4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761151" w14:textId="47A74DC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832B03" w14:textId="392F8812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160315" w14:textId="30B6A7C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D81132C" w14:textId="0072892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</w:tr>
      <w:tr w:rsidR="00491672" w:rsidRPr="00491672" w14:paraId="277A8ADD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53395E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0AA319" w14:textId="654878C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1FCA60" w14:textId="5CD806B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A3ABFA" w14:textId="27FC22A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096D44" w14:textId="26327DC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B17C35" w14:textId="2D48005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F6C110" w14:textId="0B3C254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E596B69" w14:textId="5E8A5A3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9</w:t>
            </w:r>
          </w:p>
        </w:tc>
      </w:tr>
      <w:tr w:rsidR="00491672" w:rsidRPr="00491672" w14:paraId="65C7644D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32E137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AD3ACF" w14:textId="11F7582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B5DFBB" w14:textId="20B8E9F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54DC2D" w14:textId="44A8176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8FA2FB" w14:textId="264F3728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6C621C" w14:textId="55523AD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FC8770" w14:textId="5591CB88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AE4C787" w14:textId="301EE812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0</w:t>
            </w:r>
          </w:p>
        </w:tc>
      </w:tr>
      <w:tr w:rsidR="00491672" w:rsidRPr="00491672" w14:paraId="1001218C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D5FCB4B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06D69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63FAC2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97C762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C8CB7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31D43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A823B8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06F118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1BDC2A09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670AAB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52D4F2" w14:textId="42299BB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C04246" w14:textId="4F9D822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BB42BB" w14:textId="2272F81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FBEED4" w14:textId="6293354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060E43" w14:textId="32F09465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5DF29D" w14:textId="240CD0E2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5313573" w14:textId="592191B4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219030F5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8456A0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0117FC" w14:textId="54B18452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01F40B" w14:textId="38644C2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FC0724" w14:textId="169EFB5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AAABF2" w14:textId="5A02284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9341C6" w14:textId="3605F3B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4F211F" w14:textId="32C97A8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BB67415" w14:textId="591630F8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5</w:t>
            </w:r>
          </w:p>
        </w:tc>
      </w:tr>
      <w:tr w:rsidR="00491672" w:rsidRPr="00491672" w14:paraId="1605D48D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3B2ED1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3D5248" w14:textId="2478B2A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8A7B5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AA4A5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F3AD7F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53C79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1BC4C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7586ACB" w14:textId="504ABD3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4</w:t>
            </w:r>
          </w:p>
        </w:tc>
      </w:tr>
      <w:tr w:rsidR="00491672" w:rsidRPr="00491672" w14:paraId="39196758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8B7E0CA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378EBB" w14:textId="473D38D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6B84C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D0E4B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E3ED79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19E10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DA612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CCDAAAC" w14:textId="7A13429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2</w:t>
            </w:r>
          </w:p>
        </w:tc>
      </w:tr>
      <w:tr w:rsidR="00491672" w:rsidRPr="00491672" w14:paraId="7A887355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E9E7329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B4BDB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DEFCCF" w14:textId="6959BF0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95572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83E729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BE5CC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F9FCE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C6930F8" w14:textId="206A010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66</w:t>
            </w:r>
          </w:p>
        </w:tc>
      </w:tr>
      <w:tr w:rsidR="00491672" w:rsidRPr="00491672" w14:paraId="27BD349D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FBD6A8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ACB78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0A7562" w14:textId="35AEBF5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4636A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AB6209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DCC40A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59AC7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13B3717" w14:textId="50E1EE5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8</w:t>
            </w:r>
          </w:p>
        </w:tc>
      </w:tr>
      <w:tr w:rsidR="00491672" w:rsidRPr="00491672" w14:paraId="58261255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0983AE9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B18C84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C6FD4A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EFE901" w14:textId="2C916AE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CAC58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0775F8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45AD51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116F0F1" w14:textId="3BE196B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7</w:t>
            </w:r>
          </w:p>
        </w:tc>
      </w:tr>
      <w:tr w:rsidR="00491672" w:rsidRPr="00491672" w14:paraId="770DC544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9A3D5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30131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5A179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474CA8" w14:textId="4827B25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6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5482E1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2DADE8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7571A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395DB61" w14:textId="4A7FA73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359</w:t>
            </w:r>
          </w:p>
        </w:tc>
      </w:tr>
      <w:tr w:rsidR="00491672" w:rsidRPr="00491672" w14:paraId="3E15C425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655C84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F107F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CB3CB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E5E65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C37778" w14:textId="39122ED5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CB0FD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2B4508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E0417E7" w14:textId="5637875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09</w:t>
            </w:r>
          </w:p>
        </w:tc>
      </w:tr>
      <w:tr w:rsidR="00491672" w:rsidRPr="00491672" w14:paraId="789EFCF9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412A75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AB988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406D1D9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AD602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4D93DA" w14:textId="70C01514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3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2DDF2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D67D2F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68D5FC0" w14:textId="2030EEF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73</w:t>
            </w:r>
          </w:p>
        </w:tc>
      </w:tr>
      <w:tr w:rsidR="00491672" w:rsidRPr="00491672" w14:paraId="4C15E9C0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65BCD74" w14:textId="62CF69A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E58B5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1E9AC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23F9B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30ABC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3A4B75" w14:textId="45BC8FC4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6D856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8A34EE2" w14:textId="1FC15A1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9</w:t>
            </w:r>
          </w:p>
        </w:tc>
      </w:tr>
      <w:tr w:rsidR="00491672" w:rsidRPr="00491672" w14:paraId="07D11D4D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87771C" w14:textId="52690D8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F1222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B7CF6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9C032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3292A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306762" w14:textId="5FCA626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.0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FAF138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904CA49" w14:textId="11407BB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.023</w:t>
            </w:r>
          </w:p>
        </w:tc>
      </w:tr>
      <w:tr w:rsidR="00491672" w:rsidRPr="00491672" w14:paraId="50352A4E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C2F735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68050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94C6A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953BCB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23E01E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59C50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E86733" w14:textId="0463C8B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8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DCBD848" w14:textId="66F9897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0</w:t>
            </w:r>
          </w:p>
        </w:tc>
      </w:tr>
      <w:tr w:rsidR="00491672" w:rsidRPr="00491672" w14:paraId="1BDEF6FE" w14:textId="77777777" w:rsidTr="008D358A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2A4DE9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FCCC3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32D64F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54725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B40F3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B851A6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212EA3" w14:textId="7473F9F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5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906FB2D" w14:textId="7027C2B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2</w:t>
            </w:r>
          </w:p>
        </w:tc>
      </w:tr>
      <w:tr w:rsidR="00491672" w:rsidRPr="00491672" w14:paraId="28D6C96C" w14:textId="77777777" w:rsidTr="008D358A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B63BAC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1C27AE" w14:textId="354F1D9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2AEACC" w14:textId="351A759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7E4A83" w14:textId="52675CD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FD321F" w14:textId="72A53CE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78AFC3" w14:textId="7DDDFE0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FB9499" w14:textId="5C0D0B1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80735F" w14:textId="7893241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0071632B" w14:textId="77777777" w:rsidTr="008D358A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F9F9C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EFC39F" w14:textId="160FA45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0886C" w14:textId="1753B5A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EE7305" w14:textId="1264D14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BF7437" w14:textId="3475D055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A1CF4" w14:textId="18E2686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956E3F" w14:textId="4292CAE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3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B323CD" w14:textId="04CAC22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</w:p>
        </w:tc>
      </w:tr>
      <w:tr w:rsidR="00491672" w:rsidRPr="00491672" w14:paraId="3EDED426" w14:textId="77777777" w:rsidTr="008D358A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6071F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7BE0F8" w14:textId="74CAFA7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724B9E" w14:textId="43AD601F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CBD376" w14:textId="4BD05F6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7C3D0B" w14:textId="7E346EA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EAD68" w14:textId="086BB13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8F4387" w14:textId="19CBFB7E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1E563A" w14:textId="4477F92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</w:tr>
    </w:tbl>
    <w:p w14:paraId="057D90FF" w14:textId="6F98D7FF" w:rsidR="008D358A" w:rsidRPr="00491672" w:rsidRDefault="008D358A" w:rsidP="008D358A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3D303C49" w14:textId="77777777" w:rsidR="008D358A" w:rsidRPr="00491672" w:rsidRDefault="008D358A" w:rsidP="008D358A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symptoms when asked at wave 3 (standardised betas)</w:t>
      </w:r>
    </w:p>
    <w:p w14:paraId="7E859874" w14:textId="77777777" w:rsidR="008D358A" w:rsidRPr="00491672" w:rsidRDefault="008D358A" w:rsidP="008D358A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7FBD2DC1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69578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111C32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390D1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8775EB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3A9F7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5C2A4C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CF569D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3A96EF" w14:textId="77777777" w:rsidR="008D358A" w:rsidRPr="00491672" w:rsidRDefault="008D358A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CDCF16F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14AA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E91D11" w14:textId="6F9C9FB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0CE472" w14:textId="6A070AE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4F05B" w14:textId="5C0F7310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5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A5D882" w14:textId="300966B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9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6FBA09" w14:textId="47D5E44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5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40B7B3" w14:textId="387CD8C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D40BFD" w14:textId="65318B8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3</w:t>
            </w:r>
          </w:p>
        </w:tc>
      </w:tr>
      <w:tr w:rsidR="00491672" w:rsidRPr="00491672" w14:paraId="7C6BD43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326E10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92A73F" w14:textId="2C1A99B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270B74" w14:textId="469AB775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EF4CBC" w14:textId="2BB6EE7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5FC235" w14:textId="5C0E9A85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AA330A" w14:textId="4C667914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74BA90" w14:textId="33D5BEDD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E25D512" w14:textId="0C76C84A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75BE37D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FB89F5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C68FEB" w14:textId="2BFC983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8C221B" w14:textId="1CE2F964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0549D7" w14:textId="1880B60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EE8377" w14:textId="06B9FA56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363537" w14:textId="5D54953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A42F50" w14:textId="18286BB2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0B7C99D" w14:textId="74FC128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</w:tr>
      <w:tr w:rsidR="00491672" w:rsidRPr="00491672" w14:paraId="73A0975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D70B38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A3BBFA" w14:textId="237822BC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6F2450" w14:textId="7669E5FB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D0D745" w14:textId="01982293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DF5379" w14:textId="0FD4D7D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1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D9227E4" w14:textId="7EAF8A11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34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1134FD" w14:textId="447B19C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E2A9B9C" w14:textId="1EF08799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731</w:t>
            </w:r>
          </w:p>
        </w:tc>
      </w:tr>
      <w:tr w:rsidR="00491672" w:rsidRPr="00491672" w14:paraId="2369B59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2DC0055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05C193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E0189D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1D34C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7D6AF0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7C5414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B24368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AD0B2D7" w14:textId="77777777" w:rsidR="00CB3D44" w:rsidRPr="00491672" w:rsidRDefault="00CB3D44" w:rsidP="00CB3D44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341E56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967AF95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C79F2E" w14:textId="6A11006C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325617" w14:textId="1CA07DA8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1D9AE8" w14:textId="53702F3D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CC74FE" w14:textId="1DAB317C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B135C0" w14:textId="57F28548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67DBCB" w14:textId="4B235A76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867DACD" w14:textId="3C94789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4</w:t>
            </w:r>
          </w:p>
        </w:tc>
      </w:tr>
      <w:tr w:rsidR="00491672" w:rsidRPr="00491672" w14:paraId="0F169FA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20B89A5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AC733B" w14:textId="47DF1A2B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CD74AD" w14:textId="582D2EB6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1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01ED50" w14:textId="577196CB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F9CF16" w14:textId="55C68EFD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8A3B3C" w14:textId="689B1D29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0F4823" w14:textId="0DC1F448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34F2A4E" w14:textId="7882E2B6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48220BD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F838D7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A97927" w14:textId="46FA023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5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99C07C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7A1D6D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C7CA4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A7939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D57ECB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96DE61F" w14:textId="051A5D3A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2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6A8B964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D2C925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F60026" w14:textId="7040DC21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7079A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F829A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62BCA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ECAD29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BBCAD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C61AF37" w14:textId="36C53761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518</w:t>
            </w:r>
          </w:p>
        </w:tc>
      </w:tr>
      <w:tr w:rsidR="00491672" w:rsidRPr="00491672" w14:paraId="0AF6FAD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8118667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5DD80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34C693" w14:textId="040839B3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B2ED4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45FB55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C7E8B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37594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9688D07" w14:textId="2502519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316</w:t>
            </w:r>
          </w:p>
        </w:tc>
      </w:tr>
      <w:tr w:rsidR="00491672" w:rsidRPr="00491672" w14:paraId="100555D0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0010362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EBB02E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D28590" w14:textId="2B74293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5ACFA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DC876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42E5BD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745868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07051F8" w14:textId="3A30491B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431</w:t>
            </w:r>
          </w:p>
        </w:tc>
      </w:tr>
      <w:tr w:rsidR="00491672" w:rsidRPr="00491672" w14:paraId="1AC7BFA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7B9C15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39EF1B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96BEDF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251F65" w14:textId="43F65D5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3229E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7D5B75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2A6341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A2EA6F4" w14:textId="2ED494EA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</w:tr>
      <w:tr w:rsidR="00491672" w:rsidRPr="00491672" w14:paraId="7136DE8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C110BF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503E9F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33018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CF0B69" w14:textId="71FDB044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F593C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335B4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41F47B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C4D0147" w14:textId="44FF877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7</w:t>
            </w:r>
          </w:p>
        </w:tc>
      </w:tr>
      <w:tr w:rsidR="00491672" w:rsidRPr="00491672" w14:paraId="4538923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103C3CC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7B5288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1A1B0C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8C8DED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2D8C85" w14:textId="7B6CCA18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74B8D7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E3C09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36001F9" w14:textId="14AB56C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2</w:t>
            </w:r>
          </w:p>
        </w:tc>
      </w:tr>
      <w:tr w:rsidR="00491672" w:rsidRPr="00491672" w14:paraId="4C0907F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64EED7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F9277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6B6794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717BD2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A80614" w14:textId="00098B85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8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FDD82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591992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636B6A1" w14:textId="1AAB07D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48</w:t>
            </w:r>
          </w:p>
        </w:tc>
      </w:tr>
      <w:tr w:rsidR="00491672" w:rsidRPr="00491672" w14:paraId="2A70F60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1847C62" w14:textId="12C8A0C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A47EA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9C090A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1390D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A8312B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7306C7" w14:textId="0C79EB1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D7D71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E624153" w14:textId="7032AABC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5</w:t>
            </w:r>
          </w:p>
        </w:tc>
      </w:tr>
      <w:tr w:rsidR="00491672" w:rsidRPr="00491672" w14:paraId="3001872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9A7E842" w14:textId="1F9E94F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86255C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541E2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158EF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19860D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3853AC" w14:textId="2C7E3212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.43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EEDB1C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9586AAE" w14:textId="1EE8CF48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.286</w:t>
            </w:r>
          </w:p>
        </w:tc>
      </w:tr>
      <w:tr w:rsidR="00491672" w:rsidRPr="00491672" w14:paraId="653242C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6E75F9E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4BDF4E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C281F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FF9C6B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320929C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A52711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D87A17" w14:textId="16D3D5C4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8D096B4" w14:textId="28B62C82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0</w:t>
            </w:r>
          </w:p>
        </w:tc>
      </w:tr>
      <w:tr w:rsidR="00491672" w:rsidRPr="00491672" w14:paraId="7BFEDEB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4384F10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3E0E4E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B7729E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B4FEA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C9A0BAF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BF0932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D0AE17" w14:textId="1E1D67B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BB3638D" w14:textId="33E04C8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7</w:t>
            </w:r>
          </w:p>
        </w:tc>
      </w:tr>
      <w:tr w:rsidR="00491672" w:rsidRPr="00491672" w14:paraId="7394B3FC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B382D9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AFB3A6" w14:textId="5AF6A88C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8BA1AC" w14:textId="5A2B4A3B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C6306F" w14:textId="256A0D3D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3CC9D8" w14:textId="0F1ACC0B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185429" w14:textId="6CC94B3E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6189EE" w14:textId="3A6F4FED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F52B8D" w14:textId="260FA971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0AE96AFC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C9BCBD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5A719C" w14:textId="67826F5D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C52411" w14:textId="52C99880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059B70" w14:textId="74619BCB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28C373" w14:textId="7D92348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DEC940" w14:textId="6822C7C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DB781D" w14:textId="6C115116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4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9BBE88" w14:textId="6C9C45A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82</w:t>
            </w:r>
          </w:p>
        </w:tc>
      </w:tr>
      <w:tr w:rsidR="00491672" w:rsidRPr="00491672" w14:paraId="1257C027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B9F786" w14:textId="77777777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59AF6F" w14:textId="6A755232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AC3AC6" w14:textId="59B22051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784BC" w14:textId="78C39965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8C1317" w14:textId="024EFA1E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7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C51753" w14:textId="219FE7F4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1C86F2" w14:textId="1C3A0023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71C9CD" w14:textId="193F6EBF" w:rsidR="00AA65C8" w:rsidRPr="00491672" w:rsidRDefault="00AA65C8" w:rsidP="00AA65C8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</w:tr>
    </w:tbl>
    <w:p w14:paraId="572C8017" w14:textId="7A68C9D4" w:rsidR="005B4FB2" w:rsidRPr="00491672" w:rsidRDefault="008D358A" w:rsidP="00AC0143">
      <w:pPr>
        <w:rPr>
          <w:rFonts w:ascii="Calibri" w:hAnsi="Calibri" w:cs="Calibri"/>
          <w:sz w:val="16"/>
          <w:szCs w:val="20"/>
          <w:lang w:val="en-US"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2113C75F" w14:textId="0ED45D02" w:rsidR="00D1323C" w:rsidRPr="00491672" w:rsidRDefault="00D1323C" w:rsidP="00D1323C">
      <w:pPr>
        <w:rPr>
          <w:rFonts w:ascii="Calibri" w:hAnsi="Calibri" w:cs="Calibri"/>
          <w:sz w:val="16"/>
          <w:szCs w:val="20"/>
          <w:lang w:val="en-US"/>
        </w:rPr>
      </w:pPr>
    </w:p>
    <w:p w14:paraId="0400D2DF" w14:textId="2EA670E1" w:rsidR="00D1323C" w:rsidRPr="00491672" w:rsidRDefault="00D1323C" w:rsidP="00D1323C">
      <w:pPr>
        <w:rPr>
          <w:rFonts w:ascii="Calibri" w:hAnsi="Calibri" w:cs="Calibri"/>
          <w:sz w:val="16"/>
          <w:szCs w:val="20"/>
          <w:lang w:val="en-US"/>
        </w:rPr>
      </w:pPr>
    </w:p>
    <w:p w14:paraId="42454699" w14:textId="2D7904C1" w:rsidR="00D1323C" w:rsidRPr="00491672" w:rsidRDefault="00D1323C" w:rsidP="00D1323C">
      <w:pPr>
        <w:rPr>
          <w:rFonts w:ascii="Times New Roman" w:hAnsi="Times New Roman" w:cs="Times New Roman"/>
        </w:rPr>
      </w:pPr>
      <w:r w:rsidRPr="00491672">
        <w:rPr>
          <w:rFonts w:ascii="Times New Roman" w:hAnsi="Times New Roman" w:cs="Times New Roman"/>
        </w:rPr>
        <w:br w:type="page"/>
      </w:r>
    </w:p>
    <w:p w14:paraId="30D9C240" w14:textId="404CA5B4" w:rsidR="00D1323C" w:rsidRPr="00491672" w:rsidRDefault="00D1323C" w:rsidP="00D1323C">
      <w:pPr>
        <w:rPr>
          <w:rFonts w:ascii="Times New Roman" w:hAnsi="Times New Roman" w:cs="Times New Roman"/>
          <w:b/>
        </w:rPr>
      </w:pPr>
      <w:r w:rsidRPr="00491672">
        <w:rPr>
          <w:rFonts w:ascii="Times New Roman" w:hAnsi="Times New Roman" w:cs="Times New Roman"/>
          <w:b/>
        </w:rPr>
        <w:lastRenderedPageBreak/>
        <w:t>Change from Wave 1 to Wave 2 Scores</w:t>
      </w:r>
    </w:p>
    <w:p w14:paraId="2CFDDDC1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t>Supplementary Table: Models predicting belief of having had COVID-19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05189A5D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0FA0D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F57C65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B206F6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1BDCA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9AF7F3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271200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EA52FA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E3DE1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D9137B3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E6890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247217" w14:textId="7255755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39C94C" w14:textId="7260D5B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EC6D03" w14:textId="2245789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1EBE12" w14:textId="6AF29F7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6E71EF" w14:textId="1EE21E5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15BCE9" w14:textId="4CB026D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FCFD60" w14:textId="3C8DD60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0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</w:tr>
      <w:tr w:rsidR="00491672" w:rsidRPr="00491672" w14:paraId="29EBFEE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712903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326A30" w14:textId="727AC6A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208ABA" w14:textId="4A597CD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76F2DD" w14:textId="4DE84C9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4FD456" w14:textId="3617C04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91CF19" w14:textId="1C376CA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C29C1F" w14:textId="28016F2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4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5EC00EA" w14:textId="6694D81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8</w:t>
            </w:r>
          </w:p>
        </w:tc>
      </w:tr>
      <w:tr w:rsidR="00491672" w:rsidRPr="00491672" w14:paraId="3D3451E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D9FB5D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1000F3" w14:textId="5740337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01502E" w14:textId="20BE443A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6DCFBF" w14:textId="0817476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C7C6D3" w14:textId="03AC31E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2370D5" w14:textId="6E33CD0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AC6FAC" w14:textId="508ACD9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7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7450096" w14:textId="4BC9C1B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62</w:t>
            </w:r>
          </w:p>
        </w:tc>
      </w:tr>
      <w:tr w:rsidR="00491672" w:rsidRPr="00491672" w14:paraId="7D98928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B3816B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CB481C" w14:textId="73BA001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9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9A42C5" w14:textId="644CE1C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006F48" w14:textId="5DFF63E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BA16C4" w14:textId="3A9FFD5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082F8C" w14:textId="1DCFBE3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14FF99" w14:textId="3CD5E00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6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59E8672" w14:textId="7147663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2</w:t>
            </w:r>
          </w:p>
        </w:tc>
      </w:tr>
      <w:tr w:rsidR="00491672" w:rsidRPr="00491672" w14:paraId="0DD52A5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13A8AC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EADB9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F828B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3FF3E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7C36C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44DB4E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20CDA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97DE55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4323825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5C6AB6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AAF0D9" w14:textId="2083688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E6B1E3" w14:textId="569FD0C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433173" w14:textId="05B36A8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CCD667" w14:textId="37C2EEA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4A0E26" w14:textId="034639D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4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0DB4BF" w14:textId="2053154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9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BDC07C8" w14:textId="63F7CF3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12</w:t>
            </w:r>
          </w:p>
        </w:tc>
      </w:tr>
      <w:tr w:rsidR="00491672" w:rsidRPr="00491672" w14:paraId="3FF2172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44CE34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B71AAA" w14:textId="747099C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86D4BC" w14:textId="22FC3C2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5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9BF621" w14:textId="304F4E3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3E34EA" w14:textId="3A3A869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80E88D" w14:textId="2E84768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66204C" w14:textId="37A3384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DF1CA7D" w14:textId="7FAD9A2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4</w:t>
            </w:r>
          </w:p>
        </w:tc>
      </w:tr>
      <w:tr w:rsidR="00491672" w:rsidRPr="00491672" w14:paraId="25F13740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56FACE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49036A" w14:textId="5E991BB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14F01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4C9D5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3D08C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86323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40B70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8BB5679" w14:textId="1E18215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1</w:t>
            </w:r>
          </w:p>
        </w:tc>
      </w:tr>
      <w:tr w:rsidR="00491672" w:rsidRPr="00491672" w14:paraId="6CCB851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1E15D2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C079C4" w14:textId="4FCEA4F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0C15B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A8F7B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33640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91E7E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7AE7C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319B898" w14:textId="5FD0990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72</w:t>
            </w:r>
          </w:p>
        </w:tc>
      </w:tr>
      <w:tr w:rsidR="00491672" w:rsidRPr="00491672" w14:paraId="20CBD9E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6BEDCC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28114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2B0ACF" w14:textId="66CAE1B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3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4A8E8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4A970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90B40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57F54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B6A1C49" w14:textId="796AC13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6</w:t>
            </w:r>
          </w:p>
        </w:tc>
      </w:tr>
      <w:tr w:rsidR="00491672" w:rsidRPr="00491672" w14:paraId="68ACBB0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772AA3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4F9B8A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2DDE58" w14:textId="0E134E6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B7C39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D747B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E79C8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6D182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645391C" w14:textId="6EE6316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92</w:t>
            </w:r>
          </w:p>
        </w:tc>
      </w:tr>
      <w:tr w:rsidR="00491672" w:rsidRPr="00491672" w14:paraId="55A55F4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58F6C1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3337F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F7487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A2C9A0" w14:textId="250A3C9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7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1DF04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97455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4BA59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C1D9336" w14:textId="5361981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8</w:t>
            </w:r>
          </w:p>
        </w:tc>
      </w:tr>
      <w:tr w:rsidR="00491672" w:rsidRPr="00491672" w14:paraId="1D48AD1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444E66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4805C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12E05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3527CC" w14:textId="0C39B4C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448DC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0109B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DF020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25CCD9B" w14:textId="2EA02E0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0</w:t>
            </w:r>
          </w:p>
        </w:tc>
      </w:tr>
      <w:tr w:rsidR="00491672" w:rsidRPr="00491672" w14:paraId="2E0A989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824456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86A32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2D23B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C0381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339F12" w14:textId="0B329DA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6A468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20DD2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3D1ADEF" w14:textId="360967E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59</w:t>
            </w:r>
          </w:p>
        </w:tc>
      </w:tr>
      <w:tr w:rsidR="00491672" w:rsidRPr="00491672" w14:paraId="062DAA3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78BDE5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DDD6D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88067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6DEA8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CA7C28" w14:textId="6D0827D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09D8D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FD0361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1B84B4E" w14:textId="0458926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96</w:t>
            </w:r>
          </w:p>
        </w:tc>
      </w:tr>
      <w:tr w:rsidR="00491672" w:rsidRPr="00491672" w14:paraId="1402674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0E86A6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47E55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36EDB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4B340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184F4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A73DD9" w14:textId="482D3A4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FC97D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85A873A" w14:textId="17AB09B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23</w:t>
            </w:r>
          </w:p>
        </w:tc>
      </w:tr>
      <w:tr w:rsidR="00491672" w:rsidRPr="00491672" w14:paraId="22C79FD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B41EDC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4AFDD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F8530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96298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C509A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0FEFDC" w14:textId="5540733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719A9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F43B01A" w14:textId="28CB888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6</w:t>
            </w:r>
          </w:p>
        </w:tc>
      </w:tr>
      <w:tr w:rsidR="00491672" w:rsidRPr="00491672" w14:paraId="1EB6D06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F4C2FD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8D3DCB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C7264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137A4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4700D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F8D68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24BEF3C" w14:textId="0601159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625AEFB" w14:textId="759E684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07</w:t>
            </w:r>
          </w:p>
        </w:tc>
      </w:tr>
      <w:tr w:rsidR="00491672" w:rsidRPr="00491672" w14:paraId="636F26A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66553E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84FF0D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DD7965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AE60F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CABEC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B0559A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74CCCC3" w14:textId="03C99A6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85802C5" w14:textId="1363A2E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45</w:t>
            </w:r>
          </w:p>
        </w:tc>
      </w:tr>
      <w:tr w:rsidR="00491672" w:rsidRPr="00491672" w14:paraId="4AE3DC9B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2B459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187E2E" w14:textId="3AA334C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AD6E86" w14:textId="1925474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75CCEB" w14:textId="52C7E0E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431CBA" w14:textId="5A07848A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B1DEBD" w14:textId="2854B62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BAEA54" w14:textId="53EBD76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BC610B" w14:textId="3533B56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878</w:t>
            </w:r>
          </w:p>
        </w:tc>
      </w:tr>
      <w:tr w:rsidR="00491672" w:rsidRPr="00491672" w14:paraId="1FF06B73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92F8A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5A1068" w14:textId="7D431AB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345BA5" w14:textId="5DA13BB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AC9823" w14:textId="0447BC5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5576B2" w14:textId="5527266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B7476E" w14:textId="471A4CD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3C2CB7" w14:textId="072F080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0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C3594" w14:textId="7D8D5A3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</w:tr>
    </w:tbl>
    <w:p w14:paraId="6556D7D8" w14:textId="77777777" w:rsidR="00D1323C" w:rsidRPr="00491672" w:rsidRDefault="00D1323C" w:rsidP="00D1323C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4FA354BB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47F66CEA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53BD24D3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1A3A8800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52801734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1707105E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050B9DE6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29B5396D" w14:textId="77777777" w:rsidR="00D1323C" w:rsidRPr="00491672" w:rsidRDefault="00D1323C" w:rsidP="00D1323C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having had a positive COVID-19 test when asked at wave 3 (Odds Ratio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42A6FED0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68DF45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A1748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6C0E5A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6F93CC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85D1AD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C9A825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448C87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FDEE5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1559F7A8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8A42B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2E0F18" w14:textId="259EADD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6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05D06D" w14:textId="6846528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19D517" w14:textId="04C105D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1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10B7FD" w14:textId="47A701B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6F1638" w14:textId="3408DC1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B40363" w14:textId="3E13E43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1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F2CAC6" w14:textId="05B6EBE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29</w:t>
            </w:r>
          </w:p>
        </w:tc>
      </w:tr>
      <w:tr w:rsidR="00491672" w:rsidRPr="00491672" w14:paraId="6D3AB27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77EA6E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D5883E" w14:textId="3676B0C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1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D87F53" w14:textId="6D9743B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9973F7" w14:textId="36511A9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0271EB" w14:textId="1C3616E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D91E22" w14:textId="600A37D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4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65EF6A" w14:textId="7EA91EE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2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D9EB962" w14:textId="26B0202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4</w:t>
            </w:r>
          </w:p>
        </w:tc>
      </w:tr>
      <w:tr w:rsidR="00491672" w:rsidRPr="00491672" w14:paraId="394FB7F0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FDCDB6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DA523D" w14:textId="6847D01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5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91DB2F" w14:textId="7619983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9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6925890" w14:textId="027472A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5C78E1" w14:textId="6051375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965782" w14:textId="0DEC6A9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7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A7F528" w14:textId="466A73F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8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975050E" w14:textId="251B59CA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816</w:t>
            </w:r>
          </w:p>
        </w:tc>
      </w:tr>
      <w:tr w:rsidR="00491672" w:rsidRPr="00491672" w14:paraId="3EF4EB5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250417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EC2C74" w14:textId="15E735AA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7216C9" w14:textId="13B5F52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E10327" w14:textId="715BBC5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6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8429263" w14:textId="2DAD00D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5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F6A1AD" w14:textId="3E25428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A54F27" w14:textId="6D25433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133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CDA54D2" w14:textId="6EF9BC2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563</w:t>
            </w:r>
          </w:p>
        </w:tc>
      </w:tr>
      <w:tr w:rsidR="00491672" w:rsidRPr="00491672" w14:paraId="13F4855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4F4FD0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9D18D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CEDBA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CC7C1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C0641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CC2D2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EE165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9DC4FF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610502A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6ABD63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44ADC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CB89E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7732B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E2A79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243725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8564F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87E516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</w:p>
        </w:tc>
      </w:tr>
      <w:tr w:rsidR="00491672" w:rsidRPr="00491672" w14:paraId="31D2365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843A9A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CFE4C6" w14:textId="5074EAE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8864DC" w14:textId="79774B8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92192D" w14:textId="5467E7B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5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DC913E" w14:textId="6DE3EB5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BCAC5A" w14:textId="114F9C3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9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2CAE57" w14:textId="3D10D3C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82941E9" w14:textId="1B955FD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12</w:t>
            </w:r>
          </w:p>
        </w:tc>
      </w:tr>
      <w:tr w:rsidR="00491672" w:rsidRPr="00491672" w14:paraId="26817C6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87AEE3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116236" w14:textId="7DC3BF8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9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F18E3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EA346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E8BAB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4EF46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025CE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CB1A7DC" w14:textId="3C43D17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33</w:t>
            </w:r>
          </w:p>
        </w:tc>
      </w:tr>
      <w:tr w:rsidR="00491672" w:rsidRPr="00491672" w14:paraId="05ECD08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08DB72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B86786" w14:textId="5E32775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68726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F96A0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665B0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BDE68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4135C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9B95488" w14:textId="5F708110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9</w:t>
            </w:r>
          </w:p>
        </w:tc>
      </w:tr>
      <w:tr w:rsidR="00491672" w:rsidRPr="00491672" w14:paraId="3AD14EF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909A7A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72C51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7FF8EAB" w14:textId="48E2D99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27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11205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13A5D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CF08D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922B9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99F2EC1" w14:textId="3F63B5B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45</w:t>
            </w:r>
          </w:p>
        </w:tc>
      </w:tr>
      <w:tr w:rsidR="00491672" w:rsidRPr="00491672" w14:paraId="5B557DA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AD05EE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D5D50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5B4DB6" w14:textId="2EBDD50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6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C0E78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7E160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20066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A25A8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679022E" w14:textId="2965432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53</w:t>
            </w:r>
          </w:p>
        </w:tc>
      </w:tr>
      <w:tr w:rsidR="00491672" w:rsidRPr="00491672" w14:paraId="04B3FA0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9C2021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D76D2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830C3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7889C5" w14:textId="096FA89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64A4B1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B2EB8B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A715A1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99ADA42" w14:textId="2D855B5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22</w:t>
            </w:r>
          </w:p>
        </w:tc>
      </w:tr>
      <w:tr w:rsidR="00491672" w:rsidRPr="00491672" w14:paraId="10DE266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8AE503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80661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D9CE4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CA9982" w14:textId="4D04AB23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7000C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DA58A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883619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590035F" w14:textId="0813C3F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86</w:t>
            </w:r>
          </w:p>
        </w:tc>
      </w:tr>
      <w:tr w:rsidR="00491672" w:rsidRPr="00491672" w14:paraId="4F0CA16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573536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5322B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4674B8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C84DD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5FBB08" w14:textId="6EF8B34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6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96C7A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76D9F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093BED4" w14:textId="21DAE0B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87</w:t>
            </w:r>
          </w:p>
        </w:tc>
      </w:tr>
      <w:tr w:rsidR="00491672" w:rsidRPr="00491672" w14:paraId="429D87A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298FD2E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35A4D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02228D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F44F8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9B620D" w14:textId="4DD4431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0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0D8A8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8835F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48BCF53" w14:textId="439B0E7C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901</w:t>
            </w:r>
          </w:p>
        </w:tc>
      </w:tr>
      <w:tr w:rsidR="00491672" w:rsidRPr="00491672" w14:paraId="507DBFC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0691B95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53F2C7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95995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29027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5050F1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3E12EE" w14:textId="502A93C6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87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869051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FF4E18D" w14:textId="419085F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86</w:t>
            </w:r>
          </w:p>
        </w:tc>
      </w:tr>
      <w:tr w:rsidR="00491672" w:rsidRPr="00491672" w14:paraId="658C35C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333222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BB27C2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5298C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BCC1C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627F7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C14E26" w14:textId="4118F35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8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DFF80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E3BC1F2" w14:textId="42E44AA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4</w:t>
            </w:r>
          </w:p>
        </w:tc>
      </w:tr>
      <w:tr w:rsidR="00491672" w:rsidRPr="00491672" w14:paraId="5E7ABCE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EF91852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526DEA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377BFC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E9C66EA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24D5EF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2FEAC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4E6334" w14:textId="651A03F8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0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440A15A" w14:textId="65A39C4B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1.304</w:t>
            </w:r>
          </w:p>
        </w:tc>
      </w:tr>
      <w:tr w:rsidR="00491672" w:rsidRPr="00491672" w14:paraId="2F08BEF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5ADE780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96DD76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BAC80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990F1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E57918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6351F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4CCFDE" w14:textId="4441E53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11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FCF4EA3" w14:textId="16F8321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763</w:t>
            </w:r>
          </w:p>
        </w:tc>
      </w:tr>
      <w:tr w:rsidR="00491672" w:rsidRPr="00491672" w14:paraId="657BCF37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94192B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969356" w14:textId="1A1D6B4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9F28E0" w14:textId="5BA128A1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F00306" w14:textId="3ACB4A22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B0DB85" w14:textId="0FCFACF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E224BA" w14:textId="650EE95E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A7E23D" w14:textId="26B66DFF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9F39DE" w14:textId="742E681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370</w:t>
            </w:r>
          </w:p>
        </w:tc>
      </w:tr>
      <w:tr w:rsidR="00491672" w:rsidRPr="00491672" w14:paraId="5B96F859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C95B74" w14:textId="7777777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Pseudo 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64F41" w14:textId="17983A95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DB297B" w14:textId="5947C097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D34EB7" w14:textId="1110C43D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7FA636" w14:textId="34EA463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183664" w14:textId="568422E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EB6CD3" w14:textId="4DB742C9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5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BAB3F7" w14:textId="69E60BB4" w:rsidR="00D1323C" w:rsidRPr="00491672" w:rsidRDefault="00D1323C" w:rsidP="00D1323C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6</w:t>
            </w:r>
          </w:p>
        </w:tc>
      </w:tr>
    </w:tbl>
    <w:p w14:paraId="49C264A5" w14:textId="77777777" w:rsidR="00D1323C" w:rsidRPr="00491672" w:rsidRDefault="00D1323C" w:rsidP="00D1323C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419BE083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1400E1E0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00E61184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153A9ED7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04EC6631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7C191ABC" w14:textId="77777777" w:rsidR="00D1323C" w:rsidRPr="00491672" w:rsidRDefault="00D1323C" w:rsidP="00D1323C">
      <w:pPr>
        <w:rPr>
          <w:rFonts w:ascii="Times New Roman" w:hAnsi="Times New Roman" w:cs="Times New Roman"/>
          <w:bCs/>
        </w:rPr>
      </w:pPr>
    </w:p>
    <w:p w14:paraId="6A2397F1" w14:textId="77777777" w:rsidR="00D1323C" w:rsidRPr="00491672" w:rsidRDefault="00D1323C" w:rsidP="00D1323C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symptom severity when asked at wave 3 (standardised betas)</w:t>
      </w:r>
    </w:p>
    <w:p w14:paraId="7288E186" w14:textId="77777777" w:rsidR="00D1323C" w:rsidRPr="00491672" w:rsidRDefault="00D1323C" w:rsidP="00D1323C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3C93C78A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40BDE1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C11F4E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DAC084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183EE0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30F6AF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747337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74BE13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ACC879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0AC66E0F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5ABD1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1511E5" w14:textId="4FBCEBC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5C3F4F" w14:textId="17134EF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7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F56741" w14:textId="50876FE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7133C" w14:textId="2E67409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0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F9D0D9" w14:textId="7C0BE1E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9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CDC576" w14:textId="1A53173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2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1D154A" w14:textId="1E9CEE5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8</w:t>
            </w:r>
          </w:p>
        </w:tc>
      </w:tr>
      <w:tr w:rsidR="00491672" w:rsidRPr="00491672" w14:paraId="413DB5C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978F56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06CA82C" w14:textId="6C22E3E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7C7BC5" w14:textId="16523F8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A521F6" w14:textId="7A5EB39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14BBB2" w14:textId="62A958D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7199FE" w14:textId="7F8097A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2D88B3" w14:textId="60DB66F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BE23CA7" w14:textId="13A5102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</w:tr>
      <w:tr w:rsidR="00491672" w:rsidRPr="00491672" w14:paraId="419C9B3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77438D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0B64363" w14:textId="0492F33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44035C" w14:textId="0FAF7CF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B41A474" w14:textId="23B5E71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4EF3A5" w14:textId="6B37694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E5E45E" w14:textId="0BD55A2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76EBC7" w14:textId="2E94EBB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A3FEE0F" w14:textId="62C86C4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6</w:t>
            </w:r>
          </w:p>
        </w:tc>
      </w:tr>
      <w:tr w:rsidR="00491672" w:rsidRPr="00491672" w14:paraId="0BD63B6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FFAE6F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7C7497" w14:textId="7A2627E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91A84A" w14:textId="14D3F79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F1D3C8" w14:textId="4A2E2BC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5682A3" w14:textId="5992078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DE7F08" w14:textId="17232FB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3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BC2B40" w14:textId="229D939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2D40BD2" w14:textId="5E6870F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6</w:t>
            </w:r>
          </w:p>
        </w:tc>
      </w:tr>
      <w:tr w:rsidR="00491672" w:rsidRPr="00491672" w14:paraId="4522A7A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4B1962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DAA87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E7EBE7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5CD8A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EF81B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4F17A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74C206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E8450F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61F3AD4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D86E45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F3F285" w14:textId="325EE38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BABA246" w14:textId="7C6117B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7D159F" w14:textId="6E44075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B34576" w14:textId="625E72B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7C8B64" w14:textId="5436C12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FC7F20" w14:textId="4752F12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CA5DBF2" w14:textId="17C48B6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0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21B9DE6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C4B58E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9D92A5" w14:textId="3170F65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0F94CA" w14:textId="261D7D5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CBE2D8" w14:textId="52E690E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CA7406" w14:textId="711CE35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D1F82D" w14:textId="316A057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C2AA2B2" w14:textId="4259E2C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0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AB08A63" w14:textId="4E7BB35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1</w:t>
            </w:r>
          </w:p>
        </w:tc>
      </w:tr>
      <w:tr w:rsidR="00491672" w:rsidRPr="00491672" w14:paraId="027F493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29587C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86DB3F" w14:textId="6047ECA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2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95E6C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C2AFD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DFAAC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A6B96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72397F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B896F4B" w14:textId="0D90A6B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0</w:t>
            </w:r>
          </w:p>
        </w:tc>
      </w:tr>
      <w:tr w:rsidR="00491672" w:rsidRPr="00491672" w14:paraId="35595C4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827B87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DB8026" w14:textId="1C7000B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8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D00C0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69E9F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4193E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D2EEF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2727F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5360B38" w14:textId="3CE782B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4</w:t>
            </w:r>
          </w:p>
        </w:tc>
      </w:tr>
      <w:tr w:rsidR="00491672" w:rsidRPr="00491672" w14:paraId="3B70C52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035F03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4DB22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FB7FD72" w14:textId="21580F6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82EDB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E5226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64818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C94C3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D7DBAB6" w14:textId="7CFC6C7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4</w:t>
            </w:r>
          </w:p>
        </w:tc>
      </w:tr>
      <w:tr w:rsidR="00491672" w:rsidRPr="00491672" w14:paraId="1EF6EB2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047B49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9E70B4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A7515D" w14:textId="6D2C50A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3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E9690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6FF2C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C0F0E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EE7253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48A76A9" w14:textId="194A411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49</w:t>
            </w:r>
          </w:p>
        </w:tc>
      </w:tr>
      <w:tr w:rsidR="00491672" w:rsidRPr="00491672" w14:paraId="0A3E8136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1A885D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922A1C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A53CF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E219837" w14:textId="64AB5B3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D95BC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A3F3B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6CA3D7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A5446B" w14:textId="5A333D2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2</w:t>
            </w:r>
          </w:p>
        </w:tc>
      </w:tr>
      <w:tr w:rsidR="00491672" w:rsidRPr="00491672" w14:paraId="7F65299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AEF9AE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16892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C9872F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7F2074" w14:textId="6235179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0D014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F77D8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97715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5E50E5F" w14:textId="738388E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12</w:t>
            </w:r>
          </w:p>
        </w:tc>
      </w:tr>
      <w:tr w:rsidR="00491672" w:rsidRPr="00491672" w14:paraId="4D1C2C5C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6F8EF2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FB83A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F6B1B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0D036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48C0FE" w14:textId="2A009C5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208ED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C149B4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D95F672" w14:textId="6336287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68</w:t>
            </w:r>
          </w:p>
        </w:tc>
      </w:tr>
      <w:tr w:rsidR="00491672" w:rsidRPr="00491672" w14:paraId="63BA50E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CDEA10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D59BE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CAFCD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A5334C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51C7A40" w14:textId="7EF7F98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8ADFD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BAE95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F978AF3" w14:textId="6A7605F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4</w:t>
            </w:r>
          </w:p>
        </w:tc>
      </w:tr>
      <w:tr w:rsidR="00491672" w:rsidRPr="00491672" w14:paraId="06BC773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DBEE32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1DD16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F600F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8F698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DCF640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3D95DF" w14:textId="5EEBFBE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DAB555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0F6CA52" w14:textId="64626FE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6</w:t>
            </w:r>
          </w:p>
        </w:tc>
      </w:tr>
      <w:tr w:rsidR="00491672" w:rsidRPr="00491672" w14:paraId="35827C2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7375BF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D0EA4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B878C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FFA74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C1B91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E6A72E" w14:textId="60DDC56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0.05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0A88B6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CF95D70" w14:textId="1BAF475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0.042</w:t>
            </w:r>
          </w:p>
        </w:tc>
      </w:tr>
      <w:tr w:rsidR="00491672" w:rsidRPr="00491672" w14:paraId="42AA3515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9E20F1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69587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473C42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8387D0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21819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751DA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1FE5D90" w14:textId="1BB7C31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5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658405E" w14:textId="1B41D91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3</w:t>
            </w:r>
          </w:p>
        </w:tc>
      </w:tr>
      <w:tr w:rsidR="00491672" w:rsidRPr="00491672" w14:paraId="374FEBF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6C345C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59241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CA215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F6D7C5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47F3D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163529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64DEAC" w14:textId="3BC5B8A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9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ABF4893" w14:textId="5F1384E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0</w:t>
            </w:r>
          </w:p>
        </w:tc>
      </w:tr>
      <w:tr w:rsidR="00491672" w:rsidRPr="00491672" w14:paraId="1670AA58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1B73C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34D94F" w14:textId="37B5D2B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815A87" w14:textId="37C3163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7ADB09" w14:textId="5CACF28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31DAFC" w14:textId="757E79D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AAD2FB" w14:textId="1BB0D0D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6CD46D" w14:textId="04760C4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1E535C" w14:textId="05C2075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07BB4069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43B51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879D0E" w14:textId="3D43012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A1109B" w14:textId="633574A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06E126" w14:textId="1CED654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F85CA6" w14:textId="3A10032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07313C" w14:textId="7EDF1DD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F897F8" w14:textId="4E695B7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B08BE" w14:textId="26321FF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10</w:t>
            </w:r>
          </w:p>
        </w:tc>
      </w:tr>
      <w:tr w:rsidR="00491672" w:rsidRPr="00491672" w14:paraId="5F4565C4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A2B86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88894E" w14:textId="6710AC5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0838ED" w14:textId="461A129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7C896E" w14:textId="162ADC4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B116AF" w14:textId="7B03DF8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FE342" w14:textId="105C4C8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4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7E30D8" w14:textId="64A3704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7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24AE75" w14:textId="0CF0859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4</w:t>
            </w:r>
          </w:p>
        </w:tc>
      </w:tr>
    </w:tbl>
    <w:p w14:paraId="045DF0F1" w14:textId="77777777" w:rsidR="00D1323C" w:rsidRPr="00491672" w:rsidRDefault="00D1323C" w:rsidP="00D1323C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22F0EDC6" w14:textId="77777777" w:rsidR="00D1323C" w:rsidRPr="00491672" w:rsidRDefault="00D1323C" w:rsidP="00D1323C">
      <w:pPr>
        <w:keepNext/>
        <w:keepLines/>
        <w:spacing w:line="240" w:lineRule="auto"/>
        <w:rPr>
          <w:rFonts w:ascii="Times New Roman" w:hAnsi="Times New Roman" w:cs="Times New Roman"/>
          <w:bCs/>
        </w:rPr>
      </w:pPr>
      <w:r w:rsidRPr="00491672">
        <w:rPr>
          <w:rFonts w:ascii="Times New Roman" w:hAnsi="Times New Roman" w:cs="Times New Roman"/>
          <w:bCs/>
        </w:rPr>
        <w:lastRenderedPageBreak/>
        <w:t>Supplementary Table: Models predicting number of symptoms when asked at wave 3 (standardised betas)</w:t>
      </w:r>
    </w:p>
    <w:p w14:paraId="0FDE7C74" w14:textId="77777777" w:rsidR="00D1323C" w:rsidRPr="00491672" w:rsidRDefault="00D1323C" w:rsidP="00D1323C">
      <w:pPr>
        <w:keepNext/>
        <w:keepLines/>
        <w:spacing w:line="240" w:lineRule="auto"/>
        <w:rPr>
          <w:rFonts w:ascii="Times New Roman" w:hAnsi="Times New Roman" w:cs="Times New Roman"/>
          <w:b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58"/>
        <w:gridCol w:w="953"/>
        <w:gridCol w:w="953"/>
        <w:gridCol w:w="953"/>
        <w:gridCol w:w="953"/>
        <w:gridCol w:w="953"/>
        <w:gridCol w:w="953"/>
        <w:gridCol w:w="950"/>
      </w:tblGrid>
      <w:tr w:rsidR="00491672" w:rsidRPr="00491672" w14:paraId="26586B2C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593878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834A1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1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67C095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2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53E187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3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FFEA3B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4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C9D2BE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5)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A69FDB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6)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4F96C9" w14:textId="77777777" w:rsidR="00D1323C" w:rsidRPr="00491672" w:rsidRDefault="00D1323C" w:rsidP="00027BD6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(7)</w:t>
            </w:r>
          </w:p>
        </w:tc>
      </w:tr>
      <w:tr w:rsidR="00491672" w:rsidRPr="00491672" w14:paraId="57073B4D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143BC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ge (per decade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45C4AB" w14:textId="01414E5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968E43" w14:textId="0F6F740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2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DC9EBE" w14:textId="012D799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3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C2C958" w14:textId="0CFA098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2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B32B81" w14:textId="78F73B3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9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98DB57" w14:textId="7B194F8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32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236C86" w14:textId="23633D3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</w:tr>
      <w:tr w:rsidR="00491672" w:rsidRPr="00491672" w14:paraId="22A6FA30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B7AE50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Femal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4B0C7CF" w14:textId="0569811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9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CEE259E" w14:textId="15FD65C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6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25FAEF" w14:textId="6B9AD0A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4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18892D" w14:textId="70733FA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35361D5" w14:textId="64DAA21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5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0DD0417" w14:textId="629C84C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9F2CCC8" w14:textId="3B7C5CB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5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</w:t>
            </w:r>
          </w:p>
        </w:tc>
      </w:tr>
      <w:tr w:rsidR="00491672" w:rsidRPr="00491672" w14:paraId="4E835EC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AD8BBA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BAME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7A31888" w14:textId="39FD086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F0FBC9" w14:textId="01995A7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5F83AD1" w14:textId="270DA768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F533DF" w14:textId="7FC8C78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FD3EAF2" w14:textId="7E6E6D5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E9265A" w14:textId="7A6C8EE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1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E70F567" w14:textId="3791DD5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5</w:t>
            </w:r>
          </w:p>
        </w:tc>
      </w:tr>
      <w:tr w:rsidR="00491672" w:rsidRPr="00491672" w14:paraId="064486F7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0D8344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15ACA9C" w14:textId="2ABD15B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1B8057" w14:textId="3A983F4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1174FE3" w14:textId="31E132D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6609FD7" w14:textId="4479F90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E0D5EB" w14:textId="2FFB2F5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37B77E7" w14:textId="16EC797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2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2B3C976" w14:textId="0AA363B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39</w:t>
            </w:r>
          </w:p>
        </w:tc>
      </w:tr>
      <w:tr w:rsidR="00491672" w:rsidRPr="00491672" w14:paraId="01FC1B59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DFA761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Risk Group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sym w:font="Symbol" w:char="F05E"/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C9036D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9435E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7E41B4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4F68BF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165610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47DD2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4FCD17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</w:tr>
      <w:tr w:rsidR="00491672" w:rsidRPr="00491672" w14:paraId="5C3B7BA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FB1CE6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mos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47C0DA" w14:textId="18CA354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BE329B" w14:textId="5D3F89F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A81BC2" w14:textId="612B7F0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D3DA4D6" w14:textId="19CAEC5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0E98AE6" w14:textId="5E0EB62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A825546" w14:textId="458E08D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0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50E2F5B" w14:textId="3B159EE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04</w:t>
            </w:r>
          </w:p>
        </w:tc>
      </w:tr>
      <w:tr w:rsidR="00491672" w:rsidRPr="00491672" w14:paraId="52E84361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102AF3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Theme="minorHAnsi" w:hAnsiTheme="minorHAnsi" w:cs="Times New Roman"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At increased risk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087300" w14:textId="5EFCE73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7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308C75" w14:textId="66FD9F5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B894CF5" w14:textId="263B55D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D5A0E6C" w14:textId="6400728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38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2E820A6" w14:textId="58B99A7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394ADB" w14:textId="7037AC4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41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*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6F9A97F" w14:textId="0EE410A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223</w:t>
            </w:r>
            <w:r w:rsidRPr="00491672">
              <w:rPr>
                <w:rFonts w:ascii="Times New Roman" w:hAnsi="Times New Roman" w:cs="Times New Roman"/>
                <w:vertAlign w:val="superscript"/>
                <w:lang w:val="en-US"/>
              </w:rPr>
              <w:t>**</w:t>
            </w:r>
          </w:p>
        </w:tc>
      </w:tr>
      <w:tr w:rsidR="00491672" w:rsidRPr="00491672" w14:paraId="4CB52CE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36DBCB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Depression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3ECFE6A" w14:textId="3D6227E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5E8E4C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29C751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44B6F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22B0F4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F4B99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6F81415B" w14:textId="2B6615ED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5</w:t>
            </w:r>
          </w:p>
        </w:tc>
      </w:tr>
      <w:tr w:rsidR="00491672" w:rsidRPr="00491672" w14:paraId="64BF33D8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5D897D7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Depression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9EA08E" w14:textId="2E70FC5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2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6826A7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3BFD7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C77F06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04EC3E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8BDA9D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F2976CC" w14:textId="489C96B1" w:rsidR="00DC55EE" w:rsidRPr="00491672" w:rsidRDefault="00126DC1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95</w:t>
            </w:r>
          </w:p>
        </w:tc>
      </w:tr>
      <w:tr w:rsidR="00491672" w:rsidRPr="00491672" w14:paraId="52B85E5D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634C71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Anxiety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1C6FDE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081988" w14:textId="07A627B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C8453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514DC9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C5EBBB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953F37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4AFAE24" w14:textId="076784A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29</w:t>
            </w:r>
          </w:p>
        </w:tc>
      </w:tr>
      <w:tr w:rsidR="00491672" w:rsidRPr="00491672" w14:paraId="7784885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608F3F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Anxiety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84574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15CF29" w14:textId="302B6E5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8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FB9157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7A1BB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8674B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37F7D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C2B6313" w14:textId="4A215569" w:rsidR="00DC55EE" w:rsidRPr="00491672" w:rsidRDefault="00126DC1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198</w:t>
            </w:r>
          </w:p>
        </w:tc>
      </w:tr>
      <w:tr w:rsidR="00491672" w:rsidRPr="00491672" w14:paraId="2BB0344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326EA96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Str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A649DD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10741E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E771E3E" w14:textId="5C7A9D3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D011A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B4136E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E4785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1AEA5AF5" w14:textId="06891C75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5</w:t>
            </w:r>
          </w:p>
        </w:tc>
      </w:tr>
      <w:tr w:rsidR="00491672" w:rsidRPr="00491672" w14:paraId="179643FE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1D3833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Str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5E41A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D0A827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3C9375" w14:textId="5176695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9F1C32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AD7716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625460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0EFCE97E" w14:textId="55B87CD1" w:rsidR="00DC55EE" w:rsidRPr="00491672" w:rsidRDefault="00126DC1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17</w:t>
            </w:r>
          </w:p>
        </w:tc>
      </w:tr>
      <w:tr w:rsidR="00491672" w:rsidRPr="00491672" w14:paraId="4EE79ECA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7ABB2A1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Positive Mood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4B4EE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91F194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919DAD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FEE25DB" w14:textId="1E2BEA1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E2F06A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1FAC3C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31F32AB" w14:textId="3CB0CC7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98</w:t>
            </w:r>
          </w:p>
        </w:tc>
      </w:tr>
      <w:tr w:rsidR="00491672" w:rsidRPr="00491672" w14:paraId="61B3A744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26C38EF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Positive Mood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7505C91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0FC016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CF181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9DB5F33" w14:textId="5B6CB1D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6</w:t>
            </w:r>
            <w:r w:rsidR="00126DC1" w:rsidRPr="00491672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E020B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452CEC2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27D2EBFA" w14:textId="332F4DA3" w:rsidR="00DC55EE" w:rsidRPr="00491672" w:rsidRDefault="00126DC1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263</w:t>
            </w:r>
          </w:p>
        </w:tc>
      </w:tr>
      <w:tr w:rsidR="00491672" w:rsidRPr="00491672" w14:paraId="55999D5B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4424C68D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Worry about COVID-19</w:t>
            </w:r>
            <w:r w:rsidRPr="00491672">
              <w:rPr>
                <w:rFonts w:asciiTheme="minorHAnsi" w:hAnsiTheme="minorHAnsi" w:cs="Times New Roman"/>
                <w:b/>
                <w:bCs/>
                <w:vertAlign w:val="superscript"/>
                <w:lang w:val="en-US"/>
              </w:rPr>
              <w:t>¥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1E1E9C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2D39B3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AF57D57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6D66AF0" w14:textId="3B45C86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4AD16E9A" w14:textId="40AB45EB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5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F8CD59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38EC2022" w14:textId="45EF79A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041</w:t>
            </w:r>
          </w:p>
        </w:tc>
      </w:tr>
      <w:tr w:rsidR="00491672" w:rsidRPr="00491672" w14:paraId="0FDEBAA2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0136803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Worry about COVID-19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2E1240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2310CC6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EC3C53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770759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05B7444" w14:textId="4DAB5088" w:rsidR="00DC55EE" w:rsidRPr="00491672" w:rsidRDefault="00126DC1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-</w:t>
            </w:r>
            <w:r w:rsidR="00DC55EE" w:rsidRPr="00491672">
              <w:rPr>
                <w:rFonts w:asciiTheme="minorHAnsi" w:hAnsiTheme="minorHAnsi" w:cs="Times New Roman"/>
                <w:lang w:val="en-US"/>
              </w:rPr>
              <w:t>0.</w:t>
            </w:r>
            <w:r w:rsidRPr="00491672">
              <w:rPr>
                <w:rFonts w:asciiTheme="minorHAnsi" w:hAnsiTheme="minorHAnsi" w:cs="Times New Roman"/>
                <w:lang w:val="en-US"/>
              </w:rPr>
              <w:t>0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1F88070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40838053" w14:textId="69EDFC4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>0</w:t>
            </w:r>
            <w:r w:rsidR="00126DC1" w:rsidRPr="00491672">
              <w:rPr>
                <w:rFonts w:asciiTheme="minorHAnsi" w:hAnsiTheme="minorHAnsi" w:cs="Times New Roman"/>
                <w:lang w:val="en-US"/>
              </w:rPr>
              <w:t>.029</w:t>
            </w:r>
          </w:p>
        </w:tc>
      </w:tr>
      <w:tr w:rsidR="00491672" w:rsidRPr="00491672" w14:paraId="38117113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6EAAA17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lang w:val="en-US"/>
              </w:rPr>
              <w:t>Loneliness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300DFB8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39363FE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86FF26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9B3E97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0611023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558E5BBB" w14:textId="5BFBDF4E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6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516202C7" w14:textId="653D664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</w:tr>
      <w:tr w:rsidR="00491672" w:rsidRPr="00491672" w14:paraId="765E867F" w14:textId="77777777" w:rsidTr="00027BD6">
        <w:tc>
          <w:tcPr>
            <w:tcW w:w="1306" w:type="pct"/>
            <w:tcBorders>
              <w:top w:val="nil"/>
              <w:left w:val="nil"/>
              <w:bottom w:val="nil"/>
              <w:right w:val="nil"/>
            </w:tcBorders>
          </w:tcPr>
          <w:p w14:paraId="102BA52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</w:pPr>
            <w:r w:rsidRPr="00491672">
              <w:rPr>
                <w:rFonts w:asciiTheme="minorHAnsi" w:hAnsiTheme="minorHAnsi" w:cs="Times New Roman"/>
                <w:b/>
                <w:bCs/>
                <w:i/>
                <w:iCs/>
                <w:lang w:val="en-US"/>
              </w:rPr>
              <w:t>Loneliness*Keyworker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56B3B9A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DDA87DF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339B327B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63EC6290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7E8E0BE5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</w:tcPr>
          <w:p w14:paraId="2A6B4B60" w14:textId="632CE7E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0.</w:t>
            </w:r>
            <w:r w:rsidR="00126DC1" w:rsidRPr="00491672">
              <w:rPr>
                <w:rFonts w:ascii="Times New Roman" w:hAnsi="Times New Roman" w:cs="Times New Roman"/>
                <w:lang w:val="en-US"/>
              </w:rPr>
              <w:t>177</w:t>
            </w:r>
          </w:p>
        </w:tc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</w:tcPr>
          <w:p w14:paraId="71376D07" w14:textId="677143F9" w:rsidR="00DC55EE" w:rsidRPr="00491672" w:rsidRDefault="00126DC1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-</w:t>
            </w:r>
            <w:r w:rsidR="00DC55EE" w:rsidRPr="00491672">
              <w:rPr>
                <w:rFonts w:ascii="Times New Roman" w:hAnsi="Times New Roman" w:cs="Times New Roman"/>
                <w:lang w:val="en-US"/>
              </w:rPr>
              <w:t>0.</w:t>
            </w:r>
            <w:r w:rsidRPr="00491672">
              <w:rPr>
                <w:rFonts w:ascii="Times New Roman" w:hAnsi="Times New Roman" w:cs="Times New Roman"/>
                <w:lang w:val="en-US"/>
              </w:rPr>
              <w:t>159</w:t>
            </w:r>
          </w:p>
        </w:tc>
      </w:tr>
      <w:tr w:rsidR="00491672" w:rsidRPr="00491672" w14:paraId="1D0A5A7C" w14:textId="77777777" w:rsidTr="00027BD6">
        <w:tc>
          <w:tcPr>
            <w:tcW w:w="130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5AB824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N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56F63F" w14:textId="671BD45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31BF6E" w14:textId="5FE0392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89B210" w14:textId="0BB0F414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80ADC9" w14:textId="24E06BB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97C4AD" w14:textId="7C238ABA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60D8D2" w14:textId="354E5606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6ABE10" w14:textId="4F8C858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204</w:t>
            </w:r>
          </w:p>
        </w:tc>
      </w:tr>
      <w:tr w:rsidR="00491672" w:rsidRPr="00491672" w14:paraId="509A8B75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3E0563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61859A" w14:textId="4F03918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5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4F283B" w14:textId="24D1C0F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0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C73D9E" w14:textId="42DA163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79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93BC9A" w14:textId="59E9FBD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B7307E" w14:textId="7513841F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8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CC35B9" w14:textId="60F73A1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96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360640" w14:textId="268CE511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142</w:t>
            </w:r>
          </w:p>
        </w:tc>
      </w:tr>
      <w:tr w:rsidR="00491672" w:rsidRPr="00491672" w14:paraId="6B5D6659" w14:textId="77777777" w:rsidTr="00027BD6">
        <w:tc>
          <w:tcPr>
            <w:tcW w:w="13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E4E8E9" w14:textId="77777777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 New Roman"/>
                <w:lang w:val="en-US"/>
              </w:rPr>
            </w:pPr>
            <w:r w:rsidRPr="00491672">
              <w:rPr>
                <w:rFonts w:asciiTheme="minorHAnsi" w:hAnsiTheme="minorHAnsi" w:cs="Times New Roman"/>
                <w:lang w:val="en-US"/>
              </w:rPr>
              <w:t xml:space="preserve">Adj. </w:t>
            </w:r>
            <w:r w:rsidRPr="00491672">
              <w:rPr>
                <w:rFonts w:asciiTheme="minorHAnsi" w:hAnsiTheme="minorHAnsi" w:cs="Times New Roman"/>
                <w:i/>
                <w:iCs/>
                <w:lang w:val="en-US"/>
              </w:rPr>
              <w:t>R</w:t>
            </w:r>
            <w:r w:rsidRPr="00491672">
              <w:rPr>
                <w:rFonts w:asciiTheme="minorHAnsi" w:hAnsiTheme="minorHAnsi" w:cs="Times New Roman"/>
                <w:vertAlign w:val="superscript"/>
                <w:lang w:val="en-US"/>
              </w:rPr>
              <w:t>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C81195" w14:textId="5B2D00A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8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5739EE" w14:textId="4F87151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66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5606CC" w14:textId="512F1FE3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1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4FA7CF" w14:textId="19F55380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3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E59906" w14:textId="2087B42C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42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2C5971" w14:textId="575F34C2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9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700ADC" w14:textId="63EC6929" w:rsidR="00DC55EE" w:rsidRPr="00491672" w:rsidRDefault="00DC55EE" w:rsidP="00DC55EE">
            <w:pPr>
              <w:keepNext/>
              <w:keepLines/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491672">
              <w:rPr>
                <w:rFonts w:ascii="Times New Roman" w:hAnsi="Times New Roman" w:cs="Times New Roman"/>
                <w:lang w:val="en-US"/>
              </w:rPr>
              <w:t>0.058</w:t>
            </w:r>
          </w:p>
        </w:tc>
      </w:tr>
    </w:tbl>
    <w:p w14:paraId="792C48A8" w14:textId="77777777" w:rsidR="00D1323C" w:rsidRPr="00491672" w:rsidRDefault="00D1323C" w:rsidP="00D1323C">
      <w:pPr>
        <w:rPr>
          <w:rFonts w:ascii="Times New Roman" w:hAnsi="Times New Roman" w:cs="Times New Roman"/>
          <w:b/>
        </w:rPr>
      </w:pPr>
      <w:r w:rsidRPr="00491672">
        <w:rPr>
          <w:rFonts w:ascii="Calibri" w:hAnsi="Calibri" w:cs="Calibri"/>
          <w:sz w:val="16"/>
          <w:szCs w:val="20"/>
          <w:lang w:val="en-US"/>
        </w:rPr>
        <w:t>Worry about COVID-19 is treated as a continuous variable in this model, rather than categorical (lower scores indicate less worry, scored 0-3)</w:t>
      </w:r>
    </w:p>
    <w:p w14:paraId="16B82114" w14:textId="77777777" w:rsidR="00D1323C" w:rsidRPr="00491672" w:rsidRDefault="00D1323C" w:rsidP="00D1323C">
      <w:pPr>
        <w:rPr>
          <w:rFonts w:ascii="Times New Roman" w:hAnsi="Times New Roman" w:cs="Times New Roman"/>
        </w:rPr>
      </w:pPr>
    </w:p>
    <w:sectPr w:rsidR="00D1323C" w:rsidRPr="00491672" w:rsidSect="00D24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sDCzNLA0NDM2MjZV0lEKTi0uzszPAykwrgUAK7+CDiwAAAA="/>
  </w:docVars>
  <w:rsids>
    <w:rsidRoot w:val="00105BF3"/>
    <w:rsid w:val="000011E1"/>
    <w:rsid w:val="00087860"/>
    <w:rsid w:val="000D748D"/>
    <w:rsid w:val="00105BF3"/>
    <w:rsid w:val="00126DC1"/>
    <w:rsid w:val="00133422"/>
    <w:rsid w:val="00140F03"/>
    <w:rsid w:val="001E08DF"/>
    <w:rsid w:val="00205A18"/>
    <w:rsid w:val="0026244F"/>
    <w:rsid w:val="00262C6B"/>
    <w:rsid w:val="002851DE"/>
    <w:rsid w:val="002C7B67"/>
    <w:rsid w:val="00335B79"/>
    <w:rsid w:val="003D6A4D"/>
    <w:rsid w:val="003E45A2"/>
    <w:rsid w:val="0045483E"/>
    <w:rsid w:val="00491672"/>
    <w:rsid w:val="004971E6"/>
    <w:rsid w:val="00592E48"/>
    <w:rsid w:val="005B4FB2"/>
    <w:rsid w:val="005C41B9"/>
    <w:rsid w:val="005C5552"/>
    <w:rsid w:val="006368FA"/>
    <w:rsid w:val="006C6A30"/>
    <w:rsid w:val="006F50F2"/>
    <w:rsid w:val="00726FEC"/>
    <w:rsid w:val="007F304B"/>
    <w:rsid w:val="00843015"/>
    <w:rsid w:val="008D358A"/>
    <w:rsid w:val="00921C93"/>
    <w:rsid w:val="009662F9"/>
    <w:rsid w:val="009B4447"/>
    <w:rsid w:val="009B7421"/>
    <w:rsid w:val="009C2E4B"/>
    <w:rsid w:val="00A25140"/>
    <w:rsid w:val="00A30DD5"/>
    <w:rsid w:val="00A41ECB"/>
    <w:rsid w:val="00A5312D"/>
    <w:rsid w:val="00A74C18"/>
    <w:rsid w:val="00AA65C8"/>
    <w:rsid w:val="00AC0143"/>
    <w:rsid w:val="00AE63A7"/>
    <w:rsid w:val="00B0476E"/>
    <w:rsid w:val="00B43FD1"/>
    <w:rsid w:val="00B82ED3"/>
    <w:rsid w:val="00BC7FC3"/>
    <w:rsid w:val="00C20669"/>
    <w:rsid w:val="00C758CF"/>
    <w:rsid w:val="00CB3D44"/>
    <w:rsid w:val="00CF1729"/>
    <w:rsid w:val="00D1323C"/>
    <w:rsid w:val="00D211CB"/>
    <w:rsid w:val="00D242AB"/>
    <w:rsid w:val="00D735EF"/>
    <w:rsid w:val="00DC13C3"/>
    <w:rsid w:val="00DC55EE"/>
    <w:rsid w:val="00DE70AB"/>
    <w:rsid w:val="00DF471A"/>
    <w:rsid w:val="00EE6639"/>
    <w:rsid w:val="00EF4091"/>
    <w:rsid w:val="00F14822"/>
    <w:rsid w:val="00F507EE"/>
    <w:rsid w:val="00F5398A"/>
    <w:rsid w:val="00F81D95"/>
    <w:rsid w:val="00F934AD"/>
    <w:rsid w:val="00FD38AD"/>
    <w:rsid w:val="00FE7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89FA4"/>
  <w15:chartTrackingRefBased/>
  <w15:docId w15:val="{E0697987-9587-43A7-805B-4FDFE0C88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143"/>
    <w:rPr>
      <w:rFonts w:ascii="Verdana" w:eastAsiaTheme="minorHAnsi" w:hAnsi="Verdana"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5A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24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2A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2AB"/>
    <w:rPr>
      <w:rFonts w:ascii="Verdana" w:eastAsiaTheme="minorHAnsi" w:hAnsi="Verdana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AB"/>
    <w:rPr>
      <w:rFonts w:ascii="Verdana" w:eastAsiaTheme="minorHAnsi" w:hAnsi="Verdana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2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2AB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EA13023E75B94FB4E236E5EF4ED356" ma:contentTypeVersion="13" ma:contentTypeDescription="Create a new document." ma:contentTypeScope="" ma:versionID="1168dca47d4a69eff6d9fa1aa819bf23">
  <xsd:schema xmlns:xsd="http://www.w3.org/2001/XMLSchema" xmlns:xs="http://www.w3.org/2001/XMLSchema" xmlns:p="http://schemas.microsoft.com/office/2006/metadata/properties" xmlns:ns3="26dade36-14ca-4890-8dfe-98e90156b7de" xmlns:ns4="1cfe8061-82c7-4184-9117-9f627f073f1f" targetNamespace="http://schemas.microsoft.com/office/2006/metadata/properties" ma:root="true" ma:fieldsID="d08dd017b00e4b132043086d50becafe" ns3:_="" ns4:_="">
    <xsd:import namespace="26dade36-14ca-4890-8dfe-98e90156b7de"/>
    <xsd:import namespace="1cfe8061-82c7-4184-9117-9f627f073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ade36-14ca-4890-8dfe-98e90156b7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e8061-82c7-4184-9117-9f627f073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05F949-A5BB-438A-9C76-E8191BEA5F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288B00-B857-41CF-8F3C-5971C5D62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ade36-14ca-4890-8dfe-98e90156b7de"/>
    <ds:schemaRef ds:uri="1cfe8061-82c7-4184-9117-9f627f073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21CD9D-47BA-46C9-B878-A5D8C9D04A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6</Pages>
  <Words>5891</Words>
  <Characters>33580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 Jia</dc:creator>
  <cp:keywords/>
  <dc:description/>
  <cp:lastModifiedBy>Pamela Pepper</cp:lastModifiedBy>
  <cp:revision>12</cp:revision>
  <dcterms:created xsi:type="dcterms:W3CDTF">2021-03-10T17:22:00Z</dcterms:created>
  <dcterms:modified xsi:type="dcterms:W3CDTF">2021-11-19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EA13023E75B94FB4E236E5EF4ED356</vt:lpwstr>
  </property>
</Properties>
</file>